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F5B9A9" w14:textId="30B27156" w:rsidR="00526DA8" w:rsidRDefault="00526DA8" w:rsidP="00526DA8">
      <w:pPr>
        <w:pStyle w:val="Heading1"/>
        <w:jc w:val="center"/>
      </w:pPr>
      <w:bookmarkStart w:id="0" w:name="_Toc400361362"/>
      <w:bookmarkStart w:id="1" w:name="_Toc443397153"/>
      <w:bookmarkStart w:id="2" w:name="_Toc357771638"/>
      <w:bookmarkStart w:id="3" w:name="_Toc346793416"/>
      <w:bookmarkStart w:id="4" w:name="_Toc328122777"/>
      <w:r w:rsidRPr="00526DA8">
        <w:rPr>
          <w:noProof/>
        </w:rPr>
        <w:drawing>
          <wp:anchor distT="0" distB="0" distL="114300" distR="114300" simplePos="0" relativeHeight="251659264" behindDoc="1" locked="0" layoutInCell="1" allowOverlap="1" wp14:anchorId="04FBACBC" wp14:editId="125FBF53">
            <wp:simplePos x="0" y="0"/>
            <wp:positionH relativeFrom="column">
              <wp:posOffset>930910</wp:posOffset>
            </wp:positionH>
            <wp:positionV relativeFrom="paragraph">
              <wp:posOffset>378460</wp:posOffset>
            </wp:positionV>
            <wp:extent cx="5734050" cy="412750"/>
            <wp:effectExtent l="0" t="0" r="0" b="0"/>
            <wp:wrapTight wrapText="bothSides">
              <wp:wrapPolygon edited="0">
                <wp:start x="0" y="0"/>
                <wp:lineTo x="0" y="10966"/>
                <wp:lineTo x="1220" y="13957"/>
                <wp:lineTo x="11769" y="13957"/>
                <wp:lineTo x="14424" y="11963"/>
                <wp:lineTo x="15213" y="9969"/>
                <wp:lineTo x="1507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4050" cy="412750"/>
                    </a:xfrm>
                    <a:prstGeom prst="rect">
                      <a:avLst/>
                    </a:prstGeom>
                    <a:noFill/>
                    <a:ln>
                      <a:noFill/>
                    </a:ln>
                  </pic:spPr>
                </pic:pic>
              </a:graphicData>
            </a:graphic>
          </wp:anchor>
        </w:drawing>
      </w:r>
      <w:r w:rsidR="009D71E8">
        <w:t>Pupil premium strategy statement</w:t>
      </w:r>
      <w:bookmarkStart w:id="5" w:name="_Toc338167830"/>
      <w:bookmarkStart w:id="6" w:name="_Toc361136403"/>
      <w:bookmarkStart w:id="7" w:name="_Toc364235708"/>
      <w:bookmarkStart w:id="8" w:name="_Toc364235752"/>
      <w:bookmarkStart w:id="9" w:name="_Toc364235834"/>
      <w:bookmarkStart w:id="10" w:name="_Toc364840099"/>
      <w:bookmarkStart w:id="11" w:name="_Toc364864309"/>
      <w:bookmarkStart w:id="12" w:name="_Toc400361364"/>
      <w:bookmarkStart w:id="13" w:name="_Toc443397154"/>
      <w:bookmarkEnd w:id="0"/>
      <w:bookmarkEnd w:id="1"/>
      <w:r w:rsidR="002605D1">
        <w:t xml:space="preserve"> December 202</w:t>
      </w:r>
      <w:r w:rsidR="007258A7">
        <w:t>5</w:t>
      </w:r>
    </w:p>
    <w:p w14:paraId="4DF22E53" w14:textId="389F80CC" w:rsidR="00526DA8" w:rsidRPr="00526DA8" w:rsidRDefault="00526DA8" w:rsidP="00526DA8">
      <w:pPr>
        <w:jc w:val="center"/>
      </w:pPr>
    </w:p>
    <w:p w14:paraId="57AD2424" w14:textId="77777777" w:rsidR="004B1F58" w:rsidRDefault="004B1F58" w:rsidP="004B1F58">
      <w:pPr>
        <w:spacing w:after="0"/>
      </w:pPr>
    </w:p>
    <w:p w14:paraId="16B48015" w14:textId="3F025614" w:rsidR="00E66558" w:rsidRDefault="009D71E8" w:rsidP="00C62989">
      <w:pPr>
        <w:rPr>
          <w:b/>
        </w:rPr>
      </w:pPr>
      <w:r>
        <w:t xml:space="preserve">This statement details our school’s use of pupil </w:t>
      </w:r>
      <w:r w:rsidRPr="005F2600">
        <w:t xml:space="preserve">premium </w:t>
      </w:r>
      <w:r>
        <w:t xml:space="preserve">funding to help improve the attainment of our disadvantaged pupils. </w:t>
      </w:r>
    </w:p>
    <w:p w14:paraId="2A7D54B3" w14:textId="730F2E71" w:rsidR="00E66558" w:rsidRDefault="009D71E8" w:rsidP="00C62989">
      <w:pPr>
        <w:rPr>
          <w:b/>
        </w:rPr>
      </w:pPr>
      <w:r>
        <w:t xml:space="preserve">It outlines our pupil premium strategy, how we intend to spend the funding in this academic year and the </w:t>
      </w:r>
      <w:r w:rsidR="00830D57">
        <w:t xml:space="preserve">outcomes </w:t>
      </w:r>
      <w:r w:rsidR="00A44FBB">
        <w:t>for disadvantaged pupils</w:t>
      </w:r>
      <w:r>
        <w:t xml:space="preserve"> last </w:t>
      </w:r>
      <w:r w:rsidR="00A44FBB">
        <w:t xml:space="preserve">academic </w:t>
      </w:r>
      <w:r>
        <w:t>year</w:t>
      </w:r>
      <w:r w:rsidR="00A44FBB">
        <w:t>.</w:t>
      </w:r>
    </w:p>
    <w:p w14:paraId="2A7D54B4" w14:textId="2CAB096C" w:rsidR="00E66558" w:rsidRDefault="009D71E8">
      <w:pPr>
        <w:pStyle w:val="Heading2"/>
      </w:pPr>
      <w:r>
        <w:t>School overview</w:t>
      </w:r>
      <w:bookmarkEnd w:id="5"/>
      <w:bookmarkEnd w:id="6"/>
      <w:bookmarkEnd w:id="7"/>
      <w:bookmarkEnd w:id="8"/>
      <w:bookmarkEnd w:id="9"/>
      <w:bookmarkEnd w:id="10"/>
      <w:bookmarkEnd w:id="11"/>
      <w:bookmarkEnd w:id="12"/>
      <w:bookmarkEnd w:id="13"/>
    </w:p>
    <w:tbl>
      <w:tblPr>
        <w:tblW w:w="5000" w:type="pct"/>
        <w:tblCellMar>
          <w:left w:w="10" w:type="dxa"/>
          <w:right w:w="10" w:type="dxa"/>
        </w:tblCellMar>
        <w:tblLook w:val="04A0" w:firstRow="1" w:lastRow="0" w:firstColumn="1" w:lastColumn="0" w:noHBand="0" w:noVBand="1"/>
      </w:tblPr>
      <w:tblGrid>
        <w:gridCol w:w="6517"/>
        <w:gridCol w:w="2969"/>
      </w:tblGrid>
      <w:tr w:rsidR="00E66558" w14:paraId="2A7D54B7" w14:textId="77777777" w:rsidTr="0099690F">
        <w:tc>
          <w:tcPr>
            <w:tcW w:w="6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00000"/>
            <w:tcMar>
              <w:top w:w="0" w:type="dxa"/>
              <w:left w:w="108" w:type="dxa"/>
              <w:bottom w:w="0" w:type="dxa"/>
              <w:right w:w="108" w:type="dxa"/>
            </w:tcMar>
          </w:tcPr>
          <w:p w14:paraId="2A7D54B5" w14:textId="77777777" w:rsidR="00E66558" w:rsidRPr="0099690F" w:rsidRDefault="009D71E8" w:rsidP="0099690F">
            <w:pPr>
              <w:pStyle w:val="TableHeader"/>
              <w:ind w:left="0" w:right="0"/>
              <w:rPr>
                <w:color w:val="FFFFFF" w:themeColor="background1"/>
              </w:rPr>
            </w:pPr>
            <w:r w:rsidRPr="0099690F">
              <w:rPr>
                <w:color w:val="FFFFFF" w:themeColor="background1"/>
              </w:rPr>
              <w:t>Detail</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00000"/>
            <w:tcMar>
              <w:top w:w="0" w:type="dxa"/>
              <w:left w:w="108" w:type="dxa"/>
              <w:bottom w:w="0" w:type="dxa"/>
              <w:right w:w="108" w:type="dxa"/>
            </w:tcMar>
          </w:tcPr>
          <w:p w14:paraId="51A59785" w14:textId="77777777" w:rsidR="00E66558" w:rsidRPr="0099690F" w:rsidRDefault="009D71E8" w:rsidP="0099690F">
            <w:pPr>
              <w:pStyle w:val="TableHeader"/>
              <w:ind w:left="0" w:right="0"/>
              <w:rPr>
                <w:color w:val="FFFFFF" w:themeColor="background1"/>
              </w:rPr>
            </w:pPr>
            <w:r w:rsidRPr="0099690F">
              <w:rPr>
                <w:color w:val="FFFFFF" w:themeColor="background1"/>
              </w:rPr>
              <w:t>Data</w:t>
            </w:r>
          </w:p>
        </w:tc>
      </w:tr>
      <w:tr w:rsidR="002940F3" w14:paraId="2A7D54BA" w14:textId="77777777" w:rsidTr="3C5A6419">
        <w:tc>
          <w:tcPr>
            <w:tcW w:w="6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B8" w14:textId="1971447E" w:rsidR="002940F3" w:rsidRDefault="002940F3" w:rsidP="00C31636">
            <w:pPr>
              <w:pStyle w:val="TableRow"/>
              <w:ind w:left="0" w:right="0"/>
            </w:pPr>
            <w:r>
              <w:t>Number of pupils in school</w:t>
            </w:r>
            <w:r w:rsidR="00AE1A5C">
              <w:t xml:space="preserve"> September 202</w:t>
            </w:r>
            <w:r w:rsidR="00880F91">
              <w:t>5</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B9" w14:textId="4640CB6E" w:rsidR="002940F3" w:rsidRDefault="00526DA8" w:rsidP="00C31636">
            <w:pPr>
              <w:pStyle w:val="TableRow"/>
              <w:ind w:left="0" w:right="0"/>
            </w:pPr>
            <w:r>
              <w:t>2</w:t>
            </w:r>
            <w:r w:rsidR="007258A7">
              <w:t>12</w:t>
            </w:r>
          </w:p>
        </w:tc>
      </w:tr>
      <w:tr w:rsidR="002940F3" w14:paraId="2A7D54BD" w14:textId="77777777" w:rsidTr="3C5A6419">
        <w:tc>
          <w:tcPr>
            <w:tcW w:w="6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BB" w14:textId="2995E837" w:rsidR="002940F3" w:rsidRDefault="002940F3" w:rsidP="00C31636">
            <w:pPr>
              <w:pStyle w:val="TableRow"/>
              <w:ind w:left="0" w:right="0"/>
            </w:pPr>
            <w:r>
              <w:t>Proportion (%) of pupil premium eligible pupils</w:t>
            </w:r>
            <w:r w:rsidR="00AE1A5C">
              <w:t xml:space="preserve"> September 2024</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BC" w14:textId="4275E243" w:rsidR="002940F3" w:rsidRDefault="00526DA8" w:rsidP="00C31636">
            <w:pPr>
              <w:pStyle w:val="TableRow"/>
              <w:ind w:left="0" w:right="0"/>
            </w:pPr>
            <w:r>
              <w:t>12%</w:t>
            </w:r>
          </w:p>
        </w:tc>
      </w:tr>
      <w:tr w:rsidR="002940F3" w14:paraId="2A7D54C0" w14:textId="77777777" w:rsidTr="3C5A6419">
        <w:tc>
          <w:tcPr>
            <w:tcW w:w="6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BE" w14:textId="3406863D" w:rsidR="002940F3" w:rsidRDefault="002940F3" w:rsidP="00C31636">
            <w:pPr>
              <w:pStyle w:val="TableRow"/>
              <w:ind w:left="0" w:right="0"/>
            </w:pPr>
            <w:r>
              <w:t xml:space="preserve">Academic year/years that our current pupil premium strategy plan covers </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BF" w14:textId="7D439814" w:rsidR="002940F3" w:rsidRDefault="00526DA8" w:rsidP="00C31636">
            <w:pPr>
              <w:pStyle w:val="TableRow"/>
              <w:ind w:left="0" w:right="0"/>
            </w:pPr>
            <w:r>
              <w:t>3 Year P</w:t>
            </w:r>
            <w:r w:rsidR="00AE1A5C">
              <w:t>l</w:t>
            </w:r>
            <w:r>
              <w:t>an</w:t>
            </w:r>
          </w:p>
        </w:tc>
      </w:tr>
      <w:tr w:rsidR="002940F3" w14:paraId="2A7D54C3" w14:textId="77777777" w:rsidTr="3C5A6419">
        <w:tc>
          <w:tcPr>
            <w:tcW w:w="6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C1" w14:textId="0F472705" w:rsidR="002940F3" w:rsidRDefault="002940F3" w:rsidP="00C31636">
            <w:pPr>
              <w:pStyle w:val="TableRow"/>
              <w:ind w:left="0" w:right="0"/>
            </w:pPr>
            <w:r>
              <w:rPr>
                <w:szCs w:val="22"/>
              </w:rPr>
              <w:t>Date this statement was published</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C2" w14:textId="42AB9418" w:rsidR="002940F3" w:rsidRDefault="00526DA8" w:rsidP="00C31636">
            <w:pPr>
              <w:pStyle w:val="TableRow"/>
              <w:ind w:left="0" w:right="0"/>
            </w:pPr>
            <w:r>
              <w:t>December 202</w:t>
            </w:r>
            <w:r w:rsidR="007258A7">
              <w:t>5</w:t>
            </w:r>
          </w:p>
        </w:tc>
      </w:tr>
      <w:tr w:rsidR="002940F3" w14:paraId="2A7D54C6" w14:textId="77777777" w:rsidTr="3C5A6419">
        <w:tc>
          <w:tcPr>
            <w:tcW w:w="6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C4" w14:textId="0C766347" w:rsidR="002940F3" w:rsidRDefault="002940F3" w:rsidP="00C31636">
            <w:pPr>
              <w:pStyle w:val="TableRow"/>
              <w:ind w:left="0" w:right="0"/>
            </w:pPr>
            <w:r>
              <w:rPr>
                <w:szCs w:val="22"/>
              </w:rPr>
              <w:t>Date on which it will be reviewed</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C5" w14:textId="519B6247" w:rsidR="002940F3" w:rsidRDefault="00526DA8" w:rsidP="00C31636">
            <w:pPr>
              <w:pStyle w:val="TableRow"/>
              <w:ind w:left="0" w:right="0"/>
            </w:pPr>
            <w:r>
              <w:t>November 202</w:t>
            </w:r>
            <w:r w:rsidR="007258A7">
              <w:t>6</w:t>
            </w:r>
          </w:p>
        </w:tc>
      </w:tr>
      <w:tr w:rsidR="002940F3" w14:paraId="2A7D54C9" w14:textId="77777777" w:rsidTr="3C5A6419">
        <w:tc>
          <w:tcPr>
            <w:tcW w:w="6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C7" w14:textId="7605248E" w:rsidR="002940F3" w:rsidRDefault="002940F3" w:rsidP="00C31636">
            <w:pPr>
              <w:pStyle w:val="TableRow"/>
              <w:ind w:left="0" w:right="0"/>
            </w:pPr>
            <w:r>
              <w:t>Statement authorised by</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C8" w14:textId="55432419" w:rsidR="002940F3" w:rsidRDefault="00526DA8" w:rsidP="00C31636">
            <w:pPr>
              <w:pStyle w:val="TableRow"/>
              <w:ind w:left="0" w:right="0"/>
            </w:pPr>
            <w:r>
              <w:t>Mr. M B M</w:t>
            </w:r>
            <w:r w:rsidR="00D41F82">
              <w:t>cD</w:t>
            </w:r>
            <w:bookmarkStart w:id="14" w:name="_GoBack"/>
            <w:bookmarkEnd w:id="14"/>
            <w:r>
              <w:t>onald</w:t>
            </w:r>
          </w:p>
        </w:tc>
      </w:tr>
      <w:tr w:rsidR="002940F3" w14:paraId="2A7D54CC" w14:textId="77777777" w:rsidTr="3C5A6419">
        <w:tc>
          <w:tcPr>
            <w:tcW w:w="6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CA" w14:textId="5DC091D2" w:rsidR="002940F3" w:rsidRDefault="002940F3" w:rsidP="00C31636">
            <w:pPr>
              <w:pStyle w:val="TableRow"/>
              <w:ind w:left="0" w:right="0"/>
            </w:pPr>
            <w:r>
              <w:t>Pupil premium lead</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CB" w14:textId="2994C0C9" w:rsidR="002940F3" w:rsidRDefault="00526DA8" w:rsidP="00C31636">
            <w:pPr>
              <w:pStyle w:val="TableRow"/>
              <w:ind w:left="0" w:right="0"/>
            </w:pPr>
            <w:r>
              <w:t>Mrs. C Roberts</w:t>
            </w:r>
          </w:p>
        </w:tc>
      </w:tr>
      <w:tr w:rsidR="002940F3" w14:paraId="2A7D54CF" w14:textId="77777777" w:rsidTr="3C5A6419">
        <w:tc>
          <w:tcPr>
            <w:tcW w:w="6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CD" w14:textId="08FA5419" w:rsidR="002940F3" w:rsidRDefault="002940F3" w:rsidP="00C31636">
            <w:pPr>
              <w:pStyle w:val="TableRow"/>
              <w:ind w:left="0" w:right="0"/>
            </w:pPr>
            <w:r>
              <w:t xml:space="preserve">Governor </w:t>
            </w:r>
            <w:r>
              <w:rPr>
                <w:szCs w:val="22"/>
              </w:rPr>
              <w:t xml:space="preserve">/ Trustee </w:t>
            </w:r>
            <w:r>
              <w:t>lead</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CE" w14:textId="7B368938" w:rsidR="002940F3" w:rsidRDefault="007258A7" w:rsidP="00C31636">
            <w:pPr>
              <w:pStyle w:val="TableRow"/>
              <w:ind w:left="0" w:right="0"/>
            </w:pPr>
            <w:r>
              <w:t>Standards Committee</w:t>
            </w:r>
          </w:p>
        </w:tc>
      </w:tr>
    </w:tbl>
    <w:bookmarkEnd w:id="2"/>
    <w:bookmarkEnd w:id="3"/>
    <w:bookmarkEnd w:id="4"/>
    <w:p w14:paraId="2A7D54D3" w14:textId="77777777" w:rsidR="00E66558" w:rsidRPr="005464A1" w:rsidRDefault="009D71E8" w:rsidP="005464A1">
      <w:pPr>
        <w:pStyle w:val="Heading2"/>
      </w:pPr>
      <w:r>
        <w:t>Funding overview</w:t>
      </w:r>
    </w:p>
    <w:tbl>
      <w:tblPr>
        <w:tblW w:w="9486" w:type="dxa"/>
        <w:tblCellMar>
          <w:left w:w="10" w:type="dxa"/>
          <w:right w:w="10" w:type="dxa"/>
        </w:tblCellMar>
        <w:tblLook w:val="04A0" w:firstRow="1" w:lastRow="0" w:firstColumn="1" w:lastColumn="0" w:noHBand="0" w:noVBand="1"/>
      </w:tblPr>
      <w:tblGrid>
        <w:gridCol w:w="6516"/>
        <w:gridCol w:w="2970"/>
      </w:tblGrid>
      <w:tr w:rsidR="00E66558" w14:paraId="2A7D54D6" w14:textId="77777777" w:rsidTr="0099690F">
        <w:trPr>
          <w:trHeight w:val="374"/>
        </w:trPr>
        <w:tc>
          <w:tcPr>
            <w:tcW w:w="65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00000"/>
            <w:tcMar>
              <w:top w:w="0" w:type="dxa"/>
              <w:left w:w="108" w:type="dxa"/>
              <w:bottom w:w="0" w:type="dxa"/>
              <w:right w:w="108" w:type="dxa"/>
            </w:tcMar>
            <w:vAlign w:val="center"/>
          </w:tcPr>
          <w:p w14:paraId="2A7D54D4" w14:textId="77777777" w:rsidR="00E66558" w:rsidRPr="0099690F" w:rsidRDefault="009D71E8" w:rsidP="0099690F">
            <w:pPr>
              <w:pStyle w:val="TableRow"/>
              <w:ind w:left="0" w:right="0"/>
              <w:jc w:val="center"/>
              <w:rPr>
                <w:color w:val="FFFFFF" w:themeColor="background1"/>
              </w:rPr>
            </w:pPr>
            <w:r w:rsidRPr="0099690F">
              <w:rPr>
                <w:b/>
                <w:color w:val="FFFFFF" w:themeColor="background1"/>
              </w:rPr>
              <w:t>Detail</w:t>
            </w: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00000"/>
            <w:tcMar>
              <w:top w:w="0" w:type="dxa"/>
              <w:left w:w="108" w:type="dxa"/>
              <w:bottom w:w="0" w:type="dxa"/>
              <w:right w:w="108" w:type="dxa"/>
            </w:tcMar>
            <w:vAlign w:val="center"/>
          </w:tcPr>
          <w:p w14:paraId="2A7D54D5" w14:textId="77777777" w:rsidR="00E66558" w:rsidRPr="0099690F" w:rsidRDefault="009D71E8" w:rsidP="0099690F">
            <w:pPr>
              <w:pStyle w:val="TableRow"/>
              <w:ind w:left="0" w:right="0"/>
              <w:jc w:val="center"/>
              <w:rPr>
                <w:color w:val="FFFFFF" w:themeColor="background1"/>
              </w:rPr>
            </w:pPr>
            <w:r w:rsidRPr="0099690F">
              <w:rPr>
                <w:b/>
                <w:color w:val="FFFFFF" w:themeColor="background1"/>
              </w:rPr>
              <w:t>Amount</w:t>
            </w:r>
          </w:p>
        </w:tc>
      </w:tr>
      <w:tr w:rsidR="00E66558" w14:paraId="2A7D54D9" w14:textId="77777777" w:rsidTr="709C33EC">
        <w:trPr>
          <w:trHeight w:val="374"/>
        </w:trPr>
        <w:tc>
          <w:tcPr>
            <w:tcW w:w="65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2A7D54D7" w14:textId="77777777" w:rsidR="00E66558" w:rsidRDefault="009D71E8" w:rsidP="00C31636">
            <w:pPr>
              <w:pStyle w:val="TableRow"/>
              <w:ind w:left="0" w:right="0"/>
            </w:pPr>
            <w:r>
              <w:t>Pupil premium funding allocation this academic year</w:t>
            </w: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D8" w14:textId="56E751A1" w:rsidR="00E66558" w:rsidRDefault="009D71E8" w:rsidP="00C31636">
            <w:pPr>
              <w:pStyle w:val="TableRow"/>
              <w:ind w:left="0" w:right="0"/>
            </w:pPr>
            <w:r>
              <w:t>£</w:t>
            </w:r>
            <w:r w:rsidR="00B724C6">
              <w:t xml:space="preserve"> </w:t>
            </w:r>
            <w:r w:rsidR="007258A7">
              <w:t>39390</w:t>
            </w:r>
          </w:p>
        </w:tc>
      </w:tr>
      <w:tr w:rsidR="00E66558" w14:paraId="2A7D54DF" w14:textId="77777777" w:rsidTr="709C33EC">
        <w:trPr>
          <w:trHeight w:val="374"/>
        </w:trPr>
        <w:tc>
          <w:tcPr>
            <w:tcW w:w="65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2A7D54DD" w14:textId="74690F68" w:rsidR="007109F6" w:rsidRPr="005F16B6" w:rsidRDefault="009D71E8" w:rsidP="00C31636">
            <w:pPr>
              <w:pStyle w:val="TableRow"/>
              <w:spacing w:after="120"/>
              <w:ind w:left="0" w:right="0"/>
            </w:pPr>
            <w:r>
              <w:t>Pupil premium</w:t>
            </w:r>
            <w:r w:rsidR="005F16B6">
              <w:t xml:space="preserve"> </w:t>
            </w:r>
            <w:r>
              <w:t xml:space="preserve">funding carried forward from previous years </w:t>
            </w:r>
            <w:r w:rsidRPr="008E000B">
              <w:rPr>
                <w:i/>
                <w:iCs/>
              </w:rPr>
              <w:t>(enter £0 if not applicable)</w:t>
            </w: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DE" w14:textId="5010E547" w:rsidR="00E66558" w:rsidRDefault="009D71E8" w:rsidP="00C31636">
            <w:pPr>
              <w:pStyle w:val="TableRow"/>
              <w:ind w:left="0" w:right="0"/>
            </w:pPr>
            <w:r>
              <w:t>£</w:t>
            </w:r>
            <w:r w:rsidR="00B724C6">
              <w:t>0</w:t>
            </w:r>
          </w:p>
        </w:tc>
      </w:tr>
      <w:tr w:rsidR="00E66558" w14:paraId="2A7D54E3" w14:textId="77777777" w:rsidTr="709C33EC">
        <w:tc>
          <w:tcPr>
            <w:tcW w:w="65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E0" w14:textId="77777777" w:rsidR="00E66558" w:rsidRDefault="009D71E8" w:rsidP="00C31636">
            <w:pPr>
              <w:pStyle w:val="TableRow"/>
              <w:spacing w:after="120"/>
              <w:ind w:left="0" w:right="0"/>
              <w:rPr>
                <w:b/>
              </w:rPr>
            </w:pPr>
            <w:r>
              <w:rPr>
                <w:b/>
              </w:rPr>
              <w:t>Total budget for this academic year</w:t>
            </w:r>
          </w:p>
          <w:p w14:paraId="2A7D54E1" w14:textId="77777777" w:rsidR="00E66558" w:rsidRPr="003C4388" w:rsidRDefault="009D71E8" w:rsidP="00C31636">
            <w:pPr>
              <w:pStyle w:val="TableRow"/>
              <w:ind w:left="0" w:right="0"/>
              <w:rPr>
                <w:i/>
                <w:iCs/>
              </w:rPr>
            </w:pPr>
            <w:r w:rsidRPr="003C4388">
              <w:rPr>
                <w:i/>
                <w:iCs/>
              </w:rPr>
              <w:t>If your school is an academy in a trust that pools this funding, state the amount available to your school this academic year</w:t>
            </w: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E2" w14:textId="33156CE6" w:rsidR="00E66558" w:rsidRDefault="00B724C6" w:rsidP="00C31636">
            <w:pPr>
              <w:pStyle w:val="TableRow"/>
              <w:ind w:left="0" w:right="0"/>
            </w:pPr>
            <w:r>
              <w:t xml:space="preserve">£ </w:t>
            </w:r>
            <w:r w:rsidR="007258A7">
              <w:t>39390</w:t>
            </w:r>
          </w:p>
        </w:tc>
      </w:tr>
    </w:tbl>
    <w:p w14:paraId="2A7D54E4" w14:textId="77777777" w:rsidR="00E66558" w:rsidRDefault="009D71E8">
      <w:pPr>
        <w:pStyle w:val="Heading1"/>
      </w:pPr>
      <w:r>
        <w:lastRenderedPageBreak/>
        <w:t>Part A: Pupil premium strategy plan</w:t>
      </w:r>
    </w:p>
    <w:p w14:paraId="2A7D54E5" w14:textId="77777777" w:rsidR="00E66558" w:rsidRDefault="009D71E8">
      <w:pPr>
        <w:pStyle w:val="Heading2"/>
      </w:pPr>
      <w:bookmarkStart w:id="15" w:name="_Toc357771640"/>
      <w:bookmarkStart w:id="16" w:name="_Toc346793418"/>
      <w:r>
        <w:t>Statement of intent</w:t>
      </w:r>
    </w:p>
    <w:tbl>
      <w:tblPr>
        <w:tblW w:w="9486" w:type="dxa"/>
        <w:tblCellMar>
          <w:left w:w="10" w:type="dxa"/>
          <w:right w:w="10" w:type="dxa"/>
        </w:tblCellMar>
        <w:tblLook w:val="04A0" w:firstRow="1" w:lastRow="0" w:firstColumn="1" w:lastColumn="0" w:noHBand="0" w:noVBand="1"/>
      </w:tblPr>
      <w:tblGrid>
        <w:gridCol w:w="9486"/>
      </w:tblGrid>
      <w:tr w:rsidR="00E66558" w14:paraId="2A7D54EA" w14:textId="77777777">
        <w:tc>
          <w:tcPr>
            <w:tcW w:w="94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FB7ADE" w14:textId="49FAAD1B" w:rsidR="00552054" w:rsidRPr="00267F5F" w:rsidRDefault="00552054" w:rsidP="00552054">
            <w:pPr>
              <w:ind w:left="360" w:hanging="360"/>
              <w:jc w:val="center"/>
              <w:rPr>
                <w:iCs/>
              </w:rPr>
            </w:pPr>
            <w:r w:rsidRPr="00267F5F">
              <w:rPr>
                <w:iCs/>
              </w:rPr>
              <w:t xml:space="preserve">When making decisions about using Pupil Premium funding it is important </w:t>
            </w:r>
            <w:r>
              <w:rPr>
                <w:iCs/>
              </w:rPr>
              <w:t xml:space="preserve">for Holy Family Catholic Primary School </w:t>
            </w:r>
            <w:r w:rsidRPr="00267F5F">
              <w:rPr>
                <w:iCs/>
              </w:rPr>
              <w:t xml:space="preserve">to consider the context of the school and the subsequent challenges faced alongside research conducted by the </w:t>
            </w:r>
            <w:proofErr w:type="spellStart"/>
            <w:r w:rsidRPr="00267F5F">
              <w:rPr>
                <w:iCs/>
              </w:rPr>
              <w:t>EEF</w:t>
            </w:r>
            <w:proofErr w:type="spellEnd"/>
            <w:r w:rsidRPr="00267F5F">
              <w:rPr>
                <w:iCs/>
              </w:rPr>
              <w:t>.</w:t>
            </w:r>
          </w:p>
          <w:p w14:paraId="66A57030" w14:textId="77777777" w:rsidR="00552054" w:rsidRPr="00267F5F" w:rsidRDefault="00552054" w:rsidP="00552054">
            <w:pPr>
              <w:ind w:left="360" w:hanging="360"/>
              <w:jc w:val="center"/>
              <w:rPr>
                <w:iCs/>
              </w:rPr>
            </w:pPr>
            <w:r w:rsidRPr="00267F5F">
              <w:rPr>
                <w:iCs/>
              </w:rPr>
              <w:t>Common barriers to learning for disadvantaged children can be: less support at home, weak language and communication skills, lack of confidence, more frequent behaviour difficulties and attendance and punctuality issues. There may also be complex family situations that prevent children from flourishing. The challenges are varied and there is no “one size fits all”.</w:t>
            </w:r>
          </w:p>
          <w:p w14:paraId="73CDD499" w14:textId="77777777" w:rsidR="00552054" w:rsidRPr="00267F5F" w:rsidRDefault="00552054" w:rsidP="00552054">
            <w:pPr>
              <w:ind w:left="360" w:hanging="360"/>
              <w:jc w:val="center"/>
              <w:rPr>
                <w:iCs/>
              </w:rPr>
            </w:pPr>
            <w:r w:rsidRPr="00267F5F">
              <w:rPr>
                <w:iCs/>
              </w:rPr>
              <w:t>We will ensure that all teaching staff are involved in the analysis of data and identification of pupils, so that they are fully aware of strengths and weaknesses across the school.</w:t>
            </w:r>
          </w:p>
          <w:p w14:paraId="3A61F8C1" w14:textId="77777777" w:rsidR="00552054" w:rsidRPr="00267F5F" w:rsidRDefault="00552054" w:rsidP="00552054">
            <w:pPr>
              <w:pStyle w:val="ListParagraph"/>
              <w:numPr>
                <w:ilvl w:val="0"/>
                <w:numId w:val="0"/>
              </w:numPr>
              <w:ind w:left="720"/>
              <w:rPr>
                <w:iCs/>
              </w:rPr>
            </w:pPr>
          </w:p>
          <w:p w14:paraId="5B90D1AA" w14:textId="77777777" w:rsidR="00552054" w:rsidRPr="00267F5F" w:rsidRDefault="00552054" w:rsidP="00552054">
            <w:pPr>
              <w:pStyle w:val="ListParagraph"/>
              <w:numPr>
                <w:ilvl w:val="0"/>
                <w:numId w:val="0"/>
              </w:numPr>
              <w:ind w:left="720"/>
              <w:jc w:val="center"/>
              <w:rPr>
                <w:b/>
                <w:iCs/>
              </w:rPr>
            </w:pPr>
            <w:r w:rsidRPr="00267F5F">
              <w:rPr>
                <w:b/>
                <w:iCs/>
              </w:rPr>
              <w:t>Principles</w:t>
            </w:r>
          </w:p>
          <w:p w14:paraId="5DC84085" w14:textId="77777777" w:rsidR="00552054" w:rsidRPr="00267F5F" w:rsidRDefault="00552054" w:rsidP="00552054">
            <w:pPr>
              <w:pStyle w:val="ListParagraph"/>
              <w:rPr>
                <w:iCs/>
              </w:rPr>
            </w:pPr>
            <w:r w:rsidRPr="00267F5F">
              <w:rPr>
                <w:iCs/>
              </w:rPr>
              <w:t>We ensure that teaching and learning opportunities meet the needs of all the pupils</w:t>
            </w:r>
          </w:p>
          <w:p w14:paraId="66601F62" w14:textId="77777777" w:rsidR="00552054" w:rsidRPr="00267F5F" w:rsidRDefault="00552054" w:rsidP="00552054">
            <w:pPr>
              <w:pStyle w:val="ListParagraph"/>
              <w:rPr>
                <w:iCs/>
              </w:rPr>
            </w:pPr>
            <w:r w:rsidRPr="00267F5F">
              <w:rPr>
                <w:iCs/>
              </w:rPr>
              <w:t xml:space="preserve">We ensure that appropriate provision is made for pupils who belong to vulnerable groups, this includes ensuring that the needs of socially disadvantaged pupils are adequately assessed and addressed </w:t>
            </w:r>
          </w:p>
          <w:p w14:paraId="10A0D01E" w14:textId="77777777" w:rsidR="00552054" w:rsidRPr="00267F5F" w:rsidRDefault="00552054" w:rsidP="00552054">
            <w:pPr>
              <w:pStyle w:val="ListParagraph"/>
              <w:rPr>
                <w:iCs/>
              </w:rPr>
            </w:pPr>
            <w:r w:rsidRPr="00267F5F">
              <w:rPr>
                <w:iCs/>
              </w:rPr>
              <w:t xml:space="preserve">In making provision for socially disadvantaged pupils, we recognise that not all pupils who receive free school meals will be socially disadvantaged </w:t>
            </w:r>
          </w:p>
          <w:p w14:paraId="045CB664" w14:textId="77777777" w:rsidR="00552054" w:rsidRPr="00267F5F" w:rsidRDefault="00552054" w:rsidP="00552054">
            <w:pPr>
              <w:pStyle w:val="ListParagraph"/>
              <w:rPr>
                <w:iCs/>
              </w:rPr>
            </w:pPr>
            <w:r w:rsidRPr="00267F5F">
              <w:rPr>
                <w:iCs/>
              </w:rPr>
              <w:t xml:space="preserve">We also recognise that not all pupils who are socially disadvantaged are registered or qualify for free school meals. We reserve the right to allocate the Pupil Premium funding to support any pupil or groups of pupils the school has legitimately identified as being socially disadvantaged. </w:t>
            </w:r>
          </w:p>
          <w:p w14:paraId="73CDC33C" w14:textId="77777777" w:rsidR="00552054" w:rsidRPr="00267F5F" w:rsidRDefault="00552054" w:rsidP="00552054">
            <w:pPr>
              <w:pStyle w:val="ListParagraph"/>
              <w:rPr>
                <w:iCs/>
              </w:rPr>
            </w:pPr>
            <w:r w:rsidRPr="00267F5F">
              <w:rPr>
                <w:iCs/>
              </w:rPr>
              <w:t xml:space="preserve">Pupil premium funding will be allocated following a needs analysis which will identify priority classes, groups or individuals. Limited funding and resources </w:t>
            </w:r>
            <w:proofErr w:type="gramStart"/>
            <w:r w:rsidRPr="00267F5F">
              <w:rPr>
                <w:iCs/>
              </w:rPr>
              <w:t>means</w:t>
            </w:r>
            <w:proofErr w:type="gramEnd"/>
            <w:r w:rsidRPr="00267F5F">
              <w:rPr>
                <w:iCs/>
              </w:rPr>
              <w:t xml:space="preserve"> that not all children receiving free school meals will be in receipt of pupil premium interventions at one time. </w:t>
            </w:r>
          </w:p>
          <w:p w14:paraId="37C7DBBE" w14:textId="77777777" w:rsidR="00552054" w:rsidRPr="00267F5F" w:rsidRDefault="00552054" w:rsidP="00552054">
            <w:pPr>
              <w:pStyle w:val="ListParagraph"/>
              <w:rPr>
                <w:iCs/>
              </w:rPr>
            </w:pPr>
            <w:r w:rsidRPr="00267F5F">
              <w:rPr>
                <w:iCs/>
              </w:rPr>
              <w:t>Our approach will be responsive to common challenges and individual needs, rooted in robust diagnostic assessment, not assumptions about the impact of disadvantage. The approaches we have adopted complement each other to help pupils excel. To ensure they are effective we will:</w:t>
            </w:r>
          </w:p>
          <w:p w14:paraId="0945E71C" w14:textId="2E97E38B" w:rsidR="00552054" w:rsidRPr="00267F5F" w:rsidRDefault="00552054" w:rsidP="00552054">
            <w:pPr>
              <w:pStyle w:val="ListParagraph"/>
              <w:rPr>
                <w:iCs/>
              </w:rPr>
            </w:pPr>
            <w:r>
              <w:rPr>
                <w:iCs/>
              </w:rPr>
              <w:t>E</w:t>
            </w:r>
            <w:r w:rsidRPr="00267F5F">
              <w:rPr>
                <w:iCs/>
              </w:rPr>
              <w:t>nsure disadvantaged pupils are challenged in the work that they’re set</w:t>
            </w:r>
          </w:p>
          <w:p w14:paraId="59BFE3E7" w14:textId="0B1924E2" w:rsidR="00552054" w:rsidRPr="00267F5F" w:rsidRDefault="00552054" w:rsidP="00552054">
            <w:pPr>
              <w:pStyle w:val="ListParagraph"/>
              <w:rPr>
                <w:iCs/>
              </w:rPr>
            </w:pPr>
            <w:r>
              <w:rPr>
                <w:iCs/>
              </w:rPr>
              <w:t>A</w:t>
            </w:r>
            <w:r w:rsidRPr="00267F5F">
              <w:rPr>
                <w:iCs/>
              </w:rPr>
              <w:t>ct early to intervene at the point need is identified</w:t>
            </w:r>
          </w:p>
          <w:p w14:paraId="319700BE" w14:textId="07A2A7E8" w:rsidR="00552054" w:rsidRPr="00267F5F" w:rsidRDefault="00552054" w:rsidP="00552054">
            <w:pPr>
              <w:pStyle w:val="ListParagraph"/>
              <w:rPr>
                <w:iCs/>
              </w:rPr>
            </w:pPr>
            <w:r>
              <w:rPr>
                <w:iCs/>
              </w:rPr>
              <w:lastRenderedPageBreak/>
              <w:t>A</w:t>
            </w:r>
            <w:r w:rsidRPr="00267F5F">
              <w:rPr>
                <w:iCs/>
              </w:rPr>
              <w:t>dopt a whole school approach in which all staff take responsibility for disadvantaged pupils’ outcomes and raise expectations of what they can achieve.</w:t>
            </w:r>
          </w:p>
          <w:p w14:paraId="09043B1D" w14:textId="77777777" w:rsidR="00552054" w:rsidRPr="00267F5F" w:rsidRDefault="00552054" w:rsidP="00552054">
            <w:pPr>
              <w:pStyle w:val="ListParagraph"/>
              <w:numPr>
                <w:ilvl w:val="0"/>
                <w:numId w:val="0"/>
              </w:numPr>
              <w:ind w:left="720"/>
              <w:rPr>
                <w:iCs/>
              </w:rPr>
            </w:pPr>
          </w:p>
          <w:p w14:paraId="025C82F5" w14:textId="77777777" w:rsidR="00552054" w:rsidRPr="00945E92" w:rsidRDefault="00552054" w:rsidP="00552054">
            <w:pPr>
              <w:pStyle w:val="ListParagraph"/>
              <w:numPr>
                <w:ilvl w:val="0"/>
                <w:numId w:val="0"/>
              </w:numPr>
              <w:ind w:left="720"/>
              <w:jc w:val="center"/>
              <w:rPr>
                <w:i/>
                <w:iCs/>
              </w:rPr>
            </w:pPr>
            <w:r w:rsidRPr="00945E92">
              <w:rPr>
                <w:i/>
                <w:iCs/>
              </w:rPr>
              <w:t>Demography and School Context</w:t>
            </w:r>
          </w:p>
          <w:p w14:paraId="3218A60E" w14:textId="340A9427" w:rsidR="00552054" w:rsidRDefault="00880F91" w:rsidP="00552054">
            <w:pPr>
              <w:pStyle w:val="ListParagraph"/>
              <w:numPr>
                <w:ilvl w:val="0"/>
                <w:numId w:val="0"/>
              </w:numPr>
              <w:ind w:left="720"/>
              <w:jc w:val="center"/>
              <w:rPr>
                <w:i/>
                <w:iCs/>
                <w:noProof/>
              </w:rPr>
            </w:pPr>
            <w:r w:rsidRPr="00880F91">
              <w:rPr>
                <w:i/>
                <w:iCs/>
                <w:noProof/>
              </w:rPr>
              <w:drawing>
                <wp:anchor distT="0" distB="0" distL="114300" distR="114300" simplePos="0" relativeHeight="251665408" behindDoc="1" locked="0" layoutInCell="1" allowOverlap="1" wp14:anchorId="2E492DE5" wp14:editId="0F76348C">
                  <wp:simplePos x="0" y="0"/>
                  <wp:positionH relativeFrom="column">
                    <wp:posOffset>231775</wp:posOffset>
                  </wp:positionH>
                  <wp:positionV relativeFrom="paragraph">
                    <wp:posOffset>236855</wp:posOffset>
                  </wp:positionV>
                  <wp:extent cx="5417820" cy="2616200"/>
                  <wp:effectExtent l="0" t="0" r="0" b="0"/>
                  <wp:wrapTight wrapText="bothSides">
                    <wp:wrapPolygon edited="0">
                      <wp:start x="0" y="0"/>
                      <wp:lineTo x="0" y="21390"/>
                      <wp:lineTo x="21494" y="21390"/>
                      <wp:lineTo x="2149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417820" cy="2616200"/>
                          </a:xfrm>
                          <a:prstGeom prst="rect">
                            <a:avLst/>
                          </a:prstGeom>
                        </pic:spPr>
                      </pic:pic>
                    </a:graphicData>
                  </a:graphic>
                  <wp14:sizeRelH relativeFrom="margin">
                    <wp14:pctWidth>0</wp14:pctWidth>
                  </wp14:sizeRelH>
                  <wp14:sizeRelV relativeFrom="margin">
                    <wp14:pctHeight>0</wp14:pctHeight>
                  </wp14:sizeRelV>
                </wp:anchor>
              </w:drawing>
            </w:r>
          </w:p>
          <w:p w14:paraId="12198800" w14:textId="18F9772C" w:rsidR="00880F91" w:rsidRDefault="00880F91" w:rsidP="00552054">
            <w:pPr>
              <w:pStyle w:val="ListParagraph"/>
              <w:numPr>
                <w:ilvl w:val="0"/>
                <w:numId w:val="0"/>
              </w:numPr>
              <w:ind w:left="720"/>
              <w:jc w:val="center"/>
              <w:rPr>
                <w:i/>
                <w:iCs/>
              </w:rPr>
            </w:pPr>
          </w:p>
          <w:p w14:paraId="75297493" w14:textId="0E2C2D3D" w:rsidR="00880F91" w:rsidRDefault="00880F91" w:rsidP="00552054">
            <w:pPr>
              <w:pStyle w:val="ListParagraph"/>
              <w:numPr>
                <w:ilvl w:val="0"/>
                <w:numId w:val="0"/>
              </w:numPr>
              <w:ind w:left="720"/>
              <w:jc w:val="center"/>
              <w:rPr>
                <w:i/>
                <w:iCs/>
              </w:rPr>
            </w:pPr>
          </w:p>
          <w:p w14:paraId="76A731A4" w14:textId="07FED7D0" w:rsidR="00552054" w:rsidRPr="00267F5F" w:rsidRDefault="00552054" w:rsidP="00552054">
            <w:pPr>
              <w:pStyle w:val="ListParagraph"/>
              <w:rPr>
                <w:iCs/>
              </w:rPr>
            </w:pPr>
            <w:r w:rsidRPr="00267F5F">
              <w:rPr>
                <w:iCs/>
              </w:rPr>
              <w:t>The heat map shows FSM eligibility for all pupils in Reception - Year 6 across Wigan</w:t>
            </w:r>
            <w:r w:rsidR="00880F91">
              <w:rPr>
                <w:iCs/>
              </w:rPr>
              <w:t xml:space="preserve">. </w:t>
            </w:r>
            <w:r w:rsidRPr="00267F5F">
              <w:rPr>
                <w:iCs/>
              </w:rPr>
              <w:t>Data used in this section has been produced using January 202</w:t>
            </w:r>
            <w:r w:rsidR="00FC2897">
              <w:rPr>
                <w:iCs/>
              </w:rPr>
              <w:t>5</w:t>
            </w:r>
            <w:r w:rsidRPr="00267F5F">
              <w:rPr>
                <w:iCs/>
              </w:rPr>
              <w:t xml:space="preserve"> Census data and year groups mentioned are those as of January 202</w:t>
            </w:r>
            <w:r w:rsidR="00FC2897">
              <w:rPr>
                <w:iCs/>
              </w:rPr>
              <w:t>5</w:t>
            </w:r>
          </w:p>
          <w:p w14:paraId="07284729" w14:textId="77777777" w:rsidR="00552054" w:rsidRPr="00267F5F" w:rsidRDefault="00552054" w:rsidP="00552054">
            <w:pPr>
              <w:pStyle w:val="ListParagraph"/>
              <w:numPr>
                <w:ilvl w:val="0"/>
                <w:numId w:val="0"/>
              </w:numPr>
              <w:ind w:left="720"/>
              <w:rPr>
                <w:iCs/>
              </w:rPr>
            </w:pPr>
          </w:p>
          <w:p w14:paraId="2F3E96A2" w14:textId="77777777" w:rsidR="00552054" w:rsidRPr="00552054" w:rsidRDefault="00552054" w:rsidP="00552054">
            <w:pPr>
              <w:pStyle w:val="ListParagraph"/>
              <w:numPr>
                <w:ilvl w:val="0"/>
                <w:numId w:val="0"/>
              </w:numPr>
              <w:ind w:left="720"/>
              <w:rPr>
                <w:b/>
                <w:iCs/>
              </w:rPr>
            </w:pPr>
            <w:r w:rsidRPr="00552054">
              <w:rPr>
                <w:b/>
                <w:iCs/>
              </w:rPr>
              <w:t>Ultimate Objectives</w:t>
            </w:r>
          </w:p>
          <w:p w14:paraId="0F259B2C" w14:textId="77777777" w:rsidR="00552054" w:rsidRPr="00267F5F" w:rsidRDefault="00552054" w:rsidP="00552054">
            <w:pPr>
              <w:pStyle w:val="ListParagraph"/>
              <w:rPr>
                <w:iCs/>
              </w:rPr>
            </w:pPr>
            <w:r w:rsidRPr="00267F5F">
              <w:rPr>
                <w:iCs/>
              </w:rPr>
              <w:t>To narrow the attainment gap between disadvantaged and non-disadvantaged pupils nationally and also within internal school data.</w:t>
            </w:r>
          </w:p>
          <w:p w14:paraId="30BEA40D" w14:textId="77777777" w:rsidR="00552054" w:rsidRPr="00267F5F" w:rsidRDefault="00552054" w:rsidP="00552054">
            <w:pPr>
              <w:pStyle w:val="ListParagraph"/>
              <w:rPr>
                <w:iCs/>
              </w:rPr>
            </w:pPr>
            <w:r w:rsidRPr="00267F5F">
              <w:rPr>
                <w:iCs/>
              </w:rPr>
              <w:t xml:space="preserve">For all disadvantaged pupils in school to exceed nationally expected progress rates in order to reach Age Related Expectation at the end of Year 6 and thus achieve GCSE’s in English and Maths. </w:t>
            </w:r>
          </w:p>
          <w:p w14:paraId="1CA861FD" w14:textId="77777777" w:rsidR="00552054" w:rsidRPr="00267F5F" w:rsidRDefault="00552054" w:rsidP="00552054">
            <w:pPr>
              <w:pStyle w:val="ListParagraph"/>
              <w:rPr>
                <w:iCs/>
              </w:rPr>
            </w:pPr>
            <w:r w:rsidRPr="00267F5F">
              <w:rPr>
                <w:iCs/>
              </w:rPr>
              <w:t>Achieving These Objectives</w:t>
            </w:r>
          </w:p>
          <w:p w14:paraId="02C3E388" w14:textId="77777777" w:rsidR="00552054" w:rsidRPr="00267F5F" w:rsidRDefault="00552054" w:rsidP="00552054">
            <w:pPr>
              <w:pStyle w:val="ListParagraph"/>
              <w:rPr>
                <w:iCs/>
              </w:rPr>
            </w:pPr>
            <w:r w:rsidRPr="00267F5F">
              <w:rPr>
                <w:iCs/>
              </w:rPr>
              <w:t xml:space="preserve">This details the key challenges to achievement that we have identified among our disadvantaged pupils. </w:t>
            </w:r>
          </w:p>
          <w:p w14:paraId="2FFC89DC" w14:textId="77777777" w:rsidR="00552054" w:rsidRPr="00267F5F" w:rsidRDefault="00552054" w:rsidP="00552054">
            <w:pPr>
              <w:pStyle w:val="ListParagraph"/>
              <w:numPr>
                <w:ilvl w:val="0"/>
                <w:numId w:val="0"/>
              </w:numPr>
              <w:ind w:left="720"/>
              <w:rPr>
                <w:iCs/>
              </w:rPr>
            </w:pPr>
            <w:r w:rsidRPr="00267F5F">
              <w:rPr>
                <w:iCs/>
              </w:rPr>
              <w:t xml:space="preserve">1 Weak Language and Communication skills </w:t>
            </w:r>
          </w:p>
          <w:p w14:paraId="06419245" w14:textId="77777777" w:rsidR="00552054" w:rsidRPr="00267F5F" w:rsidRDefault="00552054" w:rsidP="00552054">
            <w:pPr>
              <w:pStyle w:val="ListParagraph"/>
              <w:numPr>
                <w:ilvl w:val="0"/>
                <w:numId w:val="0"/>
              </w:numPr>
              <w:ind w:left="720"/>
              <w:rPr>
                <w:iCs/>
              </w:rPr>
            </w:pPr>
            <w:r w:rsidRPr="00267F5F">
              <w:rPr>
                <w:iCs/>
              </w:rPr>
              <w:t xml:space="preserve">2 Low attainment on entry to the Early Years Foundation Stage in all areas </w:t>
            </w:r>
          </w:p>
          <w:p w14:paraId="1C952747" w14:textId="77777777" w:rsidR="00552054" w:rsidRPr="00267F5F" w:rsidRDefault="00552054" w:rsidP="00552054">
            <w:pPr>
              <w:pStyle w:val="ListParagraph"/>
              <w:numPr>
                <w:ilvl w:val="0"/>
                <w:numId w:val="0"/>
              </w:numPr>
              <w:ind w:left="720"/>
              <w:rPr>
                <w:iCs/>
              </w:rPr>
            </w:pPr>
            <w:r w:rsidRPr="00267F5F">
              <w:rPr>
                <w:iCs/>
              </w:rPr>
              <w:t>3 More frequent behaviour/emotional difficulties.</w:t>
            </w:r>
          </w:p>
          <w:p w14:paraId="211089D7" w14:textId="77777777" w:rsidR="00552054" w:rsidRPr="00267F5F" w:rsidRDefault="00552054" w:rsidP="00552054">
            <w:pPr>
              <w:pStyle w:val="ListParagraph"/>
              <w:numPr>
                <w:ilvl w:val="0"/>
                <w:numId w:val="0"/>
              </w:numPr>
              <w:ind w:left="720"/>
              <w:rPr>
                <w:iCs/>
              </w:rPr>
            </w:pPr>
            <w:r w:rsidRPr="00267F5F">
              <w:rPr>
                <w:iCs/>
              </w:rPr>
              <w:t xml:space="preserve">4 Attendance and Punctuality issues. </w:t>
            </w:r>
          </w:p>
          <w:p w14:paraId="1284B5AE" w14:textId="77777777" w:rsidR="00552054" w:rsidRPr="00267F5F" w:rsidRDefault="00552054" w:rsidP="00552054">
            <w:pPr>
              <w:pStyle w:val="ListParagraph"/>
              <w:numPr>
                <w:ilvl w:val="0"/>
                <w:numId w:val="0"/>
              </w:numPr>
              <w:ind w:left="720"/>
              <w:rPr>
                <w:iCs/>
              </w:rPr>
            </w:pPr>
            <w:r w:rsidRPr="00267F5F">
              <w:rPr>
                <w:iCs/>
              </w:rPr>
              <w:t>5. Barriers to accessing online learning</w:t>
            </w:r>
          </w:p>
          <w:p w14:paraId="083A8D03" w14:textId="77777777" w:rsidR="00552054" w:rsidRPr="00267F5F" w:rsidRDefault="00552054" w:rsidP="00552054">
            <w:pPr>
              <w:pStyle w:val="ListParagraph"/>
              <w:rPr>
                <w:iCs/>
              </w:rPr>
            </w:pPr>
            <w:r w:rsidRPr="00267F5F">
              <w:rPr>
                <w:iCs/>
              </w:rPr>
              <w:t xml:space="preserve">The range of provision the Governors consider making for this group include and would not be limited to: </w:t>
            </w:r>
          </w:p>
          <w:p w14:paraId="4940536D" w14:textId="77777777" w:rsidR="00552054" w:rsidRPr="00267F5F" w:rsidRDefault="00552054" w:rsidP="00552054">
            <w:pPr>
              <w:pStyle w:val="ListParagraph"/>
              <w:rPr>
                <w:iCs/>
              </w:rPr>
            </w:pPr>
            <w:r w:rsidRPr="00267F5F">
              <w:rPr>
                <w:iCs/>
              </w:rPr>
              <w:t>1-1 support where assessments and monitoring highlight the need</w:t>
            </w:r>
          </w:p>
          <w:p w14:paraId="43CD644C" w14:textId="77777777" w:rsidR="00552054" w:rsidRPr="00267F5F" w:rsidRDefault="00552054" w:rsidP="00552054">
            <w:pPr>
              <w:pStyle w:val="ListParagraph"/>
              <w:rPr>
                <w:iCs/>
              </w:rPr>
            </w:pPr>
            <w:r w:rsidRPr="00267F5F">
              <w:rPr>
                <w:iCs/>
              </w:rPr>
              <w:lastRenderedPageBreak/>
              <w:t xml:space="preserve">Additional teaching and learning opportunities provided through trained Teaching assistants or external agencies </w:t>
            </w:r>
          </w:p>
          <w:p w14:paraId="398DA06F" w14:textId="77777777" w:rsidR="00552054" w:rsidRPr="00267F5F" w:rsidRDefault="00552054" w:rsidP="00552054">
            <w:pPr>
              <w:pStyle w:val="ListParagraph"/>
              <w:rPr>
                <w:iCs/>
              </w:rPr>
            </w:pPr>
            <w:r w:rsidRPr="00267F5F">
              <w:rPr>
                <w:iCs/>
              </w:rPr>
              <w:t>All our work through the pupil premium will be aimed at accelerating progress, moving children to at least age-related expectations and beyond where appropriate</w:t>
            </w:r>
          </w:p>
          <w:p w14:paraId="0950A096" w14:textId="77777777" w:rsidR="00552054" w:rsidRPr="00267F5F" w:rsidRDefault="00552054" w:rsidP="00552054">
            <w:pPr>
              <w:pStyle w:val="ListParagraph"/>
              <w:rPr>
                <w:iCs/>
              </w:rPr>
            </w:pPr>
            <w:r w:rsidRPr="00267F5F">
              <w:rPr>
                <w:iCs/>
              </w:rPr>
              <w:t xml:space="preserve">Pupil premium resources are to be used to target able children on Free School Meals to achieve Age Related Expectations </w:t>
            </w:r>
          </w:p>
          <w:p w14:paraId="752D614C" w14:textId="77777777" w:rsidR="00552054" w:rsidRPr="00267F5F" w:rsidRDefault="00552054" w:rsidP="00552054">
            <w:pPr>
              <w:pStyle w:val="ListParagraph"/>
              <w:rPr>
                <w:iCs/>
              </w:rPr>
            </w:pPr>
            <w:r w:rsidRPr="00267F5F">
              <w:rPr>
                <w:iCs/>
              </w:rPr>
              <w:t>Transition from primary to secondary and transition internally and into EYFS.</w:t>
            </w:r>
          </w:p>
          <w:p w14:paraId="68FA9366" w14:textId="56AA0161" w:rsidR="00552054" w:rsidRPr="00267F5F" w:rsidRDefault="00552054" w:rsidP="00552054">
            <w:pPr>
              <w:pStyle w:val="ListParagraph"/>
              <w:rPr>
                <w:iCs/>
              </w:rPr>
            </w:pPr>
            <w:r w:rsidRPr="00267F5F">
              <w:rPr>
                <w:iCs/>
              </w:rPr>
              <w:t xml:space="preserve">Additional learning support. </w:t>
            </w:r>
          </w:p>
          <w:p w14:paraId="6FF59462" w14:textId="77777777" w:rsidR="00552054" w:rsidRPr="00267F5F" w:rsidRDefault="00552054" w:rsidP="00552054">
            <w:pPr>
              <w:pStyle w:val="ListParagraph"/>
              <w:rPr>
                <w:iCs/>
              </w:rPr>
            </w:pPr>
            <w:r w:rsidRPr="00267F5F">
              <w:rPr>
                <w:iCs/>
              </w:rPr>
              <w:t>Pay for activities, educational visits and residentials, ensuring children have first-hand experiences to use in their learning in the classroom.</w:t>
            </w:r>
          </w:p>
          <w:p w14:paraId="3B4A55C2" w14:textId="77777777" w:rsidR="00552054" w:rsidRPr="00267F5F" w:rsidRDefault="00552054" w:rsidP="00552054">
            <w:pPr>
              <w:pStyle w:val="ListParagraph"/>
              <w:rPr>
                <w:iCs/>
              </w:rPr>
            </w:pPr>
            <w:r w:rsidRPr="00267F5F">
              <w:rPr>
                <w:iCs/>
              </w:rPr>
              <w:t>Support the funding of specialist learning software.</w:t>
            </w:r>
          </w:p>
          <w:p w14:paraId="2DC8CB85" w14:textId="77777777" w:rsidR="00552054" w:rsidRPr="00267F5F" w:rsidRDefault="00552054" w:rsidP="00552054">
            <w:pPr>
              <w:pStyle w:val="ListParagraph"/>
              <w:rPr>
                <w:iCs/>
              </w:rPr>
            </w:pPr>
            <w:r w:rsidRPr="00267F5F">
              <w:rPr>
                <w:iCs/>
              </w:rPr>
              <w:t>To extend PE provision to play, lunchtimes and afterschool.</w:t>
            </w:r>
          </w:p>
          <w:p w14:paraId="0B347134" w14:textId="77777777" w:rsidR="00552054" w:rsidRPr="00267F5F" w:rsidRDefault="00552054" w:rsidP="00552054">
            <w:pPr>
              <w:pStyle w:val="ListParagraph"/>
              <w:rPr>
                <w:iCs/>
              </w:rPr>
            </w:pPr>
            <w:r w:rsidRPr="00267F5F">
              <w:rPr>
                <w:iCs/>
              </w:rPr>
              <w:t>To allow the children to learn a musical instrument.</w:t>
            </w:r>
          </w:p>
          <w:p w14:paraId="75E7A118" w14:textId="77777777" w:rsidR="00552054" w:rsidRPr="00267F5F" w:rsidRDefault="00552054" w:rsidP="00552054">
            <w:pPr>
              <w:pStyle w:val="ListParagraph"/>
              <w:rPr>
                <w:iCs/>
              </w:rPr>
            </w:pPr>
            <w:r w:rsidRPr="00267F5F">
              <w:rPr>
                <w:iCs/>
              </w:rPr>
              <w:t xml:space="preserve">Behaviour and nurture support during lunchtimes by providing activities to engage and promote Gospel values and thus enhance learning. </w:t>
            </w:r>
          </w:p>
          <w:p w14:paraId="521C0151" w14:textId="77777777" w:rsidR="00552054" w:rsidRPr="00267F5F" w:rsidRDefault="00552054" w:rsidP="00552054">
            <w:pPr>
              <w:pStyle w:val="ListParagraph"/>
              <w:numPr>
                <w:ilvl w:val="0"/>
                <w:numId w:val="0"/>
              </w:numPr>
              <w:ind w:left="720"/>
              <w:rPr>
                <w:iCs/>
              </w:rPr>
            </w:pPr>
          </w:p>
          <w:p w14:paraId="2A7D54E9" w14:textId="176B53F9" w:rsidR="00E66558" w:rsidRPr="00AF0618" w:rsidRDefault="00552054" w:rsidP="00552054">
            <w:pPr>
              <w:pStyle w:val="ListParagraph"/>
              <w:numPr>
                <w:ilvl w:val="0"/>
                <w:numId w:val="0"/>
              </w:numPr>
              <w:ind w:left="720"/>
              <w:rPr>
                <w:i/>
                <w:iCs/>
              </w:rPr>
            </w:pPr>
            <w:r w:rsidRPr="00267F5F">
              <w:rPr>
                <w:iCs/>
              </w:rPr>
              <w:t>This list is not exhaustive and will change according to the needs and support our socially disadvantaged pupils require.</w:t>
            </w:r>
          </w:p>
        </w:tc>
      </w:tr>
    </w:tbl>
    <w:p w14:paraId="2A7D54EB" w14:textId="5983DFB3" w:rsidR="00E66558" w:rsidRDefault="009D71E8">
      <w:pPr>
        <w:pStyle w:val="Heading2"/>
        <w:spacing w:before="600"/>
      </w:pPr>
      <w:r>
        <w:lastRenderedPageBreak/>
        <w:t>Challenges</w:t>
      </w:r>
      <w:r w:rsidR="00552054">
        <w:t xml:space="preserve"> </w:t>
      </w:r>
    </w:p>
    <w:p w14:paraId="2A7D54EC" w14:textId="77777777" w:rsidR="00E66558" w:rsidRDefault="009D71E8" w:rsidP="00AA355B">
      <w:r>
        <w:rPr>
          <w:bCs/>
        </w:rPr>
        <w:t>This details</w:t>
      </w:r>
      <w:r>
        <w:t xml:space="preserve"> the key</w:t>
      </w:r>
      <w:r>
        <w:rPr>
          <w:bCs/>
        </w:rPr>
        <w:t xml:space="preserve"> </w:t>
      </w:r>
      <w:r>
        <w:t xml:space="preserve">challenges to </w:t>
      </w:r>
      <w:r>
        <w:rPr>
          <w:bCs/>
        </w:rPr>
        <w:t>achievement that we have</w:t>
      </w:r>
      <w:r>
        <w:t xml:space="preserve"> identified among </w:t>
      </w:r>
      <w:r>
        <w:rPr>
          <w:bCs/>
        </w:rPr>
        <w:t>our</w:t>
      </w:r>
      <w:r>
        <w:t xml:space="preserve"> disadvantaged pupils.</w:t>
      </w:r>
    </w:p>
    <w:tbl>
      <w:tblPr>
        <w:tblW w:w="5000" w:type="pct"/>
        <w:tblCellMar>
          <w:left w:w="10" w:type="dxa"/>
          <w:right w:w="10" w:type="dxa"/>
        </w:tblCellMar>
        <w:tblLook w:val="04A0" w:firstRow="1" w:lastRow="0" w:firstColumn="1" w:lastColumn="0" w:noHBand="0" w:noVBand="1"/>
      </w:tblPr>
      <w:tblGrid>
        <w:gridCol w:w="1477"/>
        <w:gridCol w:w="8009"/>
      </w:tblGrid>
      <w:tr w:rsidR="00E66558" w14:paraId="2A7D54EF" w14:textId="77777777" w:rsidTr="0099690F">
        <w:tc>
          <w:tcPr>
            <w:tcW w:w="1477" w:type="dxa"/>
            <w:tcBorders>
              <w:top w:val="single" w:sz="4" w:space="0" w:color="000000"/>
              <w:left w:val="single" w:sz="4" w:space="0" w:color="000000"/>
              <w:bottom w:val="single" w:sz="4" w:space="0" w:color="000000"/>
              <w:right w:val="single" w:sz="4" w:space="0" w:color="000000"/>
            </w:tcBorders>
            <w:shd w:val="clear" w:color="auto" w:fill="C00000"/>
            <w:tcMar>
              <w:top w:w="0" w:type="dxa"/>
              <w:left w:w="108" w:type="dxa"/>
              <w:bottom w:w="0" w:type="dxa"/>
              <w:right w:w="108" w:type="dxa"/>
            </w:tcMar>
          </w:tcPr>
          <w:p w14:paraId="2A7D54ED" w14:textId="77777777" w:rsidR="00E66558" w:rsidRPr="0099690F" w:rsidRDefault="009D71E8" w:rsidP="0099690F">
            <w:pPr>
              <w:pStyle w:val="TableHeader"/>
              <w:ind w:left="0" w:right="0"/>
              <w:rPr>
                <w:color w:val="FFFFFF" w:themeColor="background1"/>
              </w:rPr>
            </w:pPr>
            <w:r w:rsidRPr="0099690F">
              <w:rPr>
                <w:color w:val="FFFFFF" w:themeColor="background1"/>
              </w:rPr>
              <w:t>Challenge number</w:t>
            </w:r>
          </w:p>
        </w:tc>
        <w:tc>
          <w:tcPr>
            <w:tcW w:w="8009" w:type="dxa"/>
            <w:tcBorders>
              <w:top w:val="single" w:sz="4" w:space="0" w:color="000000"/>
              <w:left w:val="single" w:sz="4" w:space="0" w:color="000000"/>
              <w:bottom w:val="single" w:sz="4" w:space="0" w:color="000000"/>
              <w:right w:val="single" w:sz="4" w:space="0" w:color="000000"/>
            </w:tcBorders>
            <w:shd w:val="clear" w:color="auto" w:fill="C00000"/>
            <w:tcMar>
              <w:top w:w="0" w:type="dxa"/>
              <w:left w:w="108" w:type="dxa"/>
              <w:bottom w:w="0" w:type="dxa"/>
              <w:right w:w="108" w:type="dxa"/>
            </w:tcMar>
          </w:tcPr>
          <w:p w14:paraId="2A7D54EE" w14:textId="73FE3BBA" w:rsidR="00E66558" w:rsidRPr="0099690F" w:rsidRDefault="009D71E8" w:rsidP="0099690F">
            <w:pPr>
              <w:pStyle w:val="TableHeader"/>
              <w:ind w:left="0" w:right="0"/>
              <w:rPr>
                <w:color w:val="FFFFFF" w:themeColor="background1"/>
              </w:rPr>
            </w:pPr>
            <w:r w:rsidRPr="0099690F">
              <w:rPr>
                <w:color w:val="FFFFFF" w:themeColor="background1"/>
              </w:rPr>
              <w:t>Detail of challenge</w:t>
            </w:r>
          </w:p>
        </w:tc>
      </w:tr>
      <w:tr w:rsidR="00552054" w14:paraId="2A7D54F5"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3" w14:textId="6F990464" w:rsidR="00552054" w:rsidRDefault="00552054" w:rsidP="00552054">
            <w:pPr>
              <w:pStyle w:val="TableRow"/>
              <w:ind w:left="0" w:right="0"/>
              <w:rPr>
                <w:sz w:val="22"/>
                <w:szCs w:val="22"/>
              </w:rPr>
            </w:pPr>
            <w:r>
              <w:rPr>
                <w:sz w:val="22"/>
                <w:szCs w:val="22"/>
              </w:rPr>
              <w:t>1</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4A57E1" w14:textId="77777777" w:rsidR="00552054" w:rsidRPr="00185E51" w:rsidRDefault="00552054" w:rsidP="00552054">
            <w:pPr>
              <w:pStyle w:val="TableRowCentered"/>
              <w:rPr>
                <w:b/>
                <w:szCs w:val="24"/>
              </w:rPr>
            </w:pPr>
            <w:r w:rsidRPr="00185E51">
              <w:rPr>
                <w:b/>
                <w:szCs w:val="24"/>
              </w:rPr>
              <w:t xml:space="preserve">Continuing raising standards </w:t>
            </w:r>
            <w:r>
              <w:rPr>
                <w:b/>
                <w:szCs w:val="24"/>
              </w:rPr>
              <w:t>i</w:t>
            </w:r>
            <w:r w:rsidRPr="00185E51">
              <w:rPr>
                <w:b/>
                <w:szCs w:val="24"/>
              </w:rPr>
              <w:t>n Speech and Language, Phonics, Reading and Writing outcomes</w:t>
            </w:r>
          </w:p>
          <w:p w14:paraId="2A7D54F4" w14:textId="0485E907" w:rsidR="00552054" w:rsidRDefault="00552054" w:rsidP="00552054">
            <w:pPr>
              <w:pStyle w:val="TableRowCentered"/>
              <w:ind w:left="0" w:right="0"/>
              <w:jc w:val="left"/>
              <w:rPr>
                <w:sz w:val="22"/>
                <w:szCs w:val="22"/>
              </w:rPr>
            </w:pPr>
            <w:r w:rsidRPr="00185E51">
              <w:rPr>
                <w:szCs w:val="24"/>
              </w:rPr>
              <w:t xml:space="preserve">Assessments, observations, and discussions with pupils indicate underdeveloped oral language skills and vocabulary gaps among many disadvantaged pupils. These are evident from Reception </w:t>
            </w:r>
            <w:r w:rsidR="00880F91">
              <w:rPr>
                <w:szCs w:val="24"/>
              </w:rPr>
              <w:t xml:space="preserve">and </w:t>
            </w:r>
            <w:r w:rsidRPr="00185E51">
              <w:rPr>
                <w:szCs w:val="24"/>
              </w:rPr>
              <w:t>are more prevalent among our disadvantaged pupils than their peers.</w:t>
            </w:r>
          </w:p>
        </w:tc>
      </w:tr>
      <w:tr w:rsidR="00552054" w14:paraId="2A7D54F8"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6" w14:textId="0B1D6F55" w:rsidR="00552054" w:rsidRDefault="00552054" w:rsidP="00552054">
            <w:pPr>
              <w:pStyle w:val="TableRow"/>
              <w:ind w:left="0" w:right="0"/>
              <w:rPr>
                <w:sz w:val="22"/>
                <w:szCs w:val="22"/>
              </w:rPr>
            </w:pPr>
            <w:r>
              <w:rPr>
                <w:sz w:val="22"/>
                <w:szCs w:val="22"/>
              </w:rPr>
              <w:t>2</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44BDBD" w14:textId="77777777" w:rsidR="00552054" w:rsidRPr="00185E51" w:rsidRDefault="00552054" w:rsidP="00552054">
            <w:pPr>
              <w:pStyle w:val="TableRowCentered"/>
              <w:rPr>
                <w:b/>
                <w:szCs w:val="24"/>
              </w:rPr>
            </w:pPr>
            <w:r w:rsidRPr="00185E51">
              <w:rPr>
                <w:b/>
                <w:szCs w:val="24"/>
              </w:rPr>
              <w:t xml:space="preserve">Low attainment on entry to the Early Years Foundation Stage in all areas and </w:t>
            </w:r>
            <w:proofErr w:type="spellStart"/>
            <w:r w:rsidRPr="00185E51">
              <w:rPr>
                <w:b/>
                <w:szCs w:val="24"/>
              </w:rPr>
              <w:t>GLD</w:t>
            </w:r>
            <w:proofErr w:type="spellEnd"/>
            <w:r w:rsidRPr="00185E51">
              <w:rPr>
                <w:b/>
                <w:szCs w:val="24"/>
              </w:rPr>
              <w:t xml:space="preserve"> outcomes for Disadvantages Pupils in Reception</w:t>
            </w:r>
          </w:p>
          <w:p w14:paraId="7F2FB56D" w14:textId="77777777" w:rsidR="00552054" w:rsidRPr="00185E51" w:rsidRDefault="00552054" w:rsidP="00552054">
            <w:pPr>
              <w:pStyle w:val="TableRowCentered"/>
              <w:jc w:val="left"/>
              <w:rPr>
                <w:szCs w:val="24"/>
              </w:rPr>
            </w:pPr>
            <w:r w:rsidRPr="00185E51">
              <w:rPr>
                <w:szCs w:val="24"/>
              </w:rPr>
              <w:t xml:space="preserve">Assessments, observations, and discussions with pupils suggest disadvantaged pupils generally have greater difficulties </w:t>
            </w:r>
            <w:r>
              <w:rPr>
                <w:szCs w:val="24"/>
              </w:rPr>
              <w:t xml:space="preserve">on entry to reception </w:t>
            </w:r>
            <w:r w:rsidRPr="00185E51">
              <w:rPr>
                <w:szCs w:val="24"/>
              </w:rPr>
              <w:t xml:space="preserve">than their peers. </w:t>
            </w:r>
          </w:p>
          <w:p w14:paraId="2A7D54F7" w14:textId="62243F9E" w:rsidR="00552054" w:rsidRDefault="00552054" w:rsidP="00552054">
            <w:pPr>
              <w:pStyle w:val="TableRowCentered"/>
              <w:ind w:left="0" w:right="0"/>
              <w:jc w:val="left"/>
              <w:rPr>
                <w:sz w:val="22"/>
                <w:szCs w:val="22"/>
              </w:rPr>
            </w:pPr>
            <w:r w:rsidRPr="00185E51">
              <w:rPr>
                <w:szCs w:val="24"/>
              </w:rPr>
              <w:t xml:space="preserve">On entry to Reception class in the last </w:t>
            </w:r>
            <w:r>
              <w:rPr>
                <w:szCs w:val="24"/>
              </w:rPr>
              <w:t xml:space="preserve">3 </w:t>
            </w:r>
            <w:r w:rsidRPr="00267F5F">
              <w:rPr>
                <w:szCs w:val="24"/>
              </w:rPr>
              <w:t>years, between 80 - 100%</w:t>
            </w:r>
            <w:r w:rsidRPr="00185E51">
              <w:rPr>
                <w:szCs w:val="24"/>
              </w:rPr>
              <w:t xml:space="preserve"> of our disadvantaged pupils arrive below age-related expectations. This gap narrows but remains significant to the end of </w:t>
            </w:r>
            <w:proofErr w:type="spellStart"/>
            <w:r w:rsidRPr="00185E51">
              <w:rPr>
                <w:szCs w:val="24"/>
              </w:rPr>
              <w:t>KS</w:t>
            </w:r>
            <w:r>
              <w:rPr>
                <w:szCs w:val="24"/>
              </w:rPr>
              <w:t>1</w:t>
            </w:r>
            <w:proofErr w:type="spellEnd"/>
            <w:r w:rsidRPr="00185E51">
              <w:rPr>
                <w:szCs w:val="24"/>
              </w:rPr>
              <w:t>.</w:t>
            </w:r>
          </w:p>
        </w:tc>
      </w:tr>
      <w:tr w:rsidR="00552054" w14:paraId="2A7D54FB"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9" w14:textId="2947A87C" w:rsidR="00552054" w:rsidRDefault="00552054" w:rsidP="00552054">
            <w:pPr>
              <w:pStyle w:val="TableRow"/>
              <w:ind w:left="0" w:right="0"/>
              <w:rPr>
                <w:sz w:val="22"/>
                <w:szCs w:val="22"/>
              </w:rPr>
            </w:pPr>
            <w:r>
              <w:rPr>
                <w:sz w:val="22"/>
                <w:szCs w:val="22"/>
              </w:rPr>
              <w:t>3</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177098" w14:textId="77777777" w:rsidR="00552054" w:rsidRPr="00927C85" w:rsidRDefault="00552054" w:rsidP="00552054">
            <w:pPr>
              <w:pStyle w:val="TableRowCentered"/>
              <w:rPr>
                <w:b/>
              </w:rPr>
            </w:pPr>
            <w:r w:rsidRPr="00F225A5">
              <w:rPr>
                <w:b/>
              </w:rPr>
              <w:t>More frequent behaviour/emotional difficulties.</w:t>
            </w:r>
          </w:p>
          <w:p w14:paraId="47473F00" w14:textId="252E4029" w:rsidR="00552054" w:rsidRPr="00927C85" w:rsidRDefault="00552054" w:rsidP="00552054">
            <w:pPr>
              <w:spacing w:before="60" w:line="240" w:lineRule="auto"/>
              <w:ind w:left="57" w:right="57"/>
              <w:rPr>
                <w:rFonts w:cs="Arial"/>
                <w:iCs/>
                <w:color w:val="auto"/>
                <w:lang w:val="en-US"/>
              </w:rPr>
            </w:pPr>
            <w:r w:rsidRPr="00927C85">
              <w:rPr>
                <w:rFonts w:cs="Arial"/>
                <w:iCs/>
                <w:color w:val="auto"/>
                <w:lang w:val="en-US"/>
              </w:rPr>
              <w:lastRenderedPageBreak/>
              <w:t>Our assessments, observations and discussions with pupils and families have identified social and emotional issues for many pupils. These challenges particularly affect disadvantaged pupils a</w:t>
            </w:r>
            <w:r w:rsidR="00AE1A5C" w:rsidRPr="00927C85">
              <w:rPr>
                <w:rFonts w:cs="Arial"/>
                <w:iCs/>
                <w:color w:val="auto"/>
                <w:lang w:val="en-US"/>
              </w:rPr>
              <w:t>n</w:t>
            </w:r>
            <w:r w:rsidRPr="00927C85">
              <w:rPr>
                <w:rFonts w:cs="Arial"/>
                <w:iCs/>
                <w:color w:val="auto"/>
                <w:lang w:val="en-US"/>
              </w:rPr>
              <w:t>d those with dual need, including their attainment.</w:t>
            </w:r>
          </w:p>
          <w:p w14:paraId="7AFEDC8F" w14:textId="38918C5C" w:rsidR="00552054" w:rsidRPr="00927C85" w:rsidRDefault="00552054" w:rsidP="00552054">
            <w:pPr>
              <w:pStyle w:val="TableRowCentered"/>
              <w:ind w:left="0" w:right="0"/>
              <w:jc w:val="left"/>
              <w:rPr>
                <w:rFonts w:cs="Arial"/>
                <w:color w:val="auto"/>
                <w:lang w:eastAsia="en-US"/>
              </w:rPr>
            </w:pPr>
            <w:r w:rsidRPr="00927C85">
              <w:rPr>
                <w:rFonts w:cs="Arial"/>
                <w:color w:val="auto"/>
                <w:lang w:eastAsia="en-US"/>
              </w:rPr>
              <w:t>Teacher referrals for</w:t>
            </w:r>
            <w:r w:rsidR="00927C85" w:rsidRPr="00927C85">
              <w:rPr>
                <w:rFonts w:cs="Arial"/>
                <w:color w:val="auto"/>
                <w:lang w:eastAsia="en-US"/>
              </w:rPr>
              <w:t xml:space="preserve"> </w:t>
            </w:r>
            <w:r w:rsidRPr="00927C85">
              <w:rPr>
                <w:rFonts w:cs="Arial"/>
                <w:color w:val="auto"/>
                <w:lang w:eastAsia="en-US"/>
              </w:rPr>
              <w:t>support remain high</w:t>
            </w:r>
            <w:r w:rsidR="00F225A5">
              <w:rPr>
                <w:rFonts w:cs="Arial"/>
                <w:color w:val="auto"/>
                <w:lang w:eastAsia="en-US"/>
              </w:rPr>
              <w:t xml:space="preserve"> in EYFS and </w:t>
            </w:r>
            <w:proofErr w:type="spellStart"/>
            <w:r w:rsidR="00F225A5">
              <w:rPr>
                <w:rFonts w:cs="Arial"/>
                <w:color w:val="auto"/>
                <w:lang w:eastAsia="en-US"/>
              </w:rPr>
              <w:t>KS1</w:t>
            </w:r>
            <w:proofErr w:type="spellEnd"/>
            <w:r w:rsidRPr="00927C85">
              <w:rPr>
                <w:rFonts w:cs="Arial"/>
                <w:color w:val="auto"/>
                <w:lang w:eastAsia="en-US"/>
              </w:rPr>
              <w:t xml:space="preserve">. </w:t>
            </w:r>
            <w:r w:rsidR="008F3F73">
              <w:rPr>
                <w:rFonts w:cs="Arial"/>
                <w:color w:val="auto"/>
                <w:lang w:eastAsia="en-US"/>
              </w:rPr>
              <w:t xml:space="preserve">As of September 2025, there are 34 active </w:t>
            </w:r>
            <w:r w:rsidR="001C6DFA">
              <w:rPr>
                <w:rFonts w:cs="Arial"/>
                <w:color w:val="auto"/>
                <w:lang w:eastAsia="en-US"/>
              </w:rPr>
              <w:t>provisions</w:t>
            </w:r>
            <w:r w:rsidR="008F3F73">
              <w:rPr>
                <w:rFonts w:cs="Arial"/>
                <w:color w:val="auto"/>
                <w:lang w:eastAsia="en-US"/>
              </w:rPr>
              <w:t xml:space="preserve"> in place</w:t>
            </w:r>
            <w:r w:rsidR="001C6DFA">
              <w:rPr>
                <w:rFonts w:cs="Arial"/>
                <w:color w:val="auto"/>
                <w:lang w:eastAsia="en-US"/>
              </w:rPr>
              <w:t xml:space="preserve"> </w:t>
            </w:r>
            <w:r w:rsidRPr="00927C85">
              <w:rPr>
                <w:rFonts w:cs="Arial"/>
                <w:color w:val="auto"/>
                <w:lang w:eastAsia="en-US"/>
              </w:rPr>
              <w:t>for specialist</w:t>
            </w:r>
            <w:r w:rsidR="001C6DFA">
              <w:rPr>
                <w:rFonts w:cs="Arial"/>
                <w:color w:val="auto"/>
                <w:lang w:eastAsia="en-US"/>
              </w:rPr>
              <w:t xml:space="preserve"> school</w:t>
            </w:r>
            <w:r w:rsidRPr="00927C85">
              <w:rPr>
                <w:rFonts w:cs="Arial"/>
                <w:color w:val="auto"/>
                <w:lang w:eastAsia="en-US"/>
              </w:rPr>
              <w:t xml:space="preserve"> support </w:t>
            </w:r>
            <w:r w:rsidR="001C6DFA">
              <w:rPr>
                <w:rFonts w:cs="Arial"/>
                <w:color w:val="auto"/>
                <w:lang w:eastAsia="en-US"/>
              </w:rPr>
              <w:t xml:space="preserve">with </w:t>
            </w:r>
            <w:r w:rsidR="00F225A5">
              <w:rPr>
                <w:rFonts w:cs="Arial"/>
                <w:color w:val="auto"/>
                <w:lang w:eastAsia="en-US"/>
              </w:rPr>
              <w:t>9</w:t>
            </w:r>
            <w:r w:rsidR="001C6DFA">
              <w:rPr>
                <w:rFonts w:cs="Arial"/>
                <w:color w:val="auto"/>
                <w:lang w:eastAsia="en-US"/>
              </w:rPr>
              <w:t xml:space="preserve"> of these being for social/</w:t>
            </w:r>
            <w:r w:rsidR="00F225A5">
              <w:rPr>
                <w:rFonts w:cs="Arial"/>
                <w:color w:val="auto"/>
                <w:lang w:eastAsia="en-US"/>
              </w:rPr>
              <w:t>emotional</w:t>
            </w:r>
            <w:r w:rsidR="001C6DFA">
              <w:rPr>
                <w:rFonts w:cs="Arial"/>
                <w:color w:val="auto"/>
                <w:lang w:eastAsia="en-US"/>
              </w:rPr>
              <w:t xml:space="preserve"> and mental health</w:t>
            </w:r>
            <w:r w:rsidR="001722F5">
              <w:rPr>
                <w:rFonts w:cs="Arial"/>
                <w:color w:val="auto"/>
                <w:lang w:eastAsia="en-US"/>
              </w:rPr>
              <w:t xml:space="preserve"> interventions</w:t>
            </w:r>
            <w:r w:rsidR="00F225A5">
              <w:rPr>
                <w:rFonts w:cs="Arial"/>
                <w:color w:val="auto"/>
                <w:lang w:eastAsia="en-US"/>
              </w:rPr>
              <w:t xml:space="preserve">. </w:t>
            </w:r>
            <w:r w:rsidR="001722F5">
              <w:rPr>
                <w:rFonts w:cs="Arial"/>
                <w:color w:val="auto"/>
                <w:lang w:eastAsia="en-US"/>
              </w:rPr>
              <w:t xml:space="preserve"> </w:t>
            </w:r>
            <w:r w:rsidR="00F225A5">
              <w:rPr>
                <w:rFonts w:cs="Arial"/>
                <w:color w:val="auto"/>
                <w:lang w:eastAsia="en-US"/>
              </w:rPr>
              <w:t>O</w:t>
            </w:r>
            <w:r w:rsidRPr="00927C85">
              <w:rPr>
                <w:rFonts w:cs="Arial"/>
                <w:color w:val="auto"/>
                <w:lang w:eastAsia="en-US"/>
              </w:rPr>
              <w:t xml:space="preserve">f those, </w:t>
            </w:r>
            <w:r w:rsidR="00927C85" w:rsidRPr="00927C85">
              <w:rPr>
                <w:rFonts w:cs="Arial"/>
                <w:color w:val="auto"/>
                <w:lang w:eastAsia="en-US"/>
              </w:rPr>
              <w:t>10%</w:t>
            </w:r>
            <w:r w:rsidRPr="00927C85">
              <w:rPr>
                <w:rFonts w:cs="Arial"/>
                <w:color w:val="auto"/>
                <w:lang w:eastAsia="en-US"/>
              </w:rPr>
              <w:t xml:space="preserve"> are disadvantaged and currently require additional support with social and emotional needs, receiving small group interventions, 1- support and counselling.</w:t>
            </w:r>
            <w:r w:rsidR="00927C85" w:rsidRPr="00927C85">
              <w:rPr>
                <w:rFonts w:cs="Arial"/>
                <w:color w:val="auto"/>
                <w:lang w:eastAsia="en-US"/>
              </w:rPr>
              <w:t xml:space="preserve"> </w:t>
            </w:r>
            <w:r w:rsidR="00F225A5">
              <w:rPr>
                <w:rFonts w:cs="Arial"/>
                <w:color w:val="auto"/>
                <w:lang w:eastAsia="en-US"/>
              </w:rPr>
              <w:t xml:space="preserve">Numbers are decreasing over the years of support being in place and significantly reduce as pupils enter upper </w:t>
            </w:r>
            <w:proofErr w:type="spellStart"/>
            <w:r w:rsidR="00F225A5">
              <w:rPr>
                <w:rFonts w:cs="Arial"/>
                <w:color w:val="auto"/>
                <w:lang w:eastAsia="en-US"/>
              </w:rPr>
              <w:t>KS2</w:t>
            </w:r>
            <w:proofErr w:type="spellEnd"/>
            <w:r w:rsidR="00F225A5">
              <w:rPr>
                <w:rFonts w:cs="Arial"/>
                <w:color w:val="auto"/>
                <w:lang w:eastAsia="en-US"/>
              </w:rPr>
              <w:t>, evidencing impact.</w:t>
            </w:r>
          </w:p>
          <w:p w14:paraId="2A7D54FA" w14:textId="10598C5E" w:rsidR="00927C85" w:rsidRPr="00927C85" w:rsidRDefault="00927C85" w:rsidP="00552054">
            <w:pPr>
              <w:pStyle w:val="TableRowCentered"/>
              <w:ind w:left="0" w:right="0"/>
              <w:jc w:val="left"/>
              <w:rPr>
                <w:iCs/>
                <w:sz w:val="22"/>
              </w:rPr>
            </w:pPr>
          </w:p>
        </w:tc>
      </w:tr>
      <w:tr w:rsidR="00552054" w14:paraId="1372E084"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19117A" w14:textId="4B7D4BA4" w:rsidR="00552054" w:rsidRDefault="00552054" w:rsidP="00552054">
            <w:pPr>
              <w:pStyle w:val="TableRow"/>
              <w:ind w:left="0" w:right="0"/>
              <w:rPr>
                <w:sz w:val="22"/>
                <w:szCs w:val="22"/>
              </w:rPr>
            </w:pPr>
            <w:r>
              <w:rPr>
                <w:sz w:val="22"/>
                <w:szCs w:val="22"/>
              </w:rPr>
              <w:lastRenderedPageBreak/>
              <w:t>4</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B9FC2" w14:textId="77777777" w:rsidR="00552054" w:rsidRPr="000A2411" w:rsidRDefault="00552054" w:rsidP="00552054">
            <w:pPr>
              <w:pStyle w:val="TableRowCentered"/>
              <w:rPr>
                <w:b/>
              </w:rPr>
            </w:pPr>
            <w:r w:rsidRPr="000A2411">
              <w:rPr>
                <w:b/>
              </w:rPr>
              <w:t>Attendance and Punctuality.</w:t>
            </w:r>
          </w:p>
          <w:p w14:paraId="3EBC8C66" w14:textId="77777777" w:rsidR="00552054" w:rsidRDefault="00552054" w:rsidP="00552054">
            <w:pPr>
              <w:spacing w:before="60" w:after="120" w:line="240" w:lineRule="auto"/>
              <w:ind w:left="57" w:right="57"/>
              <w:rPr>
                <w:rFonts w:cs="Arial"/>
                <w:iCs/>
                <w:color w:val="auto"/>
                <w:lang w:val="en-US"/>
              </w:rPr>
            </w:pPr>
            <w:r>
              <w:rPr>
                <w:rFonts w:cs="Arial"/>
                <w:iCs/>
                <w:color w:val="auto"/>
                <w:lang w:val="en-US"/>
              </w:rPr>
              <w:t>Our attendance data indicates that attendance among disadvantaged pupils has been broadly in line of that for non-disadvantaged pupils.</w:t>
            </w:r>
          </w:p>
          <w:p w14:paraId="5EC05467" w14:textId="6263045D" w:rsidR="00552054" w:rsidRDefault="00552054" w:rsidP="00552054">
            <w:pPr>
              <w:pStyle w:val="TableRowCentered"/>
              <w:ind w:left="0" w:right="0"/>
              <w:jc w:val="left"/>
              <w:rPr>
                <w:iCs/>
                <w:sz w:val="22"/>
              </w:rPr>
            </w:pPr>
            <w:r>
              <w:rPr>
                <w:rFonts w:cs="Arial"/>
                <w:iCs/>
                <w:color w:val="auto"/>
                <w:lang w:val="en-US"/>
              </w:rPr>
              <w:t xml:space="preserve">This data shows that strategies that have been in place have had the desired impact and therefore are an integral part of school’s actions to tackle absenteeism. </w:t>
            </w:r>
          </w:p>
        </w:tc>
      </w:tr>
      <w:tr w:rsidR="00552054" w14:paraId="30012F2E"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0FCE0" w14:textId="387BC7F6" w:rsidR="00552054" w:rsidRDefault="00552054" w:rsidP="00552054">
            <w:pPr>
              <w:pStyle w:val="TableRow"/>
              <w:ind w:left="0" w:right="0"/>
              <w:rPr>
                <w:sz w:val="22"/>
                <w:szCs w:val="22"/>
              </w:rPr>
            </w:pPr>
            <w:r>
              <w:rPr>
                <w:sz w:val="22"/>
                <w:szCs w:val="22"/>
              </w:rPr>
              <w:t>5</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2F072" w14:textId="77777777" w:rsidR="00552054" w:rsidRPr="000A2411" w:rsidRDefault="00552054" w:rsidP="00552054">
            <w:pPr>
              <w:pStyle w:val="TableRowCentered"/>
              <w:rPr>
                <w:b/>
              </w:rPr>
            </w:pPr>
            <w:r w:rsidRPr="000A2411">
              <w:rPr>
                <w:b/>
              </w:rPr>
              <w:t>Children completing homework and reading at home</w:t>
            </w:r>
          </w:p>
          <w:p w14:paraId="72B1F497" w14:textId="0EBF3B94" w:rsidR="00552054" w:rsidRPr="000A2411" w:rsidRDefault="00552054" w:rsidP="00552054">
            <w:pPr>
              <w:pStyle w:val="TableRowCentered"/>
              <w:rPr>
                <w:b/>
              </w:rPr>
            </w:pPr>
            <w:r w:rsidRPr="000A2411">
              <w:rPr>
                <w:iCs/>
                <w:sz w:val="22"/>
              </w:rPr>
              <w:t xml:space="preserve">Assessments, observations, and discussions with pupils suggest disadvantaged pupils generally have greater difficulties </w:t>
            </w:r>
            <w:r>
              <w:rPr>
                <w:iCs/>
                <w:sz w:val="22"/>
              </w:rPr>
              <w:t>completing homework than their peers. This includes reading, online activities and more formal written work.</w:t>
            </w:r>
          </w:p>
        </w:tc>
      </w:tr>
    </w:tbl>
    <w:p w14:paraId="2A7D54FF" w14:textId="77777777" w:rsidR="00E66558" w:rsidRDefault="009D71E8">
      <w:pPr>
        <w:pStyle w:val="Heading2"/>
        <w:spacing w:before="600"/>
      </w:pPr>
      <w:bookmarkStart w:id="17" w:name="_Toc443397160"/>
      <w:r>
        <w:t xml:space="preserve">Intended </w:t>
      </w:r>
      <w:r w:rsidRPr="00A968DA">
        <w:t>outcomes</w:t>
      </w:r>
      <w:r>
        <w:t xml:space="preserve"> </w:t>
      </w:r>
    </w:p>
    <w:p w14:paraId="2A7D5500" w14:textId="77777777" w:rsidR="00E66558" w:rsidRDefault="009D71E8">
      <w:r>
        <w:rPr>
          <w:color w:val="auto"/>
        </w:rPr>
        <w:t xml:space="preserve">This explains the outcomes we are aiming for </w:t>
      </w:r>
      <w:r>
        <w:rPr>
          <w:b/>
          <w:bCs/>
          <w:color w:val="auto"/>
        </w:rPr>
        <w:t>by the end of our current strategy plan</w:t>
      </w:r>
      <w:r>
        <w:rPr>
          <w:color w:val="auto"/>
        </w:rPr>
        <w:t>, and how we will measure whether they have been achieved.</w:t>
      </w:r>
    </w:p>
    <w:tbl>
      <w:tblPr>
        <w:tblW w:w="5000" w:type="pct"/>
        <w:tblCellMar>
          <w:left w:w="10" w:type="dxa"/>
          <w:right w:w="10" w:type="dxa"/>
        </w:tblCellMar>
        <w:tblLook w:val="04A0" w:firstRow="1" w:lastRow="0" w:firstColumn="1" w:lastColumn="0" w:noHBand="0" w:noVBand="1"/>
      </w:tblPr>
      <w:tblGrid>
        <w:gridCol w:w="4815"/>
        <w:gridCol w:w="4671"/>
      </w:tblGrid>
      <w:tr w:rsidR="00E66558" w14:paraId="2A7D5503" w14:textId="77777777" w:rsidTr="0099690F">
        <w:tc>
          <w:tcPr>
            <w:tcW w:w="4815" w:type="dxa"/>
            <w:tcBorders>
              <w:top w:val="single" w:sz="4" w:space="0" w:color="000000"/>
              <w:left w:val="single" w:sz="4" w:space="0" w:color="000000"/>
              <w:bottom w:val="single" w:sz="4" w:space="0" w:color="000000"/>
              <w:right w:val="single" w:sz="4" w:space="0" w:color="000000"/>
            </w:tcBorders>
            <w:shd w:val="clear" w:color="auto" w:fill="C00000"/>
            <w:tcMar>
              <w:top w:w="0" w:type="dxa"/>
              <w:left w:w="108" w:type="dxa"/>
              <w:bottom w:w="0" w:type="dxa"/>
              <w:right w:w="108" w:type="dxa"/>
            </w:tcMar>
          </w:tcPr>
          <w:p w14:paraId="2A7D5501" w14:textId="77777777" w:rsidR="00E66558" w:rsidRPr="0099690F" w:rsidRDefault="009D71E8" w:rsidP="0099690F">
            <w:pPr>
              <w:pStyle w:val="TableHeader"/>
              <w:ind w:left="0" w:right="0"/>
              <w:rPr>
                <w:color w:val="FFFFFF" w:themeColor="background1"/>
              </w:rPr>
            </w:pPr>
            <w:r w:rsidRPr="0099690F">
              <w:rPr>
                <w:color w:val="FFFFFF" w:themeColor="background1"/>
              </w:rPr>
              <w:t>Intended outcome</w:t>
            </w:r>
          </w:p>
        </w:tc>
        <w:tc>
          <w:tcPr>
            <w:tcW w:w="4671" w:type="dxa"/>
            <w:tcBorders>
              <w:top w:val="single" w:sz="4" w:space="0" w:color="000000"/>
              <w:left w:val="single" w:sz="4" w:space="0" w:color="000000"/>
              <w:bottom w:val="single" w:sz="4" w:space="0" w:color="000000"/>
              <w:right w:val="single" w:sz="4" w:space="0" w:color="000000"/>
            </w:tcBorders>
            <w:shd w:val="clear" w:color="auto" w:fill="C00000"/>
            <w:tcMar>
              <w:top w:w="0" w:type="dxa"/>
              <w:left w:w="108" w:type="dxa"/>
              <w:bottom w:w="0" w:type="dxa"/>
              <w:right w:w="108" w:type="dxa"/>
            </w:tcMar>
          </w:tcPr>
          <w:p w14:paraId="2A7D5502" w14:textId="77777777" w:rsidR="00E66558" w:rsidRPr="0099690F" w:rsidRDefault="009D71E8" w:rsidP="0099690F">
            <w:pPr>
              <w:pStyle w:val="TableHeader"/>
              <w:ind w:left="0" w:right="0"/>
              <w:rPr>
                <w:color w:val="FFFFFF" w:themeColor="background1"/>
              </w:rPr>
            </w:pPr>
            <w:r w:rsidRPr="0099690F">
              <w:rPr>
                <w:color w:val="FFFFFF" w:themeColor="background1"/>
              </w:rPr>
              <w:t>Success criteria</w:t>
            </w:r>
          </w:p>
        </w:tc>
      </w:tr>
      <w:tr w:rsidR="0099690F" w14:paraId="2A7D5506"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4" w14:textId="3EE20901" w:rsidR="0099690F" w:rsidRDefault="0099690F" w:rsidP="0099690F">
            <w:pPr>
              <w:pStyle w:val="TableRow"/>
              <w:ind w:left="0" w:right="0"/>
            </w:pPr>
            <w:r>
              <w:t xml:space="preserve">Progress in Reading </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5" w14:textId="00803519" w:rsidR="0099690F" w:rsidRDefault="0099690F" w:rsidP="0099690F">
            <w:pPr>
              <w:pStyle w:val="TableRowCentered"/>
              <w:ind w:left="0" w:right="0"/>
              <w:jc w:val="left"/>
              <w:rPr>
                <w:sz w:val="22"/>
                <w:szCs w:val="22"/>
              </w:rPr>
            </w:pPr>
            <w:r>
              <w:t xml:space="preserve">Achieve at least national average progress scores in </w:t>
            </w:r>
            <w:proofErr w:type="spellStart"/>
            <w:r>
              <w:t>KS2</w:t>
            </w:r>
            <w:proofErr w:type="spellEnd"/>
            <w:r>
              <w:t xml:space="preserve"> Reading </w:t>
            </w:r>
          </w:p>
        </w:tc>
      </w:tr>
      <w:tr w:rsidR="0099690F" w14:paraId="2A7D5509"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7" w14:textId="12A61BC6" w:rsidR="0099690F" w:rsidRDefault="0099690F" w:rsidP="0099690F">
            <w:pPr>
              <w:pStyle w:val="TableRow"/>
              <w:ind w:left="0" w:right="0"/>
              <w:rPr>
                <w:sz w:val="22"/>
                <w:szCs w:val="22"/>
              </w:rPr>
            </w:pPr>
            <w:r>
              <w:t xml:space="preserve">Progress </w:t>
            </w:r>
            <w:r w:rsidR="00927C85">
              <w:t>i</w:t>
            </w:r>
            <w:r>
              <w:t>n Writing</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8" w14:textId="764B5835" w:rsidR="0099690F" w:rsidRDefault="0099690F" w:rsidP="0099690F">
            <w:pPr>
              <w:pStyle w:val="TableRowCentered"/>
              <w:ind w:left="0" w:right="0"/>
              <w:jc w:val="left"/>
              <w:rPr>
                <w:sz w:val="22"/>
                <w:szCs w:val="22"/>
              </w:rPr>
            </w:pPr>
            <w:r>
              <w:t xml:space="preserve">Achieve at least national average progress scores in </w:t>
            </w:r>
            <w:proofErr w:type="spellStart"/>
            <w:r>
              <w:t>KS2</w:t>
            </w:r>
            <w:proofErr w:type="spellEnd"/>
            <w:r>
              <w:t xml:space="preserve"> Writing </w:t>
            </w:r>
          </w:p>
        </w:tc>
      </w:tr>
      <w:tr w:rsidR="0099690F" w14:paraId="2A7D550C"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A" w14:textId="4383E57C" w:rsidR="0099690F" w:rsidRDefault="0099690F" w:rsidP="0099690F">
            <w:pPr>
              <w:pStyle w:val="TableRow"/>
              <w:ind w:left="0" w:right="0"/>
              <w:rPr>
                <w:sz w:val="22"/>
                <w:szCs w:val="22"/>
              </w:rPr>
            </w:pPr>
            <w:r>
              <w:t>Progress in Maths</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B" w14:textId="3607A62E" w:rsidR="0099690F" w:rsidRDefault="0099690F" w:rsidP="0099690F">
            <w:pPr>
              <w:pStyle w:val="TableRowCentered"/>
              <w:ind w:left="0" w:right="0"/>
              <w:jc w:val="left"/>
              <w:rPr>
                <w:sz w:val="22"/>
                <w:szCs w:val="22"/>
              </w:rPr>
            </w:pPr>
            <w:r>
              <w:t xml:space="preserve">Achieve at least average progress scores in </w:t>
            </w:r>
            <w:proofErr w:type="spellStart"/>
            <w:r>
              <w:t>KS2</w:t>
            </w:r>
            <w:proofErr w:type="spellEnd"/>
            <w:r>
              <w:t xml:space="preserve"> Maths </w:t>
            </w:r>
          </w:p>
        </w:tc>
      </w:tr>
      <w:tr w:rsidR="00D87E7C" w14:paraId="2A7D550F"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D" w14:textId="4DF32C63" w:rsidR="00D87E7C" w:rsidRDefault="00D87E7C" w:rsidP="00D87E7C">
            <w:pPr>
              <w:pStyle w:val="TableRow"/>
              <w:ind w:left="0" w:right="0"/>
              <w:rPr>
                <w:sz w:val="22"/>
                <w:szCs w:val="22"/>
              </w:rPr>
            </w:pPr>
            <w:bookmarkStart w:id="18" w:name="_Hlk182226573"/>
            <w:r>
              <w:t xml:space="preserve">Phonics </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E" w14:textId="04FAAB5C" w:rsidR="00D87E7C" w:rsidRDefault="00D87E7C" w:rsidP="00D87E7C">
            <w:pPr>
              <w:pStyle w:val="TableRowCentered"/>
              <w:ind w:left="0" w:right="0"/>
              <w:jc w:val="left"/>
              <w:rPr>
                <w:sz w:val="22"/>
                <w:szCs w:val="22"/>
              </w:rPr>
            </w:pPr>
            <w:r>
              <w:t>Achieve above national average expected standard in PSC</w:t>
            </w:r>
          </w:p>
        </w:tc>
      </w:tr>
      <w:tr w:rsidR="00D87E7C" w14:paraId="23F9F63A"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46F8F0" w14:textId="1F8C9049" w:rsidR="00D87E7C" w:rsidRDefault="00D87E7C" w:rsidP="00D87E7C">
            <w:pPr>
              <w:pStyle w:val="TableRow"/>
              <w:ind w:left="0" w:right="0"/>
              <w:rPr>
                <w:sz w:val="22"/>
                <w:szCs w:val="22"/>
              </w:rPr>
            </w:pPr>
            <w:r>
              <w:t>To ensure attendance is in line or exceeding national expectations</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C8DE03" w14:textId="6E880C45" w:rsidR="00D87E7C" w:rsidRDefault="00D87E7C" w:rsidP="00D87E7C">
            <w:pPr>
              <w:pStyle w:val="TableRowCentered"/>
              <w:ind w:left="0" w:right="0"/>
              <w:jc w:val="left"/>
              <w:rPr>
                <w:sz w:val="22"/>
                <w:szCs w:val="22"/>
              </w:rPr>
            </w:pPr>
            <w:r>
              <w:t>Ensure attendance of disadvantaged pupils is above 96%</w:t>
            </w:r>
          </w:p>
        </w:tc>
      </w:tr>
      <w:tr w:rsidR="00D87E7C" w14:paraId="3780233A"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4BA567" w14:textId="77777777" w:rsidR="00D87E7C" w:rsidRDefault="00D87E7C" w:rsidP="00D87E7C">
            <w:pPr>
              <w:suppressAutoHyphens w:val="0"/>
              <w:spacing w:after="0" w:line="240" w:lineRule="auto"/>
            </w:pPr>
            <w:r>
              <w:t xml:space="preserve">To equip pupils to be confident and </w:t>
            </w:r>
          </w:p>
          <w:p w14:paraId="151567D1" w14:textId="77777777" w:rsidR="00D87E7C" w:rsidRDefault="00D87E7C" w:rsidP="00D87E7C">
            <w:pPr>
              <w:suppressAutoHyphens w:val="0"/>
              <w:spacing w:after="0" w:line="240" w:lineRule="auto"/>
            </w:pPr>
            <w:r>
              <w:t xml:space="preserve">resilient </w:t>
            </w:r>
          </w:p>
          <w:p w14:paraId="4320B32C" w14:textId="77777777" w:rsidR="00D87E7C" w:rsidRDefault="00D87E7C" w:rsidP="00D87E7C">
            <w:pPr>
              <w:pStyle w:val="TableRow"/>
              <w:ind w:left="0" w:right="0"/>
              <w:rPr>
                <w:sz w:val="22"/>
                <w:szCs w:val="22"/>
              </w:rPr>
            </w:pP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C7917" w14:textId="77777777" w:rsidR="00D87E7C" w:rsidRDefault="00D87E7C" w:rsidP="00D87E7C">
            <w:pPr>
              <w:suppressAutoHyphens w:val="0"/>
              <w:spacing w:after="0" w:line="240" w:lineRule="auto"/>
            </w:pPr>
            <w:r>
              <w:t>Pupils will have increased confidence to</w:t>
            </w:r>
          </w:p>
          <w:p w14:paraId="37FE6217" w14:textId="77777777" w:rsidR="00D87E7C" w:rsidRDefault="00D87E7C" w:rsidP="00D87E7C">
            <w:pPr>
              <w:suppressAutoHyphens w:val="0"/>
              <w:spacing w:after="0" w:line="240" w:lineRule="auto"/>
            </w:pPr>
            <w:r>
              <w:t>voice their opinions in lessons/</w:t>
            </w:r>
          </w:p>
          <w:p w14:paraId="5886693D" w14:textId="3505D436" w:rsidR="00D87E7C" w:rsidRDefault="00D87E7C" w:rsidP="00D87E7C">
            <w:pPr>
              <w:pStyle w:val="TableRowCentered"/>
              <w:ind w:left="0" w:right="0"/>
              <w:jc w:val="left"/>
              <w:rPr>
                <w:sz w:val="22"/>
                <w:szCs w:val="22"/>
              </w:rPr>
            </w:pPr>
            <w:r>
              <w:lastRenderedPageBreak/>
              <w:t>assemblies/performances through increased opportunities to develop oracy skills</w:t>
            </w:r>
          </w:p>
        </w:tc>
      </w:tr>
      <w:bookmarkEnd w:id="18"/>
      <w:tr w:rsidR="00D87E7C" w14:paraId="4F9E1D33" w14:textId="77777777" w:rsidTr="0099690F">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2311F3" w14:textId="3BAAFCE0" w:rsidR="00D87E7C" w:rsidRDefault="00D87E7C" w:rsidP="00D87E7C">
            <w:pPr>
              <w:pStyle w:val="TableRow"/>
              <w:ind w:left="0" w:right="0"/>
              <w:rPr>
                <w:sz w:val="22"/>
                <w:szCs w:val="22"/>
              </w:rPr>
            </w:pPr>
            <w:r>
              <w:lastRenderedPageBreak/>
              <w:t xml:space="preserve">That pupils will enjoy healthy relationships and develop strategies to resolve conflict </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B3EE60" w14:textId="77777777" w:rsidR="00D87E7C" w:rsidRDefault="00D87E7C" w:rsidP="00D87E7C">
            <w:pPr>
              <w:pStyle w:val="TableRowCentered"/>
              <w:jc w:val="left"/>
            </w:pPr>
            <w:r>
              <w:t>Reduction in recorded incidents of falling out.</w:t>
            </w:r>
          </w:p>
          <w:p w14:paraId="73744C40" w14:textId="76CC99E9" w:rsidR="00D87E7C" w:rsidRDefault="00D87E7C" w:rsidP="00D87E7C">
            <w:pPr>
              <w:pStyle w:val="TableRowCentered"/>
              <w:ind w:left="0" w:right="0"/>
              <w:jc w:val="left"/>
              <w:rPr>
                <w:sz w:val="22"/>
                <w:szCs w:val="22"/>
              </w:rPr>
            </w:pPr>
            <w:r>
              <w:t>Increased number of pupils able to manage conflicts</w:t>
            </w:r>
          </w:p>
        </w:tc>
      </w:tr>
      <w:tr w:rsidR="00D87E7C" w14:paraId="2E4136F8" w14:textId="77777777" w:rsidTr="0099690F">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D3184C" w14:textId="223972F6" w:rsidR="00D87E7C" w:rsidRDefault="00D87E7C" w:rsidP="00D87E7C">
            <w:pPr>
              <w:pStyle w:val="TableRow"/>
              <w:ind w:left="0" w:right="0"/>
              <w:rPr>
                <w:sz w:val="22"/>
                <w:szCs w:val="22"/>
              </w:rPr>
            </w:pPr>
            <w:r>
              <w:t xml:space="preserve">To improve standards of attainment in Maths and English, particularly communication </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581597" w14:textId="10FC0FD3" w:rsidR="00D87E7C" w:rsidRDefault="00D87E7C" w:rsidP="00D87E7C">
            <w:pPr>
              <w:pStyle w:val="TableRowCentered"/>
              <w:ind w:left="0" w:right="0"/>
              <w:jc w:val="left"/>
              <w:rPr>
                <w:sz w:val="22"/>
                <w:szCs w:val="22"/>
              </w:rPr>
            </w:pPr>
            <w:r>
              <w:t>Progress is accelerated so that the gap reduces between PPG and Non-PPG pupils</w:t>
            </w:r>
          </w:p>
        </w:tc>
      </w:tr>
      <w:tr w:rsidR="00D87E7C" w14:paraId="774DDFE1" w14:textId="77777777" w:rsidTr="0099690F">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69E44" w14:textId="036101FB" w:rsidR="00D87E7C" w:rsidRDefault="00D87E7C" w:rsidP="00D87E7C">
            <w:pPr>
              <w:pStyle w:val="TableRow"/>
              <w:ind w:left="0" w:right="0"/>
              <w:rPr>
                <w:sz w:val="22"/>
                <w:szCs w:val="22"/>
              </w:rPr>
            </w:pPr>
            <w:r w:rsidRPr="00644077">
              <w:t xml:space="preserve">To ensure all children </w:t>
            </w:r>
            <w:r>
              <w:t>have the</w:t>
            </w:r>
            <w:r w:rsidRPr="00644077">
              <w:t xml:space="preserve"> ability to </w:t>
            </w:r>
            <w:r>
              <w:t xml:space="preserve">consolidate </w:t>
            </w:r>
            <w:r w:rsidRPr="00644077">
              <w:t>areas of learning and read frequently (daily)</w:t>
            </w:r>
            <w:r>
              <w:t xml:space="preserve"> and complete homework</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95B933" w14:textId="77777777" w:rsidR="00D87E7C" w:rsidRDefault="00D87E7C" w:rsidP="00D87E7C">
            <w:pPr>
              <w:pStyle w:val="TableRowCentered"/>
              <w:jc w:val="left"/>
              <w:rPr>
                <w:sz w:val="22"/>
                <w:szCs w:val="22"/>
              </w:rPr>
            </w:pPr>
            <w:r>
              <w:rPr>
                <w:sz w:val="22"/>
                <w:szCs w:val="22"/>
              </w:rPr>
              <w:t>All children completing homework</w:t>
            </w:r>
          </w:p>
          <w:p w14:paraId="79EEAA26" w14:textId="77777777" w:rsidR="00D87E7C" w:rsidRDefault="00D87E7C" w:rsidP="00D87E7C">
            <w:pPr>
              <w:pStyle w:val="TableRowCentered"/>
              <w:jc w:val="left"/>
              <w:rPr>
                <w:sz w:val="22"/>
                <w:szCs w:val="22"/>
              </w:rPr>
            </w:pPr>
            <w:r>
              <w:rPr>
                <w:sz w:val="22"/>
                <w:szCs w:val="22"/>
              </w:rPr>
              <w:t>Daily reading in place for the bottom 20%</w:t>
            </w:r>
          </w:p>
          <w:p w14:paraId="285245D6" w14:textId="54025EBA" w:rsidR="00D87E7C" w:rsidRDefault="00D87E7C" w:rsidP="00D87E7C">
            <w:pPr>
              <w:pStyle w:val="TableRowCentered"/>
              <w:ind w:left="0" w:right="0"/>
              <w:jc w:val="left"/>
              <w:rPr>
                <w:sz w:val="22"/>
                <w:szCs w:val="22"/>
              </w:rPr>
            </w:pPr>
            <w:r>
              <w:rPr>
                <w:sz w:val="22"/>
                <w:szCs w:val="22"/>
              </w:rPr>
              <w:t>Access to a range of books, including those celebrating protected characterises, are available to all children</w:t>
            </w:r>
          </w:p>
        </w:tc>
      </w:tr>
    </w:tbl>
    <w:p w14:paraId="60BAD9F6" w14:textId="77777777" w:rsidR="00120AB1" w:rsidRDefault="00120AB1" w:rsidP="00ED5108"/>
    <w:p w14:paraId="2A06959E" w14:textId="2218981A" w:rsidR="00120AB1" w:rsidRDefault="00120AB1" w:rsidP="00BD4B12"/>
    <w:p w14:paraId="2A7D5512" w14:textId="7B489199" w:rsidR="00E66558" w:rsidRPr="00927C85" w:rsidRDefault="009D71E8">
      <w:pPr>
        <w:pStyle w:val="Heading2"/>
        <w:rPr>
          <w:color w:val="auto"/>
        </w:rPr>
      </w:pPr>
      <w:r w:rsidRPr="00927C85">
        <w:rPr>
          <w:color w:val="auto"/>
        </w:rPr>
        <w:t>Activity in this academic year</w:t>
      </w:r>
    </w:p>
    <w:p w14:paraId="7E3E5953" w14:textId="2EF4E901" w:rsidR="002371F7" w:rsidRDefault="009D71E8">
      <w:pPr>
        <w:spacing w:after="480"/>
      </w:pPr>
      <w:r>
        <w:t xml:space="preserve">This details how we intend to spend our pupil </w:t>
      </w:r>
      <w:r w:rsidRPr="00FD406D">
        <w:t>premium funding</w:t>
      </w:r>
      <w:r>
        <w:t xml:space="preserve"> </w:t>
      </w:r>
      <w:r>
        <w:rPr>
          <w:b/>
          <w:bCs/>
        </w:rPr>
        <w:t>this academic year</w:t>
      </w:r>
      <w:r>
        <w:t xml:space="preserve"> to address the challenges listed above.</w:t>
      </w:r>
    </w:p>
    <w:p w14:paraId="2A7D5514" w14:textId="77777777" w:rsidR="00E66558" w:rsidRPr="009E2A97" w:rsidRDefault="009D71E8">
      <w:pPr>
        <w:pStyle w:val="Heading3"/>
        <w:rPr>
          <w:color w:val="auto"/>
        </w:rPr>
      </w:pPr>
      <w:r w:rsidRPr="009E2A97">
        <w:rPr>
          <w:color w:val="auto"/>
        </w:rPr>
        <w:t>Teaching (for example, CPD, recruitment and retention)</w:t>
      </w:r>
    </w:p>
    <w:p w14:paraId="2A7D5515" w14:textId="346596D0" w:rsidR="00E66558" w:rsidRDefault="009D71E8">
      <w:r>
        <w:t xml:space="preserve">Budgeted cost: </w:t>
      </w:r>
      <w:r w:rsidRPr="00E206D2">
        <w:rPr>
          <w:highlight w:val="yellow"/>
        </w:rPr>
        <w:t>£</w:t>
      </w:r>
      <w:r w:rsidR="006D6A7D" w:rsidRPr="00E206D2">
        <w:rPr>
          <w:highlight w:val="yellow"/>
        </w:rPr>
        <w:t>28928</w:t>
      </w:r>
    </w:p>
    <w:tbl>
      <w:tblPr>
        <w:tblW w:w="5000" w:type="pct"/>
        <w:tblCellMar>
          <w:left w:w="10" w:type="dxa"/>
          <w:right w:w="10" w:type="dxa"/>
        </w:tblCellMar>
        <w:tblLook w:val="04A0" w:firstRow="1" w:lastRow="0" w:firstColumn="1" w:lastColumn="0" w:noHBand="0" w:noVBand="1"/>
      </w:tblPr>
      <w:tblGrid>
        <w:gridCol w:w="2688"/>
        <w:gridCol w:w="4254"/>
        <w:gridCol w:w="2544"/>
      </w:tblGrid>
      <w:tr w:rsidR="00E66558" w14:paraId="2A7D5519" w14:textId="77777777" w:rsidTr="008B54C3">
        <w:tc>
          <w:tcPr>
            <w:tcW w:w="2688" w:type="dxa"/>
            <w:tcBorders>
              <w:top w:val="single" w:sz="4" w:space="0" w:color="000000"/>
              <w:left w:val="single" w:sz="4" w:space="0" w:color="000000"/>
              <w:bottom w:val="single" w:sz="4" w:space="0" w:color="000000"/>
              <w:right w:val="single" w:sz="4" w:space="0" w:color="000000"/>
            </w:tcBorders>
            <w:shd w:val="clear" w:color="auto" w:fill="C00000"/>
            <w:tcMar>
              <w:top w:w="0" w:type="dxa"/>
              <w:left w:w="108" w:type="dxa"/>
              <w:bottom w:w="0" w:type="dxa"/>
              <w:right w:w="108" w:type="dxa"/>
            </w:tcMar>
          </w:tcPr>
          <w:p w14:paraId="2A7D5516" w14:textId="77777777" w:rsidR="00E66558" w:rsidRDefault="009D71E8" w:rsidP="00C31636">
            <w:pPr>
              <w:pStyle w:val="TableHeader"/>
              <w:ind w:left="0" w:right="0"/>
              <w:jc w:val="left"/>
            </w:pPr>
            <w:r>
              <w:t>Activity</w:t>
            </w:r>
          </w:p>
        </w:tc>
        <w:tc>
          <w:tcPr>
            <w:tcW w:w="4254" w:type="dxa"/>
            <w:tcBorders>
              <w:top w:val="single" w:sz="4" w:space="0" w:color="000000"/>
              <w:left w:val="single" w:sz="4" w:space="0" w:color="000000"/>
              <w:bottom w:val="single" w:sz="4" w:space="0" w:color="000000"/>
              <w:right w:val="single" w:sz="4" w:space="0" w:color="000000"/>
            </w:tcBorders>
            <w:shd w:val="clear" w:color="auto" w:fill="C00000"/>
            <w:tcMar>
              <w:top w:w="0" w:type="dxa"/>
              <w:left w:w="108" w:type="dxa"/>
              <w:bottom w:w="0" w:type="dxa"/>
              <w:right w:w="108" w:type="dxa"/>
            </w:tcMar>
          </w:tcPr>
          <w:p w14:paraId="2A7D5517" w14:textId="77777777" w:rsidR="00E66558" w:rsidRDefault="009D71E8" w:rsidP="00C31636">
            <w:pPr>
              <w:pStyle w:val="TableHeader"/>
              <w:ind w:left="0" w:right="0"/>
              <w:jc w:val="left"/>
            </w:pPr>
            <w:r>
              <w:t>Evidence that supports this approach</w:t>
            </w:r>
          </w:p>
        </w:tc>
        <w:tc>
          <w:tcPr>
            <w:tcW w:w="2544" w:type="dxa"/>
            <w:tcBorders>
              <w:top w:val="single" w:sz="4" w:space="0" w:color="000000"/>
              <w:left w:val="single" w:sz="4" w:space="0" w:color="000000"/>
              <w:bottom w:val="single" w:sz="4" w:space="0" w:color="000000"/>
              <w:right w:val="single" w:sz="4" w:space="0" w:color="000000"/>
            </w:tcBorders>
            <w:shd w:val="clear" w:color="auto" w:fill="C00000"/>
            <w:tcMar>
              <w:top w:w="0" w:type="dxa"/>
              <w:left w:w="108" w:type="dxa"/>
              <w:bottom w:w="0" w:type="dxa"/>
              <w:right w:w="108" w:type="dxa"/>
            </w:tcMar>
          </w:tcPr>
          <w:p w14:paraId="2A7D5518" w14:textId="77777777" w:rsidR="00E66558" w:rsidRDefault="009D71E8" w:rsidP="00C31636">
            <w:pPr>
              <w:pStyle w:val="TableHeader"/>
              <w:ind w:left="0" w:right="0"/>
              <w:jc w:val="left"/>
            </w:pPr>
            <w:r>
              <w:t>Challenge number(s) addressed</w:t>
            </w:r>
          </w:p>
        </w:tc>
      </w:tr>
      <w:tr w:rsidR="002371F7" w14:paraId="2A7D551D" w14:textId="77777777">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4316F6" w14:textId="77777777" w:rsidR="002371F7" w:rsidRPr="00C10C16" w:rsidRDefault="002371F7" w:rsidP="002371F7">
            <w:pPr>
              <w:pStyle w:val="TableRow"/>
            </w:pPr>
            <w:r w:rsidRPr="00C10C16">
              <w:t xml:space="preserve">Purchase of standardised diagnostic assessments. </w:t>
            </w:r>
          </w:p>
          <w:p w14:paraId="22D4A2C7" w14:textId="77777777" w:rsidR="002371F7" w:rsidRDefault="002371F7" w:rsidP="002371F7">
            <w:pPr>
              <w:pStyle w:val="TableRow"/>
            </w:pPr>
            <w:r w:rsidRPr="00C10C16">
              <w:t>Training for staff to ensure assessments are interpreted and administered correctly.</w:t>
            </w:r>
          </w:p>
          <w:p w14:paraId="2A7D551A" w14:textId="527563BD" w:rsidR="002371F7" w:rsidRDefault="002371F7" w:rsidP="002371F7">
            <w:pPr>
              <w:pStyle w:val="TableRow"/>
              <w:ind w:left="0" w:right="0"/>
            </w:pPr>
            <w:r w:rsidRPr="006D6A7D">
              <w:t>£1,000</w:t>
            </w:r>
          </w:p>
        </w:tc>
        <w:tc>
          <w:tcPr>
            <w:tcW w:w="42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803361" w14:textId="77777777" w:rsidR="002371F7" w:rsidRPr="00C10C16" w:rsidRDefault="002371F7" w:rsidP="002371F7">
            <w:pPr>
              <w:pStyle w:val="TableRowCentered"/>
              <w:jc w:val="left"/>
              <w:rPr>
                <w:sz w:val="22"/>
              </w:rPr>
            </w:pPr>
            <w:r w:rsidRPr="00C10C16">
              <w:rPr>
                <w:sz w:val="22"/>
              </w:rPr>
              <w:t>When used effectively, diagnostic assessments can indicate areas for development for individual pupils, or across classes and year groups:</w:t>
            </w:r>
          </w:p>
          <w:p w14:paraId="2A7D551B" w14:textId="5D401BC1" w:rsidR="002371F7" w:rsidRDefault="00D41F82" w:rsidP="002371F7">
            <w:pPr>
              <w:pStyle w:val="TableRowCentered"/>
              <w:ind w:left="0" w:right="0"/>
              <w:jc w:val="left"/>
              <w:rPr>
                <w:sz w:val="22"/>
              </w:rPr>
            </w:pPr>
            <w:hyperlink r:id="rId13" w:history="1">
              <w:r w:rsidR="002371F7" w:rsidRPr="00C10C16">
                <w:rPr>
                  <w:rStyle w:val="Hyperlink"/>
                  <w:sz w:val="22"/>
                </w:rPr>
                <w:t xml:space="preserve">Diagnostic assessment | </w:t>
              </w:r>
              <w:proofErr w:type="spellStart"/>
              <w:r w:rsidR="002371F7" w:rsidRPr="00C10C16">
                <w:rPr>
                  <w:rStyle w:val="Hyperlink"/>
                  <w:sz w:val="22"/>
                </w:rPr>
                <w:t>EEF</w:t>
              </w:r>
              <w:proofErr w:type="spellEnd"/>
            </w:hyperlink>
            <w:r w:rsidR="002371F7" w:rsidRPr="00C10C16">
              <w:rPr>
                <w:sz w:val="22"/>
              </w:rPr>
              <w:t xml:space="preserve"> </w:t>
            </w:r>
          </w:p>
        </w:tc>
        <w:tc>
          <w:tcPr>
            <w:tcW w:w="2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1C" w14:textId="7F759D57" w:rsidR="002371F7" w:rsidRDefault="002371F7" w:rsidP="002371F7">
            <w:pPr>
              <w:pStyle w:val="TableRowCentered"/>
              <w:ind w:left="0" w:right="0"/>
              <w:jc w:val="left"/>
              <w:rPr>
                <w:sz w:val="22"/>
              </w:rPr>
            </w:pPr>
            <w:r w:rsidRPr="00C10C16">
              <w:rPr>
                <w:sz w:val="22"/>
              </w:rPr>
              <w:t xml:space="preserve">1, 2, 3, 4 </w:t>
            </w:r>
          </w:p>
        </w:tc>
      </w:tr>
      <w:tr w:rsidR="001D65AA" w14:paraId="1D95AC50" w14:textId="77777777">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D53220" w14:textId="77777777" w:rsidR="001D65AA" w:rsidRDefault="001D65AA" w:rsidP="001D65AA">
            <w:pPr>
              <w:pStyle w:val="TableRow"/>
              <w:rPr>
                <w:i/>
                <w:sz w:val="22"/>
              </w:rPr>
            </w:pPr>
            <w:r>
              <w:rPr>
                <w:i/>
                <w:sz w:val="22"/>
              </w:rPr>
              <w:t xml:space="preserve">Continue to embed </w:t>
            </w:r>
            <w:r w:rsidRPr="0021352E">
              <w:rPr>
                <w:i/>
                <w:sz w:val="22"/>
              </w:rPr>
              <w:t xml:space="preserve">a </w:t>
            </w:r>
            <w:hyperlink r:id="rId14" w:history="1">
              <w:r w:rsidRPr="0021352E">
                <w:rPr>
                  <w:rStyle w:val="Hyperlink"/>
                  <w:i/>
                  <w:sz w:val="22"/>
                </w:rPr>
                <w:t>DfE validated Systematic Synthetic Phonics programme</w:t>
              </w:r>
            </w:hyperlink>
            <w:r w:rsidRPr="0021352E">
              <w:rPr>
                <w:i/>
                <w:sz w:val="22"/>
              </w:rPr>
              <w:t xml:space="preserve"> </w:t>
            </w:r>
            <w:r>
              <w:rPr>
                <w:i/>
                <w:sz w:val="22"/>
              </w:rPr>
              <w:t xml:space="preserve">(Sounds Write) </w:t>
            </w:r>
            <w:r w:rsidRPr="0021352E">
              <w:rPr>
                <w:i/>
                <w:sz w:val="22"/>
              </w:rPr>
              <w:t xml:space="preserve">to </w:t>
            </w:r>
            <w:r w:rsidRPr="0021352E">
              <w:rPr>
                <w:i/>
                <w:sz w:val="22"/>
              </w:rPr>
              <w:lastRenderedPageBreak/>
              <w:t>secure stronger phonics teaching for all pupils.</w:t>
            </w:r>
          </w:p>
          <w:p w14:paraId="02F0EDAA" w14:textId="070B3984" w:rsidR="001D65AA" w:rsidRDefault="001D65AA" w:rsidP="001D65AA">
            <w:pPr>
              <w:pStyle w:val="TableRow"/>
              <w:rPr>
                <w:i/>
                <w:sz w:val="22"/>
              </w:rPr>
            </w:pPr>
            <w:r>
              <w:rPr>
                <w:i/>
                <w:sz w:val="22"/>
              </w:rPr>
              <w:t>Commitment to purchasing high quality training for staff.</w:t>
            </w:r>
          </w:p>
          <w:p w14:paraId="54AA3B25" w14:textId="6A1B6AB9" w:rsidR="006D6A7D" w:rsidRDefault="006D6A7D" w:rsidP="001D65AA">
            <w:pPr>
              <w:pStyle w:val="TableRow"/>
              <w:rPr>
                <w:i/>
                <w:sz w:val="22"/>
              </w:rPr>
            </w:pPr>
            <w:r>
              <w:rPr>
                <w:i/>
                <w:sz w:val="22"/>
              </w:rPr>
              <w:t xml:space="preserve">Further develop work in line with English </w:t>
            </w:r>
            <w:proofErr w:type="spellStart"/>
            <w:r>
              <w:rPr>
                <w:i/>
                <w:sz w:val="22"/>
              </w:rPr>
              <w:t>HUb</w:t>
            </w:r>
            <w:proofErr w:type="spellEnd"/>
          </w:p>
          <w:p w14:paraId="7BFB7601" w14:textId="1ADC1A2E" w:rsidR="001D65AA" w:rsidRDefault="001D65AA" w:rsidP="001D65AA">
            <w:pPr>
              <w:pStyle w:val="TableRow"/>
              <w:ind w:left="0" w:right="0"/>
            </w:pPr>
            <w:r>
              <w:rPr>
                <w:i/>
                <w:sz w:val="22"/>
              </w:rPr>
              <w:t>£200 Books</w:t>
            </w:r>
          </w:p>
        </w:tc>
        <w:tc>
          <w:tcPr>
            <w:tcW w:w="42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BA6D80" w14:textId="77777777" w:rsidR="001D65AA" w:rsidRPr="0021352E" w:rsidRDefault="001D65AA" w:rsidP="001D65AA">
            <w:pPr>
              <w:pStyle w:val="TableRowCentered"/>
              <w:jc w:val="left"/>
              <w:rPr>
                <w:sz w:val="22"/>
              </w:rPr>
            </w:pPr>
            <w:r w:rsidRPr="0021352E">
              <w:rPr>
                <w:sz w:val="22"/>
              </w:rPr>
              <w:lastRenderedPageBreak/>
              <w:t xml:space="preserve">Phonics approaches have a strong evidence base that indicates a positive impact on the accuracy of word reading, particularly for disadvantaged pupils: </w:t>
            </w:r>
          </w:p>
          <w:p w14:paraId="78EB02D7" w14:textId="36079221" w:rsidR="001D65AA" w:rsidRDefault="00D41F82" w:rsidP="001D65AA">
            <w:pPr>
              <w:pStyle w:val="TableRowCentered"/>
              <w:ind w:left="0" w:right="0"/>
              <w:jc w:val="left"/>
              <w:rPr>
                <w:sz w:val="22"/>
              </w:rPr>
            </w:pPr>
            <w:hyperlink r:id="rId15" w:history="1">
              <w:r w:rsidR="001D65AA" w:rsidRPr="0021352E">
                <w:rPr>
                  <w:rStyle w:val="Hyperlink"/>
                  <w:sz w:val="22"/>
                </w:rPr>
                <w:t xml:space="preserve">Phonics | Teaching and Learning Toolkit | </w:t>
              </w:r>
              <w:proofErr w:type="spellStart"/>
              <w:r w:rsidR="001D65AA" w:rsidRPr="0021352E">
                <w:rPr>
                  <w:rStyle w:val="Hyperlink"/>
                  <w:sz w:val="22"/>
                </w:rPr>
                <w:t>EEF</w:t>
              </w:r>
              <w:proofErr w:type="spellEnd"/>
            </w:hyperlink>
          </w:p>
        </w:tc>
        <w:tc>
          <w:tcPr>
            <w:tcW w:w="2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D8E352" w14:textId="5B7DD287" w:rsidR="001D65AA" w:rsidRDefault="001D65AA" w:rsidP="001D65AA">
            <w:pPr>
              <w:pStyle w:val="TableRowCentered"/>
              <w:ind w:left="0" w:right="0"/>
              <w:jc w:val="left"/>
              <w:rPr>
                <w:sz w:val="22"/>
              </w:rPr>
            </w:pPr>
            <w:r w:rsidRPr="0021352E">
              <w:rPr>
                <w:sz w:val="22"/>
              </w:rPr>
              <w:lastRenderedPageBreak/>
              <w:t>2, 4</w:t>
            </w:r>
          </w:p>
        </w:tc>
      </w:tr>
      <w:tr w:rsidR="00FF03C1" w14:paraId="5CAD91CF" w14:textId="77777777">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B3E67A" w14:textId="0F3CF4DD" w:rsidR="00FF03C1" w:rsidRDefault="00FF03C1" w:rsidP="00FF03C1">
            <w:pPr>
              <w:pStyle w:val="TableRow"/>
              <w:ind w:left="0" w:right="0"/>
            </w:pPr>
            <w:r w:rsidRPr="00C10C16">
              <w:rPr>
                <w:i/>
                <w:sz w:val="22"/>
              </w:rPr>
              <w:t>Embedding dialogic activities across the school curriculum. These can support pupils to articulate key ideas, consolidate understanding and extend vocabulary. We will purchase resources and fund ongoing teacher training and release time</w:t>
            </w:r>
            <w:r>
              <w:rPr>
                <w:i/>
                <w:sz w:val="22"/>
              </w:rPr>
              <w:t xml:space="preserve"> where highlighted as a need.</w:t>
            </w:r>
          </w:p>
        </w:tc>
        <w:tc>
          <w:tcPr>
            <w:tcW w:w="42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A73E4" w14:textId="77777777" w:rsidR="00FF03C1" w:rsidRPr="00C10C16" w:rsidRDefault="00FF03C1" w:rsidP="00FF03C1">
            <w:pPr>
              <w:pStyle w:val="TableRowCentered"/>
              <w:rPr>
                <w:sz w:val="22"/>
              </w:rPr>
            </w:pPr>
            <w:r w:rsidRPr="00C10C16">
              <w:rPr>
                <w:sz w:val="22"/>
              </w:rPr>
              <w:t>There is a strong evidence base that suggests oral language interventions, including dialogic activities such as high-quality classroom discussion, are inexpensive to implement with high impacts on reading:</w:t>
            </w:r>
          </w:p>
          <w:p w14:paraId="0C9DA560" w14:textId="4A8CAEBF" w:rsidR="00FF03C1" w:rsidRDefault="00D41F82" w:rsidP="00FF03C1">
            <w:pPr>
              <w:pStyle w:val="TableRowCentered"/>
              <w:ind w:left="0" w:right="0"/>
              <w:jc w:val="left"/>
              <w:rPr>
                <w:sz w:val="22"/>
              </w:rPr>
            </w:pPr>
            <w:hyperlink r:id="rId16" w:history="1">
              <w:r w:rsidR="00FF03C1" w:rsidRPr="00C10C16">
                <w:rPr>
                  <w:rStyle w:val="Hyperlink"/>
                  <w:sz w:val="22"/>
                </w:rPr>
                <w:t xml:space="preserve">Oral language interventions | Teaching and Learning Toolkit | </w:t>
              </w:r>
              <w:proofErr w:type="spellStart"/>
              <w:r w:rsidR="00FF03C1" w:rsidRPr="00C10C16">
                <w:rPr>
                  <w:rStyle w:val="Hyperlink"/>
                  <w:sz w:val="22"/>
                </w:rPr>
                <w:t>EEF</w:t>
              </w:r>
              <w:proofErr w:type="spellEnd"/>
            </w:hyperlink>
          </w:p>
        </w:tc>
        <w:tc>
          <w:tcPr>
            <w:tcW w:w="2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DF931" w14:textId="77777777" w:rsidR="00FF03C1" w:rsidRDefault="00FF03C1" w:rsidP="00FF03C1">
            <w:pPr>
              <w:pStyle w:val="TableRowCentered"/>
              <w:ind w:left="0" w:right="0"/>
              <w:jc w:val="left"/>
              <w:rPr>
                <w:sz w:val="22"/>
              </w:rPr>
            </w:pPr>
          </w:p>
        </w:tc>
      </w:tr>
      <w:tr w:rsidR="00FF03C1" w14:paraId="333AC4C6" w14:textId="77777777">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8A2B7" w14:textId="77777777" w:rsidR="00FF03C1" w:rsidRPr="005D0889" w:rsidRDefault="00FF03C1" w:rsidP="00FF03C1">
            <w:pPr>
              <w:pStyle w:val="TableRow"/>
              <w:rPr>
                <w:i/>
                <w:sz w:val="22"/>
              </w:rPr>
            </w:pPr>
            <w:r w:rsidRPr="005D0889">
              <w:rPr>
                <w:i/>
                <w:sz w:val="22"/>
              </w:rPr>
              <w:t xml:space="preserve">Enhancement of our maths teaching and curriculum planning in line with DfE and </w:t>
            </w:r>
            <w:proofErr w:type="spellStart"/>
            <w:r w:rsidRPr="005D0889">
              <w:rPr>
                <w:i/>
                <w:sz w:val="22"/>
              </w:rPr>
              <w:t>EEF</w:t>
            </w:r>
            <w:proofErr w:type="spellEnd"/>
            <w:r w:rsidRPr="005D0889">
              <w:rPr>
                <w:i/>
                <w:sz w:val="22"/>
              </w:rPr>
              <w:t xml:space="preserve"> guidance.</w:t>
            </w:r>
          </w:p>
          <w:p w14:paraId="56270B57" w14:textId="77777777" w:rsidR="00FF03C1" w:rsidRDefault="00FF03C1" w:rsidP="00FF03C1">
            <w:pPr>
              <w:pStyle w:val="TableRow"/>
              <w:rPr>
                <w:i/>
                <w:sz w:val="22"/>
              </w:rPr>
            </w:pPr>
            <w:r w:rsidRPr="005D0889">
              <w:rPr>
                <w:i/>
                <w:sz w:val="22"/>
              </w:rPr>
              <w:t xml:space="preserve">We will fund teacher release time to embed key elements of guidance in school and to access Maths Hub resources and </w:t>
            </w:r>
            <w:proofErr w:type="spellStart"/>
            <w:r w:rsidRPr="005D0889">
              <w:rPr>
                <w:i/>
                <w:sz w:val="22"/>
              </w:rPr>
              <w:t>CPD</w:t>
            </w:r>
            <w:proofErr w:type="spellEnd"/>
            <w:r w:rsidRPr="005D0889">
              <w:rPr>
                <w:i/>
                <w:sz w:val="22"/>
              </w:rPr>
              <w:t xml:space="preserve"> (including Teaching for Mastery training).</w:t>
            </w:r>
          </w:p>
          <w:p w14:paraId="6B35F756" w14:textId="5286DDEB" w:rsidR="00FF03C1" w:rsidRDefault="00F02096" w:rsidP="00FF03C1">
            <w:pPr>
              <w:pStyle w:val="TableRow"/>
              <w:ind w:left="0" w:right="0"/>
            </w:pPr>
            <w:r>
              <w:rPr>
                <w:i/>
                <w:sz w:val="22"/>
              </w:rPr>
              <w:t xml:space="preserve"> </w:t>
            </w:r>
            <w:r w:rsidR="00FF03C1" w:rsidRPr="006D6A7D">
              <w:rPr>
                <w:i/>
                <w:sz w:val="22"/>
              </w:rPr>
              <w:t>£2,000</w:t>
            </w:r>
          </w:p>
        </w:tc>
        <w:tc>
          <w:tcPr>
            <w:tcW w:w="42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93A5DE" w14:textId="77777777" w:rsidR="00FF03C1" w:rsidRPr="005D0889" w:rsidRDefault="00FF03C1" w:rsidP="00FF03C1">
            <w:pPr>
              <w:pStyle w:val="TableRowCentered"/>
              <w:rPr>
                <w:sz w:val="22"/>
              </w:rPr>
            </w:pPr>
            <w:r w:rsidRPr="005D0889">
              <w:rPr>
                <w:sz w:val="22"/>
              </w:rPr>
              <w:t xml:space="preserve">The DfE non-statutory guidance has been produced in conjunction with the National Centre for Excellence in the Teaching of Mathematics, drawing on evidence-based approaches: </w:t>
            </w:r>
          </w:p>
          <w:p w14:paraId="764F346D" w14:textId="77777777" w:rsidR="00FF03C1" w:rsidRPr="005D0889" w:rsidRDefault="00D41F82" w:rsidP="00FF03C1">
            <w:pPr>
              <w:pStyle w:val="TableRowCentered"/>
              <w:rPr>
                <w:rStyle w:val="Hyperlink"/>
                <w:color w:val="0D0D0D"/>
                <w:sz w:val="22"/>
                <w:u w:val="none"/>
              </w:rPr>
            </w:pPr>
            <w:hyperlink r:id="rId17" w:history="1">
              <w:proofErr w:type="spellStart"/>
              <w:r w:rsidR="00FF03C1" w:rsidRPr="005D0889">
                <w:rPr>
                  <w:rStyle w:val="Hyperlink"/>
                  <w:sz w:val="22"/>
                </w:rPr>
                <w:t>Mathematics_guidance</w:t>
              </w:r>
              <w:proofErr w:type="spellEnd"/>
              <w:r w:rsidR="00FF03C1" w:rsidRPr="005D0889">
                <w:rPr>
                  <w:rStyle w:val="Hyperlink"/>
                  <w:sz w:val="22"/>
                </w:rPr>
                <w:t xml:space="preserve">: key stages </w:t>
              </w:r>
              <w:proofErr w:type="spellStart"/>
              <w:r w:rsidR="00FF03C1" w:rsidRPr="005D0889">
                <w:rPr>
                  <w:rStyle w:val="Hyperlink"/>
                  <w:sz w:val="22"/>
                </w:rPr>
                <w:t>1_and</w:t>
              </w:r>
              <w:proofErr w:type="spellEnd"/>
              <w:r w:rsidR="00FF03C1" w:rsidRPr="005D0889">
                <w:rPr>
                  <w:rStyle w:val="Hyperlink"/>
                  <w:sz w:val="22"/>
                </w:rPr>
                <w:t xml:space="preserve"> 2</w:t>
              </w:r>
            </w:hyperlink>
          </w:p>
          <w:p w14:paraId="579B2053" w14:textId="77777777" w:rsidR="00FF03C1" w:rsidRPr="005D0889" w:rsidRDefault="00FF03C1" w:rsidP="00FF03C1">
            <w:pPr>
              <w:pStyle w:val="TableRowCentered"/>
              <w:rPr>
                <w:sz w:val="22"/>
              </w:rPr>
            </w:pPr>
            <w:r w:rsidRPr="005D0889">
              <w:rPr>
                <w:sz w:val="22"/>
              </w:rPr>
              <w:t xml:space="preserve">The </w:t>
            </w:r>
            <w:proofErr w:type="spellStart"/>
            <w:r w:rsidRPr="005D0889">
              <w:rPr>
                <w:sz w:val="22"/>
              </w:rPr>
              <w:t>EEF</w:t>
            </w:r>
            <w:proofErr w:type="spellEnd"/>
            <w:r w:rsidRPr="005D0889">
              <w:rPr>
                <w:sz w:val="22"/>
              </w:rPr>
              <w:t xml:space="preserve"> guidance is based on a range of the best available evidence: </w:t>
            </w:r>
          </w:p>
          <w:p w14:paraId="105EA0EC" w14:textId="7533EB30" w:rsidR="00FF03C1" w:rsidRDefault="00D41F82" w:rsidP="00FF03C1">
            <w:pPr>
              <w:pStyle w:val="TableRowCentered"/>
              <w:ind w:left="0" w:right="0"/>
              <w:jc w:val="left"/>
              <w:rPr>
                <w:sz w:val="22"/>
              </w:rPr>
            </w:pPr>
            <w:hyperlink r:id="rId18" w:history="1">
              <w:r w:rsidR="00FF03C1" w:rsidRPr="005D0889">
                <w:rPr>
                  <w:rStyle w:val="Hyperlink"/>
                  <w:sz w:val="22"/>
                </w:rPr>
                <w:t>Improving Mathematics in Key Stages 2 and 3</w:t>
              </w:r>
            </w:hyperlink>
          </w:p>
        </w:tc>
        <w:tc>
          <w:tcPr>
            <w:tcW w:w="2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5028D2" w14:textId="77777777" w:rsidR="00FF03C1" w:rsidRDefault="00FF03C1" w:rsidP="00FF03C1">
            <w:pPr>
              <w:pStyle w:val="TableRowCentered"/>
              <w:ind w:left="0" w:right="0"/>
              <w:jc w:val="left"/>
              <w:rPr>
                <w:sz w:val="22"/>
              </w:rPr>
            </w:pPr>
          </w:p>
        </w:tc>
      </w:tr>
      <w:tr w:rsidR="00FF03C1" w14:paraId="3EE794F6" w14:textId="77777777">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543C3A" w14:textId="650E3653" w:rsidR="00FF03C1" w:rsidRDefault="00B26F6A" w:rsidP="00FF03C1">
            <w:pPr>
              <w:pStyle w:val="TableRow"/>
              <w:ind w:left="0" w:right="0"/>
            </w:pPr>
            <w:r>
              <w:t xml:space="preserve">Deputy Head </w:t>
            </w:r>
            <w:r w:rsidR="009E2A97">
              <w:t xml:space="preserve">designated </w:t>
            </w:r>
            <w:r>
              <w:t>teach</w:t>
            </w:r>
            <w:r w:rsidR="009E2A97">
              <w:t xml:space="preserve">er </w:t>
            </w:r>
            <w:proofErr w:type="gramStart"/>
            <w:r w:rsidR="009E2A97">
              <w:t>for</w:t>
            </w:r>
            <w:r>
              <w:t xml:space="preserve"> </w:t>
            </w:r>
            <w:r w:rsidR="00927C85">
              <w:t xml:space="preserve"> the</w:t>
            </w:r>
            <w:proofErr w:type="gramEnd"/>
            <w:r w:rsidR="00927C85">
              <w:t xml:space="preserve"> teaching of reading and writing in </w:t>
            </w:r>
            <w:r>
              <w:t xml:space="preserve">Year </w:t>
            </w:r>
            <w:r w:rsidR="006D6A7D">
              <w:t>4</w:t>
            </w:r>
            <w:r>
              <w:t xml:space="preserve"> </w:t>
            </w:r>
            <w:r w:rsidR="00927C85">
              <w:t>with class teachers supporting.</w:t>
            </w:r>
            <w:r w:rsidR="000558FA">
              <w:t xml:space="preserve"> Allowing </w:t>
            </w:r>
            <w:proofErr w:type="spellStart"/>
            <w:r w:rsidR="000558FA">
              <w:t>CPD</w:t>
            </w:r>
            <w:proofErr w:type="spellEnd"/>
            <w:r w:rsidR="000558FA">
              <w:t xml:space="preserve"> for staff and high level of experienced teaching to be in place</w:t>
            </w:r>
          </w:p>
          <w:p w14:paraId="375F26A2" w14:textId="596B5BCF" w:rsidR="000558FA" w:rsidRDefault="000558FA" w:rsidP="00FF03C1">
            <w:pPr>
              <w:pStyle w:val="TableRow"/>
              <w:ind w:left="0" w:right="0"/>
            </w:pPr>
            <w:r w:rsidRPr="006D6A7D">
              <w:t>(£25,728)</w:t>
            </w:r>
          </w:p>
        </w:tc>
        <w:tc>
          <w:tcPr>
            <w:tcW w:w="42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96B3ED" w14:textId="77777777" w:rsidR="00927C85" w:rsidRDefault="00927C85" w:rsidP="00927C85">
            <w:pPr>
              <w:pStyle w:val="TableRowCentered"/>
              <w:ind w:left="32"/>
              <w:jc w:val="left"/>
              <w:rPr>
                <w:color w:val="auto"/>
              </w:rPr>
            </w:pPr>
            <w:r>
              <w:rPr>
                <w:color w:val="auto"/>
              </w:rPr>
              <w:t>Both targeted interventions and universal approaches can have positive overall effects:</w:t>
            </w:r>
          </w:p>
          <w:p w14:paraId="5859D750" w14:textId="6A814923" w:rsidR="00FF03C1" w:rsidRDefault="00D41F82" w:rsidP="00927C85">
            <w:pPr>
              <w:pStyle w:val="TableRowCentered"/>
              <w:ind w:left="0" w:right="0"/>
              <w:jc w:val="left"/>
              <w:rPr>
                <w:sz w:val="22"/>
              </w:rPr>
            </w:pPr>
            <w:hyperlink r:id="rId19" w:history="1">
              <w:r w:rsidR="00927C85">
                <w:rPr>
                  <w:rStyle w:val="Hyperlink"/>
                  <w:iCs/>
                  <w:szCs w:val="28"/>
                  <w:lang w:val="en-US"/>
                </w:rPr>
                <w:t xml:space="preserve">Behaviour interventions | Teaching and Learning Toolkit | </w:t>
              </w:r>
              <w:proofErr w:type="spellStart"/>
              <w:r w:rsidR="00927C85">
                <w:rPr>
                  <w:rStyle w:val="Hyperlink"/>
                  <w:iCs/>
                  <w:szCs w:val="28"/>
                  <w:lang w:val="en-US"/>
                </w:rPr>
                <w:t>EEF</w:t>
              </w:r>
              <w:proofErr w:type="spellEnd"/>
            </w:hyperlink>
          </w:p>
        </w:tc>
        <w:tc>
          <w:tcPr>
            <w:tcW w:w="2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5F653" w14:textId="77777777" w:rsidR="00FF03C1" w:rsidRDefault="00FF03C1" w:rsidP="00FF03C1">
            <w:pPr>
              <w:pStyle w:val="TableRowCentered"/>
              <w:ind w:left="0" w:right="0"/>
              <w:jc w:val="left"/>
              <w:rPr>
                <w:sz w:val="22"/>
              </w:rPr>
            </w:pPr>
          </w:p>
        </w:tc>
      </w:tr>
    </w:tbl>
    <w:p w14:paraId="2A7D5522" w14:textId="3B409C8F" w:rsidR="00E66558" w:rsidRDefault="00E66558" w:rsidP="00ED5108"/>
    <w:p w14:paraId="1E932E8F" w14:textId="77777777" w:rsidR="00A164F5" w:rsidRDefault="00A164F5" w:rsidP="00ED5108"/>
    <w:p w14:paraId="2A7D5523" w14:textId="5B2BE35F" w:rsidR="00E66558" w:rsidRPr="009E2A97" w:rsidRDefault="009D71E8" w:rsidP="00AA355B">
      <w:pPr>
        <w:pStyle w:val="Heading3"/>
        <w:rPr>
          <w:color w:val="auto"/>
        </w:rPr>
      </w:pPr>
      <w:r w:rsidRPr="009E2A97">
        <w:rPr>
          <w:color w:val="auto"/>
        </w:rPr>
        <w:lastRenderedPageBreak/>
        <w:t xml:space="preserve">Targeted academic support (for example, </w:t>
      </w:r>
      <w:r w:rsidR="00D33FE5" w:rsidRPr="009E2A97">
        <w:rPr>
          <w:color w:val="auto"/>
        </w:rPr>
        <w:t>tutoring, one-to-one support</w:t>
      </w:r>
      <w:r w:rsidR="00F776E1" w:rsidRPr="009E2A97">
        <w:rPr>
          <w:color w:val="auto"/>
        </w:rPr>
        <w:t>,</w:t>
      </w:r>
      <w:r w:rsidR="00D33FE5" w:rsidRPr="009E2A97">
        <w:rPr>
          <w:color w:val="auto"/>
        </w:rPr>
        <w:t xml:space="preserve"> </w:t>
      </w:r>
      <w:r w:rsidRPr="009E2A97">
        <w:rPr>
          <w:color w:val="auto"/>
        </w:rPr>
        <w:t xml:space="preserve">structured interventions) </w:t>
      </w:r>
    </w:p>
    <w:p w14:paraId="2A7D5524" w14:textId="57571027" w:rsidR="00E66558" w:rsidRDefault="009D71E8">
      <w:r>
        <w:t xml:space="preserve">Budgeted cost: £ </w:t>
      </w:r>
      <w:r w:rsidR="009B392E" w:rsidRPr="00E206D2">
        <w:rPr>
          <w:i/>
          <w:iCs/>
          <w:highlight w:val="yellow"/>
        </w:rPr>
        <w:t>12595.95</w:t>
      </w:r>
    </w:p>
    <w:tbl>
      <w:tblPr>
        <w:tblW w:w="5000" w:type="pct"/>
        <w:tblCellMar>
          <w:left w:w="10" w:type="dxa"/>
          <w:right w:w="10" w:type="dxa"/>
        </w:tblCellMar>
        <w:tblLook w:val="04A0" w:firstRow="1" w:lastRow="0" w:firstColumn="1" w:lastColumn="0" w:noHBand="0" w:noVBand="1"/>
      </w:tblPr>
      <w:tblGrid>
        <w:gridCol w:w="2688"/>
        <w:gridCol w:w="4254"/>
        <w:gridCol w:w="2544"/>
      </w:tblGrid>
      <w:tr w:rsidR="00E66558" w14:paraId="2A7D5528" w14:textId="77777777" w:rsidTr="002475DD">
        <w:tc>
          <w:tcPr>
            <w:tcW w:w="2688" w:type="dxa"/>
            <w:tcBorders>
              <w:top w:val="single" w:sz="4" w:space="0" w:color="000000"/>
              <w:left w:val="single" w:sz="4" w:space="0" w:color="000000"/>
              <w:bottom w:val="single" w:sz="4" w:space="0" w:color="000000"/>
              <w:right w:val="single" w:sz="4" w:space="0" w:color="000000"/>
            </w:tcBorders>
            <w:shd w:val="clear" w:color="auto" w:fill="C00000"/>
            <w:tcMar>
              <w:top w:w="0" w:type="dxa"/>
              <w:left w:w="108" w:type="dxa"/>
              <w:bottom w:w="0" w:type="dxa"/>
              <w:right w:w="108" w:type="dxa"/>
            </w:tcMar>
          </w:tcPr>
          <w:p w14:paraId="2A7D5525" w14:textId="77777777" w:rsidR="00E66558" w:rsidRPr="002475DD" w:rsidRDefault="009D71E8" w:rsidP="002475DD">
            <w:pPr>
              <w:pStyle w:val="TableHeader"/>
              <w:ind w:left="0" w:right="0"/>
              <w:rPr>
                <w:color w:val="FFFFFF" w:themeColor="background1"/>
              </w:rPr>
            </w:pPr>
            <w:r w:rsidRPr="002475DD">
              <w:rPr>
                <w:color w:val="FFFFFF" w:themeColor="background1"/>
              </w:rPr>
              <w:t>Activity</w:t>
            </w:r>
          </w:p>
        </w:tc>
        <w:tc>
          <w:tcPr>
            <w:tcW w:w="4254" w:type="dxa"/>
            <w:tcBorders>
              <w:top w:val="single" w:sz="4" w:space="0" w:color="000000"/>
              <w:left w:val="single" w:sz="4" w:space="0" w:color="000000"/>
              <w:bottom w:val="single" w:sz="4" w:space="0" w:color="000000"/>
              <w:right w:val="single" w:sz="4" w:space="0" w:color="000000"/>
            </w:tcBorders>
            <w:shd w:val="clear" w:color="auto" w:fill="C00000"/>
            <w:tcMar>
              <w:top w:w="0" w:type="dxa"/>
              <w:left w:w="108" w:type="dxa"/>
              <w:bottom w:w="0" w:type="dxa"/>
              <w:right w:w="108" w:type="dxa"/>
            </w:tcMar>
          </w:tcPr>
          <w:p w14:paraId="2A7D5526" w14:textId="77777777" w:rsidR="00E66558" w:rsidRPr="002475DD" w:rsidRDefault="009D71E8" w:rsidP="002475DD">
            <w:pPr>
              <w:pStyle w:val="TableHeader"/>
              <w:ind w:left="0" w:right="0"/>
              <w:rPr>
                <w:color w:val="FFFFFF" w:themeColor="background1"/>
              </w:rPr>
            </w:pPr>
            <w:r w:rsidRPr="002475DD">
              <w:rPr>
                <w:color w:val="FFFFFF" w:themeColor="background1"/>
              </w:rPr>
              <w:t>Evidence that supports this approach</w:t>
            </w:r>
          </w:p>
        </w:tc>
        <w:tc>
          <w:tcPr>
            <w:tcW w:w="2544" w:type="dxa"/>
            <w:tcBorders>
              <w:top w:val="single" w:sz="4" w:space="0" w:color="000000"/>
              <w:left w:val="single" w:sz="4" w:space="0" w:color="000000"/>
              <w:bottom w:val="single" w:sz="4" w:space="0" w:color="000000"/>
              <w:right w:val="single" w:sz="4" w:space="0" w:color="000000"/>
            </w:tcBorders>
            <w:shd w:val="clear" w:color="auto" w:fill="C00000"/>
            <w:tcMar>
              <w:top w:w="0" w:type="dxa"/>
              <w:left w:w="108" w:type="dxa"/>
              <w:bottom w:w="0" w:type="dxa"/>
              <w:right w:w="108" w:type="dxa"/>
            </w:tcMar>
          </w:tcPr>
          <w:p w14:paraId="2A7D5527" w14:textId="77777777" w:rsidR="00E66558" w:rsidRPr="002475DD" w:rsidRDefault="009D71E8" w:rsidP="002475DD">
            <w:pPr>
              <w:pStyle w:val="TableHeader"/>
              <w:ind w:left="0" w:right="0"/>
              <w:rPr>
                <w:color w:val="FFFFFF" w:themeColor="background1"/>
              </w:rPr>
            </w:pPr>
            <w:r w:rsidRPr="002475DD">
              <w:rPr>
                <w:color w:val="FFFFFF" w:themeColor="background1"/>
              </w:rPr>
              <w:t>Challenge number(s) addressed</w:t>
            </w:r>
          </w:p>
        </w:tc>
      </w:tr>
      <w:tr w:rsidR="008A33E3" w14:paraId="2A7D552C" w14:textId="77777777">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6282B0" w14:textId="77777777" w:rsidR="008A33E3" w:rsidRDefault="008A33E3" w:rsidP="008A33E3">
            <w:pPr>
              <w:pStyle w:val="TableRow"/>
            </w:pPr>
            <w:r>
              <w:t>Additional Boosting for pupils in Year 6 to support secondary readiness</w:t>
            </w:r>
          </w:p>
          <w:p w14:paraId="783C88FA" w14:textId="77777777" w:rsidR="008A33E3" w:rsidRDefault="008A33E3" w:rsidP="008A33E3">
            <w:pPr>
              <w:pStyle w:val="TableRow"/>
            </w:pPr>
          </w:p>
          <w:p w14:paraId="1F9B0187" w14:textId="77777777" w:rsidR="008A33E3" w:rsidRDefault="009B392E" w:rsidP="008A33E3">
            <w:pPr>
              <w:pStyle w:val="TableRow"/>
              <w:ind w:left="0" w:right="0"/>
            </w:pPr>
            <w:r>
              <w:t>(After school:</w:t>
            </w:r>
          </w:p>
          <w:p w14:paraId="6E32574E" w14:textId="27B3BD8E" w:rsidR="009B392E" w:rsidRDefault="009B392E" w:rsidP="008A33E3">
            <w:pPr>
              <w:pStyle w:val="TableRow"/>
              <w:ind w:left="0" w:right="0"/>
            </w:pPr>
            <w:r>
              <w:t>4 teachers))</w:t>
            </w:r>
          </w:p>
          <w:p w14:paraId="68E94B14" w14:textId="77777777" w:rsidR="009B392E" w:rsidRDefault="009B392E" w:rsidP="008A33E3">
            <w:pPr>
              <w:pStyle w:val="TableRow"/>
              <w:ind w:left="0" w:right="0"/>
            </w:pPr>
            <w:r>
              <w:t xml:space="preserve">During school </w:t>
            </w:r>
            <w:proofErr w:type="spellStart"/>
            <w:r>
              <w:t>x2</w:t>
            </w:r>
            <w:proofErr w:type="spellEnd"/>
            <w:r>
              <w:t xml:space="preserve"> teachers</w:t>
            </w:r>
          </w:p>
          <w:p w14:paraId="2A7D5529" w14:textId="5D67F4E4" w:rsidR="009B392E" w:rsidRDefault="009B392E" w:rsidP="008A33E3">
            <w:pPr>
              <w:pStyle w:val="TableRow"/>
              <w:ind w:left="0" w:right="0"/>
            </w:pPr>
            <w:r>
              <w:t>£0</w:t>
            </w:r>
          </w:p>
        </w:tc>
        <w:tc>
          <w:tcPr>
            <w:tcW w:w="42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37FBD" w14:textId="0CFFB7E2" w:rsidR="008A33E3" w:rsidRPr="002C2DBA" w:rsidRDefault="008A33E3" w:rsidP="008A33E3">
            <w:pPr>
              <w:spacing w:before="60" w:after="60" w:line="240" w:lineRule="auto"/>
              <w:ind w:left="57" w:right="57"/>
              <w:rPr>
                <w:color w:val="auto"/>
              </w:rPr>
            </w:pPr>
            <w:r w:rsidRPr="002C2DBA">
              <w:rPr>
                <w:color w:val="auto"/>
              </w:rPr>
              <w:t xml:space="preserve"> targeted at specific needs and knowledge gaps can be an effective method to support low attaining pupils or those falling behind, both one-to-one:</w:t>
            </w:r>
          </w:p>
          <w:p w14:paraId="62B8647A" w14:textId="77777777" w:rsidR="008A33E3" w:rsidRPr="002C2DBA" w:rsidRDefault="00D41F82" w:rsidP="008A33E3">
            <w:pPr>
              <w:spacing w:before="60" w:after="120" w:line="240" w:lineRule="auto"/>
              <w:ind w:left="57" w:right="57"/>
              <w:rPr>
                <w:iCs/>
                <w:color w:val="0000FF"/>
                <w:szCs w:val="28"/>
                <w:u w:val="single"/>
                <w:lang w:val="en-US"/>
              </w:rPr>
            </w:pPr>
            <w:hyperlink r:id="rId20" w:history="1">
              <w:r w:rsidR="008A33E3" w:rsidRPr="002C2DBA">
                <w:rPr>
                  <w:rFonts w:cs="Arial"/>
                  <w:iCs/>
                  <w:color w:val="0000FF"/>
                  <w:szCs w:val="28"/>
                  <w:u w:val="single"/>
                  <w:lang w:val="en-US"/>
                </w:rPr>
                <w:t xml:space="preserve">One to one tuition | Teaching and Learning Toolkit | </w:t>
              </w:r>
              <w:proofErr w:type="spellStart"/>
              <w:r w:rsidR="008A33E3" w:rsidRPr="002C2DBA">
                <w:rPr>
                  <w:rFonts w:cs="Arial"/>
                  <w:iCs/>
                  <w:color w:val="0000FF"/>
                  <w:szCs w:val="28"/>
                  <w:u w:val="single"/>
                  <w:lang w:val="en-US"/>
                </w:rPr>
                <w:t>EEF</w:t>
              </w:r>
              <w:proofErr w:type="spellEnd"/>
              <w:r w:rsidR="008A33E3" w:rsidRPr="002C2DBA">
                <w:rPr>
                  <w:rFonts w:cs="Arial"/>
                  <w:iCs/>
                  <w:color w:val="0000FF"/>
                  <w:szCs w:val="28"/>
                  <w:u w:val="single"/>
                  <w:lang w:val="en-US"/>
                </w:rPr>
                <w:t xml:space="preserve"> </w:t>
              </w:r>
            </w:hyperlink>
          </w:p>
          <w:p w14:paraId="56F38EF6" w14:textId="77777777" w:rsidR="008A33E3" w:rsidRPr="002C2DBA" w:rsidRDefault="008A33E3" w:rsidP="008A33E3">
            <w:pPr>
              <w:spacing w:before="60" w:after="60" w:line="240" w:lineRule="auto"/>
              <w:ind w:left="57" w:right="57"/>
              <w:rPr>
                <w:color w:val="auto"/>
              </w:rPr>
            </w:pPr>
            <w:r w:rsidRPr="002C2DBA">
              <w:rPr>
                <w:color w:val="auto"/>
              </w:rPr>
              <w:t>And in small groups:</w:t>
            </w:r>
          </w:p>
          <w:p w14:paraId="58C049C2" w14:textId="77777777" w:rsidR="008A33E3" w:rsidRPr="002C2DBA" w:rsidRDefault="00D41F82" w:rsidP="008A33E3">
            <w:pPr>
              <w:spacing w:before="60" w:after="120" w:line="240" w:lineRule="auto"/>
              <w:ind w:left="57" w:right="57"/>
              <w:rPr>
                <w:iCs/>
                <w:color w:val="0000FF"/>
                <w:szCs w:val="28"/>
                <w:u w:val="single"/>
                <w:lang w:val="en-US"/>
              </w:rPr>
            </w:pPr>
            <w:hyperlink r:id="rId21" w:history="1">
              <w:r w:rsidR="008A33E3" w:rsidRPr="002C2DBA">
                <w:rPr>
                  <w:rFonts w:cs="Arial"/>
                  <w:iCs/>
                  <w:color w:val="0000FF"/>
                  <w:szCs w:val="28"/>
                  <w:u w:val="single"/>
                  <w:lang w:val="en-US"/>
                </w:rPr>
                <w:t xml:space="preserve">Small group tuition | Teaching and Learning Toolkit | </w:t>
              </w:r>
              <w:proofErr w:type="spellStart"/>
              <w:r w:rsidR="008A33E3" w:rsidRPr="002C2DBA">
                <w:rPr>
                  <w:rFonts w:cs="Arial"/>
                  <w:iCs/>
                  <w:color w:val="0000FF"/>
                  <w:szCs w:val="28"/>
                  <w:u w:val="single"/>
                  <w:lang w:val="en-US"/>
                </w:rPr>
                <w:t>EEF</w:t>
              </w:r>
              <w:proofErr w:type="spellEnd"/>
            </w:hyperlink>
          </w:p>
          <w:p w14:paraId="2A7D552A" w14:textId="77777777" w:rsidR="008A33E3" w:rsidRDefault="008A33E3" w:rsidP="008A33E3">
            <w:pPr>
              <w:pStyle w:val="TableRowCentered"/>
              <w:ind w:left="0" w:right="0"/>
              <w:jc w:val="left"/>
              <w:rPr>
                <w:sz w:val="22"/>
              </w:rPr>
            </w:pPr>
          </w:p>
        </w:tc>
        <w:tc>
          <w:tcPr>
            <w:tcW w:w="2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2B" w14:textId="63DA81DF" w:rsidR="008A33E3" w:rsidRDefault="008A33E3" w:rsidP="008A33E3">
            <w:pPr>
              <w:pStyle w:val="TableRowCentered"/>
              <w:ind w:left="0" w:right="0"/>
              <w:jc w:val="left"/>
              <w:rPr>
                <w:sz w:val="22"/>
              </w:rPr>
            </w:pPr>
            <w:r>
              <w:rPr>
                <w:sz w:val="22"/>
              </w:rPr>
              <w:t>1,2,3,4</w:t>
            </w:r>
          </w:p>
        </w:tc>
      </w:tr>
      <w:tr w:rsidR="008A33E3" w14:paraId="2A7D5530" w14:textId="77777777">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B54584" w14:textId="77777777" w:rsidR="008A33E3" w:rsidRDefault="008A33E3" w:rsidP="008A33E3">
            <w:pPr>
              <w:pStyle w:val="TableRow"/>
            </w:pPr>
            <w:r w:rsidRPr="00660101">
              <w:t xml:space="preserve">Additional phonics sessions targeted at disadvantaged pupils who require further phonics support. </w:t>
            </w:r>
          </w:p>
          <w:p w14:paraId="5538BC4F" w14:textId="77777777" w:rsidR="008A33E3" w:rsidRDefault="008A33E3" w:rsidP="008A33E3">
            <w:pPr>
              <w:pStyle w:val="TableRow"/>
            </w:pPr>
          </w:p>
          <w:p w14:paraId="7C9CF6FD" w14:textId="77777777" w:rsidR="008A33E3" w:rsidRDefault="008A33E3" w:rsidP="008A33E3">
            <w:pPr>
              <w:pStyle w:val="TableRow"/>
            </w:pPr>
            <w:r>
              <w:t xml:space="preserve">2 teaching assistant 1.5 hours </w:t>
            </w:r>
            <w:proofErr w:type="spellStart"/>
            <w:r>
              <w:t>x5</w:t>
            </w:r>
            <w:proofErr w:type="spellEnd"/>
            <w:r>
              <w:t>:</w:t>
            </w:r>
          </w:p>
          <w:p w14:paraId="2A7D552D" w14:textId="2CBC5560" w:rsidR="008A33E3" w:rsidRDefault="008A33E3" w:rsidP="008A33E3">
            <w:pPr>
              <w:pStyle w:val="TableRow"/>
              <w:ind w:left="0" w:right="0"/>
              <w:rPr>
                <w:i/>
                <w:sz w:val="22"/>
              </w:rPr>
            </w:pPr>
            <w:r>
              <w:t>£12595.95</w:t>
            </w:r>
          </w:p>
        </w:tc>
        <w:tc>
          <w:tcPr>
            <w:tcW w:w="42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241B51" w14:textId="77777777" w:rsidR="008A33E3" w:rsidRPr="00660101" w:rsidRDefault="008A33E3" w:rsidP="008A33E3">
            <w:pPr>
              <w:pStyle w:val="TableRowCentered"/>
              <w:jc w:val="left"/>
              <w:rPr>
                <w:sz w:val="22"/>
              </w:rPr>
            </w:pPr>
            <w:r w:rsidRPr="00660101">
              <w:rPr>
                <w:sz w:val="22"/>
              </w:rPr>
              <w:t>Phonics approaches have a strong evidence base indicating a positive impact on pupils, particularly from disadvantaged backgrounds. Targeted phonics interventions have been shown to be more effective when delivered as regular sessions over a period up to 12 weeks:</w:t>
            </w:r>
          </w:p>
          <w:p w14:paraId="2A7D552E" w14:textId="1438CB4B" w:rsidR="008A33E3" w:rsidRDefault="00D41F82" w:rsidP="008A33E3">
            <w:pPr>
              <w:pStyle w:val="TableRowCentered"/>
              <w:ind w:left="0" w:right="0"/>
              <w:jc w:val="left"/>
              <w:rPr>
                <w:sz w:val="22"/>
              </w:rPr>
            </w:pPr>
            <w:hyperlink r:id="rId22" w:history="1">
              <w:r w:rsidR="008A33E3" w:rsidRPr="00660101">
                <w:rPr>
                  <w:rStyle w:val="Hyperlink"/>
                  <w:sz w:val="22"/>
                </w:rPr>
                <w:t xml:space="preserve">Phonics | Teaching and Learning Toolkit | </w:t>
              </w:r>
              <w:proofErr w:type="spellStart"/>
              <w:r w:rsidR="008A33E3" w:rsidRPr="00660101">
                <w:rPr>
                  <w:rStyle w:val="Hyperlink"/>
                  <w:sz w:val="22"/>
                </w:rPr>
                <w:t>EEF</w:t>
              </w:r>
              <w:proofErr w:type="spellEnd"/>
            </w:hyperlink>
          </w:p>
        </w:tc>
        <w:tc>
          <w:tcPr>
            <w:tcW w:w="2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2F" w14:textId="61DBC00E" w:rsidR="008A33E3" w:rsidRDefault="008A33E3" w:rsidP="008A33E3">
            <w:pPr>
              <w:pStyle w:val="TableRowCentered"/>
              <w:ind w:left="0" w:right="0"/>
              <w:jc w:val="left"/>
              <w:rPr>
                <w:sz w:val="22"/>
              </w:rPr>
            </w:pPr>
            <w:r w:rsidRPr="00660101">
              <w:rPr>
                <w:sz w:val="22"/>
              </w:rPr>
              <w:t>2</w:t>
            </w:r>
          </w:p>
        </w:tc>
      </w:tr>
      <w:tr w:rsidR="008A33E3" w:rsidRPr="002C2DBA" w14:paraId="1BA1903A" w14:textId="77777777" w:rsidTr="00C258C4">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26BE70" w14:textId="340F30E8" w:rsidR="008A33E3" w:rsidRPr="00AA4818" w:rsidRDefault="002475DD" w:rsidP="008A33E3">
            <w:pPr>
              <w:pStyle w:val="TableRow"/>
            </w:pPr>
            <w:r w:rsidRPr="00AA4818">
              <w:t xml:space="preserve">Continued </w:t>
            </w:r>
            <w:r w:rsidR="00AA4818" w:rsidRPr="00AA4818">
              <w:t>implementation</w:t>
            </w:r>
            <w:r w:rsidR="008A33E3" w:rsidRPr="00AA4818">
              <w:t xml:space="preserve"> of </w:t>
            </w:r>
            <w:proofErr w:type="spellStart"/>
            <w:r w:rsidR="008A33E3" w:rsidRPr="00AA4818">
              <w:t>WellComm</w:t>
            </w:r>
            <w:proofErr w:type="spellEnd"/>
            <w:r w:rsidR="008A33E3" w:rsidRPr="00AA4818">
              <w:t xml:space="preserve"> programme to improve listening, narrative and vocabulary skills for disadvantaged pupils who have relatively low spoken language skills.</w:t>
            </w:r>
          </w:p>
          <w:p w14:paraId="38F99A53" w14:textId="460D16CD" w:rsidR="008A33E3" w:rsidRPr="002C2DBA" w:rsidRDefault="004321A1" w:rsidP="008A33E3">
            <w:pPr>
              <w:pStyle w:val="TableRow"/>
              <w:rPr>
                <w:i/>
                <w:sz w:val="22"/>
              </w:rPr>
            </w:pPr>
            <w:r>
              <w:rPr>
                <w:i/>
              </w:rPr>
              <w:t>£0</w:t>
            </w:r>
          </w:p>
        </w:tc>
        <w:tc>
          <w:tcPr>
            <w:tcW w:w="42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46445C" w14:textId="77777777" w:rsidR="008A33E3" w:rsidRPr="002C2DBA" w:rsidRDefault="008A33E3" w:rsidP="008A33E3">
            <w:pPr>
              <w:pStyle w:val="TableRowCentered"/>
              <w:jc w:val="left"/>
              <w:rPr>
                <w:sz w:val="22"/>
              </w:rPr>
            </w:pPr>
            <w:r w:rsidRPr="002C2DBA">
              <w:rPr>
                <w:sz w:val="22"/>
              </w:rPr>
              <w:t>Oral language interventions can have a positive impact on pupils’ language skills. Approaches that focus on speaking, listening and a combination of the two show positive impacts on attainment:</w:t>
            </w:r>
          </w:p>
          <w:p w14:paraId="46B97D19" w14:textId="77777777" w:rsidR="008A33E3" w:rsidRPr="002C2DBA" w:rsidRDefault="00D41F82" w:rsidP="008A33E3">
            <w:pPr>
              <w:pStyle w:val="TableRowCentered"/>
              <w:jc w:val="left"/>
              <w:rPr>
                <w:rStyle w:val="Hyperlink"/>
                <w:color w:val="0D0D0D"/>
                <w:sz w:val="22"/>
                <w:u w:val="none"/>
              </w:rPr>
            </w:pPr>
            <w:hyperlink r:id="rId23" w:history="1">
              <w:r w:rsidR="008A33E3" w:rsidRPr="002C2DBA">
                <w:rPr>
                  <w:rStyle w:val="Hyperlink"/>
                  <w:sz w:val="22"/>
                </w:rPr>
                <w:t xml:space="preserve">Oral language interventions | Teaching and Learning Toolkit | </w:t>
              </w:r>
              <w:proofErr w:type="spellStart"/>
              <w:r w:rsidR="008A33E3" w:rsidRPr="002C2DBA">
                <w:rPr>
                  <w:rStyle w:val="Hyperlink"/>
                  <w:sz w:val="22"/>
                </w:rPr>
                <w:t>EEF</w:t>
              </w:r>
              <w:proofErr w:type="spellEnd"/>
            </w:hyperlink>
          </w:p>
          <w:p w14:paraId="5AA2389E" w14:textId="77777777" w:rsidR="008A33E3" w:rsidRPr="002C2DBA" w:rsidRDefault="008A33E3" w:rsidP="008A33E3">
            <w:pPr>
              <w:pStyle w:val="TableRowCentered"/>
              <w:jc w:val="left"/>
              <w:rPr>
                <w:sz w:val="22"/>
              </w:rPr>
            </w:pPr>
          </w:p>
        </w:tc>
        <w:tc>
          <w:tcPr>
            <w:tcW w:w="2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62F6C4" w14:textId="550115B3" w:rsidR="008A33E3" w:rsidRPr="002C2DBA" w:rsidRDefault="008A33E3" w:rsidP="008A33E3">
            <w:pPr>
              <w:pStyle w:val="TableRowCentered"/>
              <w:jc w:val="left"/>
              <w:rPr>
                <w:sz w:val="22"/>
              </w:rPr>
            </w:pPr>
            <w:r w:rsidRPr="002C2DBA">
              <w:rPr>
                <w:sz w:val="22"/>
              </w:rPr>
              <w:t>1, 4</w:t>
            </w:r>
          </w:p>
        </w:tc>
      </w:tr>
    </w:tbl>
    <w:p w14:paraId="2A7D5531" w14:textId="2534FAB2" w:rsidR="00E66558" w:rsidRDefault="00E66558" w:rsidP="00AA355B"/>
    <w:p w14:paraId="7C824671" w14:textId="77777777" w:rsidR="00AA4818" w:rsidRDefault="00AA4818" w:rsidP="00AA355B"/>
    <w:p w14:paraId="2A7D5532" w14:textId="59A68BC3" w:rsidR="00E66558" w:rsidRPr="009E2A97" w:rsidRDefault="009D71E8" w:rsidP="00AA355B">
      <w:pPr>
        <w:pStyle w:val="Heading3"/>
        <w:rPr>
          <w:color w:val="auto"/>
        </w:rPr>
      </w:pPr>
      <w:r w:rsidRPr="009E2A97">
        <w:rPr>
          <w:color w:val="auto"/>
        </w:rPr>
        <w:lastRenderedPageBreak/>
        <w:t>Wider strategies (for example, related to attendance, behaviour, wellbeing)</w:t>
      </w:r>
    </w:p>
    <w:p w14:paraId="2A7D5533" w14:textId="68918DBB" w:rsidR="00E66558" w:rsidRDefault="009D71E8">
      <w:pPr>
        <w:spacing w:before="240" w:after="120"/>
      </w:pPr>
      <w:r>
        <w:t xml:space="preserve">Budgeted cost: £ </w:t>
      </w:r>
      <w:r w:rsidR="005C117E" w:rsidRPr="00E206D2">
        <w:rPr>
          <w:highlight w:val="yellow"/>
        </w:rPr>
        <w:t>10799.49</w:t>
      </w:r>
    </w:p>
    <w:tbl>
      <w:tblPr>
        <w:tblW w:w="5000" w:type="pct"/>
        <w:tblCellMar>
          <w:left w:w="10" w:type="dxa"/>
          <w:right w:w="10" w:type="dxa"/>
        </w:tblCellMar>
        <w:tblLook w:val="04A0" w:firstRow="1" w:lastRow="0" w:firstColumn="1" w:lastColumn="0" w:noHBand="0" w:noVBand="1"/>
      </w:tblPr>
      <w:tblGrid>
        <w:gridCol w:w="2688"/>
        <w:gridCol w:w="4254"/>
        <w:gridCol w:w="2544"/>
      </w:tblGrid>
      <w:tr w:rsidR="00E66558" w14:paraId="2A7D5537" w14:textId="77777777" w:rsidTr="009E2A97">
        <w:tc>
          <w:tcPr>
            <w:tcW w:w="2688" w:type="dxa"/>
            <w:tcBorders>
              <w:top w:val="single" w:sz="4" w:space="0" w:color="000000"/>
              <w:left w:val="single" w:sz="4" w:space="0" w:color="000000"/>
              <w:bottom w:val="single" w:sz="4" w:space="0" w:color="000000"/>
              <w:right w:val="single" w:sz="4" w:space="0" w:color="000000"/>
            </w:tcBorders>
            <w:shd w:val="clear" w:color="auto" w:fill="C00000"/>
            <w:tcMar>
              <w:top w:w="0" w:type="dxa"/>
              <w:left w:w="108" w:type="dxa"/>
              <w:bottom w:w="0" w:type="dxa"/>
              <w:right w:w="108" w:type="dxa"/>
            </w:tcMar>
          </w:tcPr>
          <w:p w14:paraId="2A7D5534" w14:textId="77777777" w:rsidR="00E66558" w:rsidRPr="009E2A97" w:rsidRDefault="009D71E8" w:rsidP="009E2A97">
            <w:pPr>
              <w:pStyle w:val="TableHeader"/>
              <w:ind w:left="0" w:right="0"/>
              <w:rPr>
                <w:color w:val="FFFFFF" w:themeColor="background1"/>
              </w:rPr>
            </w:pPr>
            <w:r w:rsidRPr="009E2A97">
              <w:rPr>
                <w:color w:val="FFFFFF" w:themeColor="background1"/>
              </w:rPr>
              <w:t>Activity</w:t>
            </w:r>
          </w:p>
        </w:tc>
        <w:tc>
          <w:tcPr>
            <w:tcW w:w="4254" w:type="dxa"/>
            <w:tcBorders>
              <w:top w:val="single" w:sz="4" w:space="0" w:color="000000"/>
              <w:left w:val="single" w:sz="4" w:space="0" w:color="000000"/>
              <w:bottom w:val="single" w:sz="4" w:space="0" w:color="000000"/>
              <w:right w:val="single" w:sz="4" w:space="0" w:color="000000"/>
            </w:tcBorders>
            <w:shd w:val="clear" w:color="auto" w:fill="C00000"/>
            <w:tcMar>
              <w:top w:w="0" w:type="dxa"/>
              <w:left w:w="108" w:type="dxa"/>
              <w:bottom w:w="0" w:type="dxa"/>
              <w:right w:w="108" w:type="dxa"/>
            </w:tcMar>
          </w:tcPr>
          <w:p w14:paraId="2A7D5535" w14:textId="77777777" w:rsidR="00E66558" w:rsidRPr="009E2A97" w:rsidRDefault="009D71E8" w:rsidP="009E2A97">
            <w:pPr>
              <w:pStyle w:val="TableHeader"/>
              <w:ind w:left="0" w:right="0"/>
              <w:rPr>
                <w:color w:val="FFFFFF" w:themeColor="background1"/>
              </w:rPr>
            </w:pPr>
            <w:r w:rsidRPr="009E2A97">
              <w:rPr>
                <w:color w:val="FFFFFF" w:themeColor="background1"/>
              </w:rPr>
              <w:t>Evidence that supports this approach</w:t>
            </w:r>
          </w:p>
        </w:tc>
        <w:tc>
          <w:tcPr>
            <w:tcW w:w="2544" w:type="dxa"/>
            <w:tcBorders>
              <w:top w:val="single" w:sz="4" w:space="0" w:color="000000"/>
              <w:left w:val="single" w:sz="4" w:space="0" w:color="000000"/>
              <w:bottom w:val="single" w:sz="4" w:space="0" w:color="000000"/>
              <w:right w:val="single" w:sz="4" w:space="0" w:color="000000"/>
            </w:tcBorders>
            <w:shd w:val="clear" w:color="auto" w:fill="C00000"/>
            <w:tcMar>
              <w:top w:w="0" w:type="dxa"/>
              <w:left w:w="108" w:type="dxa"/>
              <w:bottom w:w="0" w:type="dxa"/>
              <w:right w:w="108" w:type="dxa"/>
            </w:tcMar>
          </w:tcPr>
          <w:p w14:paraId="2A7D5536" w14:textId="77777777" w:rsidR="00E66558" w:rsidRPr="009E2A97" w:rsidRDefault="009D71E8" w:rsidP="009E2A97">
            <w:pPr>
              <w:pStyle w:val="TableHeader"/>
              <w:ind w:left="0" w:right="0"/>
              <w:rPr>
                <w:color w:val="FFFFFF" w:themeColor="background1"/>
              </w:rPr>
            </w:pPr>
            <w:r w:rsidRPr="009E2A97">
              <w:rPr>
                <w:color w:val="FFFFFF" w:themeColor="background1"/>
              </w:rPr>
              <w:t>Challenge number(s) addressed</w:t>
            </w:r>
          </w:p>
        </w:tc>
      </w:tr>
      <w:tr w:rsidR="00AA4818" w14:paraId="2A7D553B" w14:textId="77777777" w:rsidTr="0070482C">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33993C" w14:textId="77777777" w:rsidR="00AA4818" w:rsidRDefault="00AA4818" w:rsidP="00AA4818">
            <w:pPr>
              <w:pStyle w:val="TableRow"/>
              <w:ind w:left="0"/>
            </w:pPr>
            <w:bookmarkStart w:id="19" w:name="_Hlk182229583"/>
            <w:r>
              <w:t xml:space="preserve">Morning health and well-being sessions for children with identified mental health/attendance concerns in upper </w:t>
            </w:r>
            <w:proofErr w:type="spellStart"/>
            <w:r>
              <w:t>KS2</w:t>
            </w:r>
            <w:proofErr w:type="spellEnd"/>
          </w:p>
          <w:p w14:paraId="2A7D5538" w14:textId="0EE56BF5" w:rsidR="00AA4818" w:rsidRDefault="00AA4818" w:rsidP="009B392E">
            <w:pPr>
              <w:pStyle w:val="TableRow"/>
              <w:ind w:left="0"/>
            </w:pPr>
            <w:r>
              <w:t>£3700</w:t>
            </w:r>
          </w:p>
        </w:tc>
        <w:tc>
          <w:tcPr>
            <w:tcW w:w="42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883CA4" w14:textId="77777777" w:rsidR="00AA4818" w:rsidRDefault="00AA4818" w:rsidP="00AA4818">
            <w:pPr>
              <w:pStyle w:val="TableRowCentered"/>
              <w:ind w:left="32"/>
              <w:jc w:val="left"/>
              <w:rPr>
                <w:color w:val="auto"/>
              </w:rPr>
            </w:pPr>
            <w:r>
              <w:rPr>
                <w:color w:val="auto"/>
              </w:rPr>
              <w:t>Both targeted interventions and universal approaches can have positive overall effects:</w:t>
            </w:r>
          </w:p>
          <w:p w14:paraId="2A7D5539" w14:textId="0A8B3A65" w:rsidR="00AA4818" w:rsidRDefault="00D41F82" w:rsidP="00AA4818">
            <w:pPr>
              <w:pStyle w:val="TableRowCentered"/>
              <w:ind w:left="0" w:right="0"/>
              <w:jc w:val="left"/>
              <w:rPr>
                <w:sz w:val="22"/>
              </w:rPr>
            </w:pPr>
            <w:hyperlink r:id="rId24" w:history="1">
              <w:r w:rsidR="00AA4818">
                <w:rPr>
                  <w:rStyle w:val="Hyperlink"/>
                  <w:iCs/>
                  <w:szCs w:val="28"/>
                  <w:lang w:val="en-US"/>
                </w:rPr>
                <w:t xml:space="preserve">Behaviour interventions | Teaching and Learning Toolkit | </w:t>
              </w:r>
              <w:proofErr w:type="spellStart"/>
              <w:r w:rsidR="00AA4818">
                <w:rPr>
                  <w:rStyle w:val="Hyperlink"/>
                  <w:iCs/>
                  <w:szCs w:val="28"/>
                  <w:lang w:val="en-US"/>
                </w:rPr>
                <w:t>EEF</w:t>
              </w:r>
              <w:proofErr w:type="spellEnd"/>
            </w:hyperlink>
          </w:p>
        </w:tc>
        <w:tc>
          <w:tcPr>
            <w:tcW w:w="25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7D553A" w14:textId="1A4BEDDD" w:rsidR="00AA4818" w:rsidRDefault="00AA4818" w:rsidP="00AA4818">
            <w:pPr>
              <w:pStyle w:val="TableRowCentered"/>
              <w:ind w:left="0" w:right="0"/>
              <w:jc w:val="left"/>
              <w:rPr>
                <w:sz w:val="22"/>
              </w:rPr>
            </w:pPr>
            <w:r>
              <w:rPr>
                <w:color w:val="auto"/>
                <w:sz w:val="22"/>
              </w:rPr>
              <w:t>5</w:t>
            </w:r>
          </w:p>
        </w:tc>
      </w:tr>
      <w:tr w:rsidR="00AA4818" w14:paraId="2A7D553F" w14:textId="77777777">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F10176" w14:textId="615D32A4" w:rsidR="00AA4818" w:rsidRDefault="009E2A97" w:rsidP="00AA4818">
            <w:pPr>
              <w:pStyle w:val="TableRow"/>
            </w:pPr>
            <w:r>
              <w:t xml:space="preserve">Mental Health </w:t>
            </w:r>
            <w:r w:rsidR="00E206D2">
              <w:t>focus within teaching and learning</w:t>
            </w:r>
            <w:r>
              <w:t xml:space="preserve"> with </w:t>
            </w:r>
            <w:r w:rsidR="00AA4818" w:rsidRPr="00156206">
              <w:t xml:space="preserve">the aim of developing our school ethos and improving </w:t>
            </w:r>
            <w:r w:rsidR="00AA4818">
              <w:t>mental health and well-being across school.</w:t>
            </w:r>
          </w:p>
          <w:p w14:paraId="2A7D553C" w14:textId="4F835F22" w:rsidR="00AA4818" w:rsidRDefault="00AA4818" w:rsidP="00AA4818">
            <w:pPr>
              <w:pStyle w:val="TableRow"/>
              <w:ind w:left="0" w:right="0"/>
              <w:rPr>
                <w:i/>
                <w:sz w:val="22"/>
              </w:rPr>
            </w:pPr>
          </w:p>
        </w:tc>
        <w:tc>
          <w:tcPr>
            <w:tcW w:w="42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232BEE" w14:textId="77777777" w:rsidR="00AA4818" w:rsidRPr="00156206" w:rsidRDefault="00AA4818" w:rsidP="009E2A97">
            <w:pPr>
              <w:pStyle w:val="TableRowCentered"/>
              <w:ind w:left="0"/>
              <w:jc w:val="left"/>
              <w:rPr>
                <w:sz w:val="22"/>
              </w:rPr>
            </w:pPr>
            <w:r w:rsidRPr="00156206">
              <w:rPr>
                <w:sz w:val="22"/>
              </w:rPr>
              <w:t>Both targeted interventions and universal approaches can have positive overall effects:</w:t>
            </w:r>
          </w:p>
          <w:p w14:paraId="2A7D553D" w14:textId="3D58F6B8" w:rsidR="00AA4818" w:rsidRDefault="00D41F82" w:rsidP="009E2A97">
            <w:pPr>
              <w:pStyle w:val="TableRowCentered"/>
              <w:ind w:left="0" w:right="0"/>
              <w:jc w:val="left"/>
              <w:rPr>
                <w:sz w:val="22"/>
              </w:rPr>
            </w:pPr>
            <w:hyperlink r:id="rId25" w:history="1">
              <w:r w:rsidR="00AA4818" w:rsidRPr="00156206">
                <w:rPr>
                  <w:rStyle w:val="Hyperlink"/>
                  <w:sz w:val="22"/>
                </w:rPr>
                <w:t xml:space="preserve">Behaviour interventions | Teaching and Learning Toolkit | </w:t>
              </w:r>
              <w:proofErr w:type="spellStart"/>
              <w:r w:rsidR="00AA4818" w:rsidRPr="00156206">
                <w:rPr>
                  <w:rStyle w:val="Hyperlink"/>
                  <w:sz w:val="22"/>
                </w:rPr>
                <w:t>EEF</w:t>
              </w:r>
              <w:proofErr w:type="spellEnd"/>
            </w:hyperlink>
          </w:p>
        </w:tc>
        <w:tc>
          <w:tcPr>
            <w:tcW w:w="2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3E" w14:textId="18FDBF99" w:rsidR="00AA4818" w:rsidRDefault="00AA4818" w:rsidP="00AA4818">
            <w:pPr>
              <w:pStyle w:val="TableRowCentered"/>
              <w:ind w:left="0" w:right="0"/>
              <w:jc w:val="left"/>
              <w:rPr>
                <w:sz w:val="22"/>
              </w:rPr>
            </w:pPr>
            <w:r w:rsidRPr="00156206">
              <w:rPr>
                <w:sz w:val="22"/>
              </w:rPr>
              <w:t>5</w:t>
            </w:r>
          </w:p>
        </w:tc>
      </w:tr>
      <w:bookmarkEnd w:id="19"/>
      <w:tr w:rsidR="00AA4818" w14:paraId="718636BA" w14:textId="77777777" w:rsidTr="00C258C4">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AC0BD9" w14:textId="77777777" w:rsidR="00AA4818" w:rsidRPr="00156206" w:rsidRDefault="00AA4818" w:rsidP="00AA4818">
            <w:pPr>
              <w:pStyle w:val="TableRow"/>
            </w:pPr>
            <w:r w:rsidRPr="00156206">
              <w:t>Embedding principles of good practice set out in the DfE’s guidance on</w:t>
            </w:r>
            <w:r w:rsidRPr="00156206">
              <w:rPr>
                <w:rStyle w:val="Hyperlink"/>
                <w:color w:val="0D0D0D"/>
                <w:u w:val="none"/>
              </w:rPr>
              <w:t xml:space="preserve"> </w:t>
            </w:r>
            <w:hyperlink r:id="rId26" w:history="1">
              <w:r w:rsidRPr="00156206">
                <w:rPr>
                  <w:rStyle w:val="Hyperlink"/>
                </w:rPr>
                <w:t>working together to improve school attendance</w:t>
              </w:r>
            </w:hyperlink>
            <w:r w:rsidRPr="00156206">
              <w:rPr>
                <w:rStyle w:val="Hyperlink"/>
                <w:color w:val="0D0D0D"/>
                <w:u w:val="none"/>
              </w:rPr>
              <w:t>.</w:t>
            </w:r>
          </w:p>
          <w:p w14:paraId="384F77AC" w14:textId="77777777" w:rsidR="00AA4818" w:rsidRDefault="00AA4818" w:rsidP="00AA4818">
            <w:pPr>
              <w:pStyle w:val="TableRow"/>
            </w:pPr>
            <w:r w:rsidRPr="00156206">
              <w:t xml:space="preserve">This will involve training and release time for staff to develop and implement new procedures and appointing attendance/support officers to improve attendance. </w:t>
            </w:r>
          </w:p>
          <w:p w14:paraId="5BAED447" w14:textId="77777777" w:rsidR="00AA4818" w:rsidRDefault="00AA4818" w:rsidP="00AA4818">
            <w:pPr>
              <w:pStyle w:val="TableRow"/>
            </w:pPr>
            <w:r>
              <w:t>Attendance Review</w:t>
            </w:r>
          </w:p>
          <w:p w14:paraId="5D129CFB" w14:textId="77777777" w:rsidR="00AA4818" w:rsidRDefault="00AA4818" w:rsidP="00AA4818">
            <w:pPr>
              <w:pStyle w:val="TableRow"/>
            </w:pPr>
            <w:r>
              <w:t>Weekly</w:t>
            </w:r>
          </w:p>
          <w:p w14:paraId="2E1D2652" w14:textId="77777777" w:rsidR="00AA4818" w:rsidRDefault="00AA4818" w:rsidP="00AA4818">
            <w:pPr>
              <w:pStyle w:val="TableRow"/>
            </w:pPr>
            <w:r>
              <w:t>Termly attendance</w:t>
            </w:r>
          </w:p>
          <w:p w14:paraId="2F53E92A" w14:textId="77777777" w:rsidR="00AA4818" w:rsidRDefault="00AA4818" w:rsidP="00AA4818">
            <w:pPr>
              <w:pStyle w:val="TableRow"/>
            </w:pPr>
            <w:r>
              <w:t>•</w:t>
            </w:r>
            <w:r>
              <w:tab/>
              <w:t>Newsletters</w:t>
            </w:r>
          </w:p>
          <w:p w14:paraId="4124ADC6" w14:textId="76286ABE" w:rsidR="00AA4818" w:rsidRDefault="00AA4818" w:rsidP="00AA4818">
            <w:pPr>
              <w:pStyle w:val="TableRow"/>
            </w:pPr>
            <w:r>
              <w:t>•</w:t>
            </w:r>
            <w:r>
              <w:tab/>
            </w:r>
            <w:r w:rsidR="009E2A97">
              <w:t>T</w:t>
            </w:r>
            <w:r>
              <w:t xml:space="preserve">ermly </w:t>
            </w:r>
          </w:p>
          <w:p w14:paraId="0793F636" w14:textId="34E9CAB6" w:rsidR="009E2A97" w:rsidRDefault="009E2A97" w:rsidP="009E2A97">
            <w:pPr>
              <w:pStyle w:val="TableRow"/>
              <w:numPr>
                <w:ilvl w:val="0"/>
                <w:numId w:val="18"/>
              </w:numPr>
            </w:pPr>
            <w:proofErr w:type="spellStart"/>
            <w:r>
              <w:t>EPN</w:t>
            </w:r>
            <w:proofErr w:type="spellEnd"/>
            <w:r>
              <w:t xml:space="preserve"> </w:t>
            </w:r>
          </w:p>
          <w:p w14:paraId="081268C9" w14:textId="6863C1D6" w:rsidR="009E2A97" w:rsidRDefault="009E2A97" w:rsidP="009E2A97">
            <w:pPr>
              <w:pStyle w:val="TableRow"/>
              <w:numPr>
                <w:ilvl w:val="0"/>
                <w:numId w:val="18"/>
              </w:numPr>
            </w:pPr>
            <w:r>
              <w:lastRenderedPageBreak/>
              <w:t>Attendance letters/Arbor Emails</w:t>
            </w:r>
          </w:p>
          <w:p w14:paraId="76DDDA29" w14:textId="77777777" w:rsidR="00AA4818" w:rsidRDefault="00AA4818" w:rsidP="009E2A97">
            <w:pPr>
              <w:pStyle w:val="TableRow"/>
            </w:pPr>
            <w:r>
              <w:t xml:space="preserve">        </w:t>
            </w:r>
            <w:r w:rsidR="009E2A97">
              <w:t xml:space="preserve">  </w:t>
            </w:r>
            <w:r>
              <w:t xml:space="preserve"> £100</w:t>
            </w:r>
          </w:p>
          <w:p w14:paraId="609D7F1A" w14:textId="714835F1" w:rsidR="005C117E" w:rsidRDefault="005C117E" w:rsidP="009E2A97">
            <w:pPr>
              <w:pStyle w:val="TableRow"/>
            </w:pPr>
            <w:r>
              <w:t>Attendance SLA</w:t>
            </w:r>
          </w:p>
        </w:tc>
        <w:tc>
          <w:tcPr>
            <w:tcW w:w="42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1F46B" w14:textId="7ACF5AA0" w:rsidR="00AA4818" w:rsidRDefault="00AA4818" w:rsidP="00AA4818">
            <w:pPr>
              <w:pStyle w:val="TableRowCentered"/>
              <w:ind w:left="0" w:right="0"/>
              <w:jc w:val="left"/>
              <w:rPr>
                <w:sz w:val="22"/>
              </w:rPr>
            </w:pPr>
            <w:r w:rsidRPr="00156206">
              <w:rPr>
                <w:sz w:val="22"/>
              </w:rPr>
              <w:lastRenderedPageBreak/>
              <w:t xml:space="preserve">The DfE guidance has been informed by engagement with schools that have significantly reduced levels of absence and persistent absence. </w:t>
            </w:r>
          </w:p>
        </w:tc>
        <w:tc>
          <w:tcPr>
            <w:tcW w:w="2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AA7CE5" w14:textId="7FD49F83" w:rsidR="00AA4818" w:rsidRDefault="00AA4818" w:rsidP="00AA4818">
            <w:pPr>
              <w:pStyle w:val="TableRowCentered"/>
              <w:ind w:left="0" w:right="0"/>
              <w:jc w:val="left"/>
              <w:rPr>
                <w:sz w:val="22"/>
              </w:rPr>
            </w:pPr>
            <w:r w:rsidRPr="00156206">
              <w:rPr>
                <w:sz w:val="22"/>
              </w:rPr>
              <w:t>6</w:t>
            </w:r>
          </w:p>
        </w:tc>
      </w:tr>
      <w:tr w:rsidR="00AA4818" w14:paraId="3614EA89" w14:textId="77777777" w:rsidTr="00C258C4">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F85A4E" w14:textId="77777777" w:rsidR="00AA4818" w:rsidRDefault="00AA4818" w:rsidP="00AA4818">
            <w:pPr>
              <w:pStyle w:val="TableRow"/>
              <w:rPr>
                <w:i/>
              </w:rPr>
            </w:pPr>
            <w:r w:rsidRPr="00E0062D">
              <w:rPr>
                <w:i/>
              </w:rPr>
              <w:t>Targeted social and emotional support</w:t>
            </w:r>
            <w:r>
              <w:rPr>
                <w:i/>
              </w:rPr>
              <w:t xml:space="preserve"> for identified children at the end of the school day to support home transition </w:t>
            </w:r>
          </w:p>
          <w:p w14:paraId="44AD2399" w14:textId="77777777" w:rsidR="00AA4818" w:rsidRDefault="00AA4818" w:rsidP="00AA4818">
            <w:pPr>
              <w:pStyle w:val="TableRow"/>
              <w:rPr>
                <w:i/>
              </w:rPr>
            </w:pPr>
            <w:r>
              <w:rPr>
                <w:i/>
              </w:rPr>
              <w:t>T</w:t>
            </w:r>
            <w:r w:rsidRPr="003C29AA">
              <w:rPr>
                <w:i/>
              </w:rPr>
              <w:t xml:space="preserve">eaching assistant </w:t>
            </w:r>
          </w:p>
          <w:p w14:paraId="413B8670" w14:textId="77777777" w:rsidR="00AA4818" w:rsidRPr="003C29AA" w:rsidRDefault="00AA4818" w:rsidP="00AA4818">
            <w:pPr>
              <w:pStyle w:val="TableRow"/>
              <w:rPr>
                <w:i/>
              </w:rPr>
            </w:pPr>
            <w:r>
              <w:rPr>
                <w:i/>
              </w:rPr>
              <w:t>.</w:t>
            </w:r>
            <w:r w:rsidRPr="003C29AA">
              <w:rPr>
                <w:i/>
              </w:rPr>
              <w:t xml:space="preserve">5 hours </w:t>
            </w:r>
            <w:proofErr w:type="spellStart"/>
            <w:r w:rsidRPr="003C29AA">
              <w:rPr>
                <w:i/>
              </w:rPr>
              <w:t>x5</w:t>
            </w:r>
            <w:proofErr w:type="spellEnd"/>
            <w:r w:rsidRPr="003C29AA">
              <w:rPr>
                <w:i/>
              </w:rPr>
              <w:t>:</w:t>
            </w:r>
          </w:p>
          <w:p w14:paraId="44EE8018" w14:textId="23A15912" w:rsidR="00AA4818" w:rsidRDefault="00AA4818" w:rsidP="00AA4818">
            <w:pPr>
              <w:pStyle w:val="TableRow"/>
              <w:ind w:left="0" w:right="0"/>
              <w:rPr>
                <w:i/>
                <w:sz w:val="22"/>
              </w:rPr>
            </w:pPr>
            <w:r w:rsidRPr="003C29AA">
              <w:rPr>
                <w:i/>
              </w:rPr>
              <w:t>£1</w:t>
            </w:r>
            <w:r>
              <w:rPr>
                <w:i/>
              </w:rPr>
              <w:t>679.49</w:t>
            </w:r>
          </w:p>
        </w:tc>
        <w:tc>
          <w:tcPr>
            <w:tcW w:w="42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E2CDF8" w14:textId="77777777" w:rsidR="00AA4818" w:rsidRPr="00156206" w:rsidRDefault="00AA4818" w:rsidP="009E2A97">
            <w:pPr>
              <w:pStyle w:val="TableRowCentered"/>
              <w:ind w:left="0"/>
              <w:jc w:val="left"/>
              <w:rPr>
                <w:sz w:val="22"/>
              </w:rPr>
            </w:pPr>
            <w:r w:rsidRPr="00156206">
              <w:rPr>
                <w:sz w:val="22"/>
              </w:rPr>
              <w:t>Both targeted interventions and universal approaches can have positive overall effects:</w:t>
            </w:r>
          </w:p>
          <w:p w14:paraId="0CB502BF" w14:textId="3B049968" w:rsidR="00AA4818" w:rsidRDefault="00D41F82" w:rsidP="009E2A97">
            <w:pPr>
              <w:pStyle w:val="TableRowCentered"/>
              <w:ind w:left="0" w:right="0"/>
              <w:jc w:val="left"/>
              <w:rPr>
                <w:sz w:val="22"/>
              </w:rPr>
            </w:pPr>
            <w:hyperlink r:id="rId27" w:history="1">
              <w:r w:rsidR="00AA4818" w:rsidRPr="00156206">
                <w:rPr>
                  <w:rStyle w:val="Hyperlink"/>
                  <w:sz w:val="22"/>
                </w:rPr>
                <w:t xml:space="preserve">Behaviour interventions | Teaching and Learning Toolkit | </w:t>
              </w:r>
              <w:proofErr w:type="spellStart"/>
              <w:r w:rsidR="00AA4818" w:rsidRPr="00156206">
                <w:rPr>
                  <w:rStyle w:val="Hyperlink"/>
                  <w:sz w:val="22"/>
                </w:rPr>
                <w:t>EEF</w:t>
              </w:r>
              <w:proofErr w:type="spellEnd"/>
            </w:hyperlink>
          </w:p>
        </w:tc>
        <w:tc>
          <w:tcPr>
            <w:tcW w:w="2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370DB1" w14:textId="3A7DFD6E" w:rsidR="00AA4818" w:rsidRDefault="00AA4818" w:rsidP="00AA4818">
            <w:pPr>
              <w:pStyle w:val="TableRowCentered"/>
              <w:ind w:left="0" w:right="0"/>
              <w:jc w:val="left"/>
              <w:rPr>
                <w:sz w:val="22"/>
              </w:rPr>
            </w:pPr>
            <w:r w:rsidRPr="00156206">
              <w:rPr>
                <w:sz w:val="22"/>
              </w:rPr>
              <w:t>5</w:t>
            </w:r>
          </w:p>
        </w:tc>
      </w:tr>
      <w:tr w:rsidR="00AA4818" w14:paraId="3696FC26" w14:textId="77777777" w:rsidTr="00C258C4">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7025DA" w14:textId="12524751" w:rsidR="00AA4818" w:rsidRDefault="00AA4818" w:rsidP="00AA4818">
            <w:pPr>
              <w:pStyle w:val="TableRow"/>
              <w:rPr>
                <w:i/>
              </w:rPr>
            </w:pPr>
            <w:r>
              <w:rPr>
                <w:i/>
              </w:rPr>
              <w:t>Purchase of counselling service to support identified pupils</w:t>
            </w:r>
            <w:r w:rsidR="000558FA">
              <w:rPr>
                <w:i/>
              </w:rPr>
              <w:t xml:space="preserve"> (WFW)</w:t>
            </w:r>
          </w:p>
          <w:p w14:paraId="7F68DB35" w14:textId="7310718E" w:rsidR="00AA4818" w:rsidRDefault="00AA4818" w:rsidP="00AA4818">
            <w:pPr>
              <w:pStyle w:val="TableRow"/>
              <w:rPr>
                <w:i/>
              </w:rPr>
            </w:pPr>
            <w:r w:rsidRPr="00E206D2">
              <w:rPr>
                <w:i/>
              </w:rPr>
              <w:t>£</w:t>
            </w:r>
            <w:r w:rsidR="000558FA" w:rsidRPr="00E206D2">
              <w:rPr>
                <w:i/>
              </w:rPr>
              <w:t>4,820</w:t>
            </w:r>
          </w:p>
          <w:p w14:paraId="5450E906" w14:textId="77777777" w:rsidR="00AA4818" w:rsidRDefault="00AA4818" w:rsidP="00AA4818">
            <w:pPr>
              <w:pStyle w:val="TableRow"/>
              <w:ind w:left="0" w:right="0"/>
              <w:rPr>
                <w:i/>
                <w:sz w:val="22"/>
              </w:rPr>
            </w:pPr>
          </w:p>
        </w:tc>
        <w:tc>
          <w:tcPr>
            <w:tcW w:w="42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AE773D" w14:textId="77777777" w:rsidR="00AA4818" w:rsidRPr="00156206" w:rsidRDefault="00AA4818" w:rsidP="009E2A97">
            <w:pPr>
              <w:pStyle w:val="TableRowCentered"/>
              <w:ind w:left="0"/>
              <w:jc w:val="left"/>
              <w:rPr>
                <w:sz w:val="22"/>
              </w:rPr>
            </w:pPr>
            <w:r w:rsidRPr="00156206">
              <w:rPr>
                <w:sz w:val="22"/>
              </w:rPr>
              <w:t>Both targeted interventions and universal approaches can have positive overall effects:</w:t>
            </w:r>
          </w:p>
          <w:p w14:paraId="3F086F0F" w14:textId="64214A15" w:rsidR="00AA4818" w:rsidRDefault="00D41F82" w:rsidP="009E2A97">
            <w:pPr>
              <w:pStyle w:val="TableRowCentered"/>
              <w:ind w:left="0" w:right="0"/>
              <w:jc w:val="left"/>
              <w:rPr>
                <w:sz w:val="22"/>
              </w:rPr>
            </w:pPr>
            <w:hyperlink r:id="rId28" w:history="1">
              <w:r w:rsidR="00AA4818" w:rsidRPr="00156206">
                <w:rPr>
                  <w:rStyle w:val="Hyperlink"/>
                  <w:sz w:val="22"/>
                </w:rPr>
                <w:t xml:space="preserve">Behaviour interventions | Teaching and Learning Toolkit | </w:t>
              </w:r>
              <w:proofErr w:type="spellStart"/>
              <w:r w:rsidR="00AA4818" w:rsidRPr="00156206">
                <w:rPr>
                  <w:rStyle w:val="Hyperlink"/>
                  <w:sz w:val="22"/>
                </w:rPr>
                <w:t>EEF</w:t>
              </w:r>
              <w:proofErr w:type="spellEnd"/>
            </w:hyperlink>
          </w:p>
        </w:tc>
        <w:tc>
          <w:tcPr>
            <w:tcW w:w="2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997129" w14:textId="6C23E942" w:rsidR="00AA4818" w:rsidRDefault="00AA4818" w:rsidP="00AA4818">
            <w:pPr>
              <w:pStyle w:val="TableRowCentered"/>
              <w:ind w:left="0" w:right="0"/>
              <w:jc w:val="left"/>
              <w:rPr>
                <w:sz w:val="22"/>
              </w:rPr>
            </w:pPr>
            <w:r w:rsidRPr="00156206">
              <w:rPr>
                <w:sz w:val="22"/>
              </w:rPr>
              <w:t>5</w:t>
            </w:r>
          </w:p>
        </w:tc>
      </w:tr>
      <w:tr w:rsidR="00AA4818" w14:paraId="1DE4D083" w14:textId="77777777" w:rsidTr="0070482C">
        <w:tc>
          <w:tcPr>
            <w:tcW w:w="26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F102AB4" w14:textId="4F316483" w:rsidR="00AA4818" w:rsidRDefault="009E2A97" w:rsidP="00AA4818">
            <w:pPr>
              <w:pStyle w:val="TableRow"/>
              <w:ind w:left="0" w:right="0"/>
              <w:rPr>
                <w:i/>
                <w:sz w:val="22"/>
              </w:rPr>
            </w:pPr>
            <w:r>
              <w:t>Further d</w:t>
            </w:r>
            <w:r w:rsidR="00AA4818">
              <w:t>evelop relationship with CAMHS School nurse to ensure pupils and parents can access suitable support through school</w:t>
            </w:r>
          </w:p>
        </w:tc>
        <w:tc>
          <w:tcPr>
            <w:tcW w:w="4254" w:type="dxa"/>
            <w:tcBorders>
              <w:left w:val="single" w:sz="4" w:space="0" w:color="000000" w:themeColor="text1"/>
              <w:right w:val="single" w:sz="4" w:space="0" w:color="000000" w:themeColor="text1"/>
            </w:tcBorders>
            <w:shd w:val="clear" w:color="auto" w:fill="auto"/>
            <w:tcMar>
              <w:top w:w="0" w:type="dxa"/>
              <w:left w:w="108" w:type="dxa"/>
              <w:bottom w:w="0" w:type="dxa"/>
              <w:right w:w="108" w:type="dxa"/>
            </w:tcMar>
          </w:tcPr>
          <w:p w14:paraId="189930E0" w14:textId="77777777" w:rsidR="00AA4818" w:rsidRPr="002F56BC" w:rsidRDefault="00AA4818" w:rsidP="009E2A97">
            <w:pPr>
              <w:pStyle w:val="TableRowCentered"/>
              <w:ind w:left="0"/>
              <w:jc w:val="left"/>
              <w:rPr>
                <w:sz w:val="22"/>
              </w:rPr>
            </w:pPr>
            <w:r w:rsidRPr="002F56BC">
              <w:rPr>
                <w:sz w:val="22"/>
              </w:rPr>
              <w:t>Both targeted interventions and universal approaches can have positive overall effects:</w:t>
            </w:r>
          </w:p>
          <w:p w14:paraId="6A431454" w14:textId="47F4B7C6" w:rsidR="00AA4818" w:rsidRDefault="00AA4818" w:rsidP="009E2A97">
            <w:pPr>
              <w:pStyle w:val="TableRowCentered"/>
              <w:ind w:left="0" w:right="0"/>
              <w:jc w:val="left"/>
              <w:rPr>
                <w:sz w:val="22"/>
              </w:rPr>
            </w:pPr>
            <w:r w:rsidRPr="002F56BC">
              <w:rPr>
                <w:sz w:val="22"/>
              </w:rPr>
              <w:t xml:space="preserve">Behaviour interventions | Teaching and Learning Toolkit | </w:t>
            </w:r>
            <w:proofErr w:type="spellStart"/>
            <w:r w:rsidRPr="002F56BC">
              <w:rPr>
                <w:sz w:val="22"/>
              </w:rPr>
              <w:t>EEF</w:t>
            </w:r>
            <w:proofErr w:type="spellEnd"/>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6FCBA9" w14:textId="123AFBD4" w:rsidR="00AA4818" w:rsidRDefault="00AA4818" w:rsidP="00AA4818">
            <w:pPr>
              <w:pStyle w:val="TableRowCentered"/>
              <w:ind w:left="0" w:right="0"/>
              <w:jc w:val="left"/>
              <w:rPr>
                <w:sz w:val="22"/>
              </w:rPr>
            </w:pPr>
            <w:r>
              <w:rPr>
                <w:sz w:val="22"/>
              </w:rPr>
              <w:t>3,4, 5</w:t>
            </w:r>
          </w:p>
        </w:tc>
      </w:tr>
    </w:tbl>
    <w:p w14:paraId="2A7D5540" w14:textId="77777777" w:rsidR="00E66558" w:rsidRDefault="00E66558">
      <w:pPr>
        <w:spacing w:before="240" w:after="0"/>
        <w:rPr>
          <w:b/>
          <w:bCs/>
          <w:color w:val="104F75"/>
          <w:sz w:val="28"/>
          <w:szCs w:val="28"/>
        </w:rPr>
      </w:pPr>
    </w:p>
    <w:p w14:paraId="2A7D5541" w14:textId="5C25E1E2" w:rsidR="00E66558" w:rsidRDefault="009D71E8" w:rsidP="00120AB1">
      <w:r>
        <w:rPr>
          <w:b/>
          <w:bCs/>
          <w:color w:val="104F75"/>
          <w:sz w:val="28"/>
          <w:szCs w:val="28"/>
        </w:rPr>
        <w:t xml:space="preserve">Total budgeted cost: </w:t>
      </w:r>
      <w:proofErr w:type="gramStart"/>
      <w:r>
        <w:rPr>
          <w:b/>
          <w:bCs/>
          <w:color w:val="104F75"/>
          <w:sz w:val="28"/>
          <w:szCs w:val="28"/>
        </w:rPr>
        <w:t xml:space="preserve">£ </w:t>
      </w:r>
      <w:r w:rsidR="009B392E">
        <w:rPr>
          <w:b/>
          <w:bCs/>
          <w:color w:val="104F75"/>
          <w:sz w:val="28"/>
          <w:szCs w:val="28"/>
        </w:rPr>
        <w:t xml:space="preserve"> 5</w:t>
      </w:r>
      <w:r w:rsidR="00E206D2">
        <w:rPr>
          <w:b/>
          <w:bCs/>
          <w:color w:val="104F75"/>
          <w:sz w:val="28"/>
          <w:szCs w:val="28"/>
        </w:rPr>
        <w:t>2323.44</w:t>
      </w:r>
      <w:proofErr w:type="gramEnd"/>
    </w:p>
    <w:p w14:paraId="2A7D5542" w14:textId="18352EC3" w:rsidR="00E66558" w:rsidRPr="00064366" w:rsidRDefault="009D71E8" w:rsidP="00064366">
      <w:pPr>
        <w:pStyle w:val="Heading1"/>
      </w:pPr>
      <w:r w:rsidRPr="00064366">
        <w:lastRenderedPageBreak/>
        <w:t>Part B: Review of the previous academic year</w:t>
      </w:r>
    </w:p>
    <w:p w14:paraId="751285B7" w14:textId="78373B6E" w:rsidR="008B6404" w:rsidRDefault="00064366" w:rsidP="00173D4C">
      <w:pPr>
        <w:pStyle w:val="Heading2"/>
      </w:pPr>
      <w:r w:rsidRPr="00173D4C">
        <w:t>Outcomes for disadvantaged pupils</w:t>
      </w:r>
    </w:p>
    <w:tbl>
      <w:tblPr>
        <w:tblW w:w="9493" w:type="dxa"/>
        <w:tblCellMar>
          <w:left w:w="10" w:type="dxa"/>
          <w:right w:w="10" w:type="dxa"/>
        </w:tblCellMar>
        <w:tblLook w:val="04A0" w:firstRow="1" w:lastRow="0" w:firstColumn="1" w:lastColumn="0" w:noHBand="0" w:noVBand="1"/>
      </w:tblPr>
      <w:tblGrid>
        <w:gridCol w:w="9726"/>
      </w:tblGrid>
      <w:tr w:rsidR="00173D4C" w14:paraId="7FB51099" w14:textId="77777777" w:rsidTr="5726C435">
        <w:trPr>
          <w:trHeight w:val="1102"/>
        </w:trPr>
        <w:tc>
          <w:tcPr>
            <w:tcW w:w="94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BEA775" w14:textId="27D27AE5" w:rsidR="00E15DBC" w:rsidRDefault="00E15DBC" w:rsidP="00E15DBC">
            <w:r>
              <w:t>Challenge 1 and 2</w:t>
            </w:r>
          </w:p>
          <w:p w14:paraId="687B26DF" w14:textId="659FA693" w:rsidR="00F460E4" w:rsidRDefault="00E15DBC" w:rsidP="00E15DBC">
            <w:r>
              <w:t>Attainment data from Su</w:t>
            </w:r>
            <w:r w:rsidR="00A54C07">
              <w:t>m</w:t>
            </w:r>
            <w:r>
              <w:t>mer 202</w:t>
            </w:r>
            <w:r w:rsidR="00A54C07">
              <w:t>5</w:t>
            </w:r>
            <w:r>
              <w:t xml:space="preserve"> demonstrate that pupil premium pupils achieved the following at expected or above.</w:t>
            </w:r>
          </w:p>
          <w:p w14:paraId="2654B387" w14:textId="087A57BD" w:rsidR="00523E61" w:rsidRDefault="00E206D2" w:rsidP="00E15DBC">
            <w:r>
              <w:rPr>
                <w:noProof/>
              </w:rPr>
              <w:drawing>
                <wp:anchor distT="0" distB="0" distL="114300" distR="114300" simplePos="0" relativeHeight="251666432" behindDoc="1" locked="0" layoutInCell="1" allowOverlap="1" wp14:anchorId="10994157" wp14:editId="09EBCA32">
                  <wp:simplePos x="0" y="0"/>
                  <wp:positionH relativeFrom="column">
                    <wp:posOffset>633095</wp:posOffset>
                  </wp:positionH>
                  <wp:positionV relativeFrom="paragraph">
                    <wp:posOffset>66040</wp:posOffset>
                  </wp:positionV>
                  <wp:extent cx="4625975" cy="5883275"/>
                  <wp:effectExtent l="0" t="0" r="3175" b="3175"/>
                  <wp:wrapTight wrapText="bothSides">
                    <wp:wrapPolygon edited="0">
                      <wp:start x="0" y="0"/>
                      <wp:lineTo x="0" y="21542"/>
                      <wp:lineTo x="21526" y="21542"/>
                      <wp:lineTo x="2152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25975" cy="5883275"/>
                          </a:xfrm>
                          <a:prstGeom prst="rect">
                            <a:avLst/>
                          </a:prstGeom>
                          <a:noFill/>
                        </pic:spPr>
                      </pic:pic>
                    </a:graphicData>
                  </a:graphic>
                </wp:anchor>
              </w:drawing>
            </w:r>
          </w:p>
          <w:p w14:paraId="589C1F60" w14:textId="0829251A" w:rsidR="00523E61" w:rsidRDefault="00523E61" w:rsidP="00E15DBC"/>
          <w:p w14:paraId="79FB6CA5" w14:textId="1B784F03" w:rsidR="00523E61" w:rsidRDefault="00523E61" w:rsidP="00E15DBC"/>
          <w:p w14:paraId="06EEE494" w14:textId="70D99F53" w:rsidR="00523E61" w:rsidRDefault="00523E61" w:rsidP="00E15DBC"/>
          <w:p w14:paraId="0D6F1B55" w14:textId="4A8F3F43" w:rsidR="00523E61" w:rsidRDefault="00523E61" w:rsidP="00E15DBC"/>
          <w:p w14:paraId="723D3690" w14:textId="213E859D" w:rsidR="00523E61" w:rsidRDefault="00523E61" w:rsidP="00E15DBC"/>
          <w:p w14:paraId="45B84226" w14:textId="1D7E0D13" w:rsidR="00523E61" w:rsidRDefault="00523E61" w:rsidP="00E15DBC"/>
          <w:p w14:paraId="353A8481" w14:textId="0176C10B" w:rsidR="00523E61" w:rsidRDefault="00523E61" w:rsidP="00E15DBC"/>
          <w:p w14:paraId="5605FE2B" w14:textId="1C4706EA" w:rsidR="00523E61" w:rsidRDefault="00523E61" w:rsidP="00E15DBC"/>
          <w:p w14:paraId="64A65172" w14:textId="197C67D1" w:rsidR="00523E61" w:rsidRDefault="00523E61" w:rsidP="00E15DBC"/>
          <w:p w14:paraId="2770E8AA" w14:textId="319A892A" w:rsidR="00523E61" w:rsidRDefault="00523E61" w:rsidP="00E15DBC"/>
          <w:p w14:paraId="108CEE12" w14:textId="0995EBE7" w:rsidR="00523E61" w:rsidRDefault="00523E61" w:rsidP="00E15DBC"/>
          <w:p w14:paraId="5787BBB5" w14:textId="2738F403" w:rsidR="00523E61" w:rsidRDefault="00523E61" w:rsidP="00E15DBC"/>
          <w:p w14:paraId="5C7C12AA" w14:textId="6E341798" w:rsidR="00523E61" w:rsidRDefault="00523E61" w:rsidP="00E15DBC"/>
          <w:p w14:paraId="4E12FCDF" w14:textId="716AC137" w:rsidR="00523E61" w:rsidRDefault="00523E61" w:rsidP="00E15DBC"/>
          <w:p w14:paraId="311BA96F" w14:textId="5D8A3E77" w:rsidR="00523E61" w:rsidRDefault="00523E61" w:rsidP="00E15DBC"/>
          <w:p w14:paraId="641E776A" w14:textId="2AF10D4C" w:rsidR="00523E61" w:rsidRDefault="00523E61" w:rsidP="00E15DBC"/>
          <w:p w14:paraId="1DFC0331" w14:textId="681337DB" w:rsidR="00523E61" w:rsidRDefault="00523E61" w:rsidP="00E15DBC"/>
          <w:p w14:paraId="4452AA38" w14:textId="77777777" w:rsidR="00523E61" w:rsidRDefault="00523E61" w:rsidP="00E15DBC"/>
          <w:p w14:paraId="4BA6CCBC" w14:textId="1AF26EDB" w:rsidR="00F460E4" w:rsidRDefault="00F460E4" w:rsidP="00E15DBC"/>
          <w:p w14:paraId="7F6BEE7D" w14:textId="1161E6E7" w:rsidR="00E15DBC" w:rsidRDefault="00E15DBC" w:rsidP="00E15DBC"/>
          <w:p w14:paraId="0C29C805" w14:textId="2343795E" w:rsidR="009A0F17" w:rsidRDefault="008F721E" w:rsidP="00F778CA">
            <w:r>
              <w:t>Results for Disadvantaged Pupils</w:t>
            </w:r>
            <w:r w:rsidR="00C118AA">
              <w:t xml:space="preserve"> 2023-2024</w:t>
            </w:r>
          </w:p>
          <w:p w14:paraId="0B1B6294" w14:textId="26C91BF0" w:rsidR="009A0F17" w:rsidRDefault="009E52B1" w:rsidP="00F778CA">
            <w:r w:rsidRPr="009E52B1">
              <w:rPr>
                <w:noProof/>
              </w:rPr>
              <w:drawing>
                <wp:inline distT="0" distB="0" distL="0" distR="0" wp14:anchorId="0C419D08" wp14:editId="4C320363">
                  <wp:extent cx="6029960" cy="4069080"/>
                  <wp:effectExtent l="0" t="0" r="889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29960" cy="4069080"/>
                          </a:xfrm>
                          <a:prstGeom prst="rect">
                            <a:avLst/>
                          </a:prstGeom>
                        </pic:spPr>
                      </pic:pic>
                    </a:graphicData>
                  </a:graphic>
                </wp:inline>
              </w:drawing>
            </w:r>
          </w:p>
          <w:p w14:paraId="3C96EFB1" w14:textId="77777777" w:rsidR="008C7D8C" w:rsidRDefault="00611396" w:rsidP="00F778CA">
            <w:r>
              <w:t>Attendance compared to similar schools</w:t>
            </w:r>
          </w:p>
          <w:p w14:paraId="4329E33A" w14:textId="1FB6A2F9" w:rsidR="008F721E" w:rsidRDefault="00611396" w:rsidP="00F778CA">
            <w:r w:rsidRPr="00611396">
              <w:rPr>
                <w:noProof/>
              </w:rPr>
              <w:drawing>
                <wp:anchor distT="0" distB="0" distL="114300" distR="114300" simplePos="0" relativeHeight="251667456" behindDoc="1" locked="0" layoutInCell="1" allowOverlap="1" wp14:anchorId="0DD05719" wp14:editId="07185C6C">
                  <wp:simplePos x="0" y="0"/>
                  <wp:positionH relativeFrom="column">
                    <wp:posOffset>53975</wp:posOffset>
                  </wp:positionH>
                  <wp:positionV relativeFrom="paragraph">
                    <wp:posOffset>85725</wp:posOffset>
                  </wp:positionV>
                  <wp:extent cx="4115157" cy="2491956"/>
                  <wp:effectExtent l="0" t="0" r="0" b="3810"/>
                  <wp:wrapTight wrapText="bothSides">
                    <wp:wrapPolygon edited="0">
                      <wp:start x="0" y="0"/>
                      <wp:lineTo x="0" y="21468"/>
                      <wp:lineTo x="21500" y="21468"/>
                      <wp:lineTo x="2150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115157" cy="2491956"/>
                          </a:xfrm>
                          <a:prstGeom prst="rect">
                            <a:avLst/>
                          </a:prstGeom>
                        </pic:spPr>
                      </pic:pic>
                    </a:graphicData>
                  </a:graphic>
                </wp:anchor>
              </w:drawing>
            </w:r>
          </w:p>
          <w:p w14:paraId="2C9F7ACC" w14:textId="77777777" w:rsidR="008F721E" w:rsidRDefault="008F721E" w:rsidP="00F778CA"/>
          <w:p w14:paraId="360B3D01" w14:textId="77777777" w:rsidR="008F721E" w:rsidRDefault="008F721E" w:rsidP="00F778CA"/>
          <w:p w14:paraId="1A7B83A2" w14:textId="77777777" w:rsidR="008F721E" w:rsidRDefault="008F721E" w:rsidP="00F778CA"/>
          <w:p w14:paraId="3065A65F" w14:textId="77777777" w:rsidR="008F721E" w:rsidRDefault="008F721E" w:rsidP="00F778CA"/>
          <w:p w14:paraId="5F281BA4" w14:textId="77777777" w:rsidR="008F721E" w:rsidRDefault="008F721E" w:rsidP="00F778CA"/>
          <w:p w14:paraId="7F9FCBE6" w14:textId="05762CDA" w:rsidR="008F721E" w:rsidRDefault="008F721E" w:rsidP="00F778CA"/>
          <w:p w14:paraId="21A3489E" w14:textId="77777777" w:rsidR="008C7D8C" w:rsidRDefault="008C7D8C" w:rsidP="00F778CA"/>
          <w:p w14:paraId="28988B89" w14:textId="77777777" w:rsidR="008F721E" w:rsidRDefault="008F721E" w:rsidP="00F778CA"/>
          <w:tbl>
            <w:tblPr>
              <w:tblStyle w:val="Table"/>
              <w:tblW w:w="5000" w:type="pct"/>
              <w:tblLook w:val="0020" w:firstRow="1" w:lastRow="0" w:firstColumn="0" w:lastColumn="0" w:noHBand="0" w:noVBand="0"/>
            </w:tblPr>
            <w:tblGrid>
              <w:gridCol w:w="3256"/>
              <w:gridCol w:w="3122"/>
              <w:gridCol w:w="3122"/>
            </w:tblGrid>
            <w:tr w:rsidR="008C7D8C" w14:paraId="3EED629F" w14:textId="77777777" w:rsidTr="00BE60B7">
              <w:trPr>
                <w:cnfStyle w:val="100000000000" w:firstRow="1" w:lastRow="0" w:firstColumn="0" w:lastColumn="0" w:oddVBand="0" w:evenVBand="0" w:oddHBand="0" w:evenHBand="0" w:firstRowFirstColumn="0" w:firstRowLastColumn="0" w:lastRowFirstColumn="0" w:lastRowLastColumn="0"/>
                <w:tblHeader/>
              </w:trPr>
              <w:tc>
                <w:tcPr>
                  <w:tcW w:w="2714" w:type="dxa"/>
                </w:tcPr>
                <w:p w14:paraId="3CB940BD" w14:textId="77777777" w:rsidR="008C7D8C" w:rsidRDefault="008C7D8C" w:rsidP="008C7D8C">
                  <w:pPr>
                    <w:pStyle w:val="Compact"/>
                  </w:pPr>
                  <w:r>
                    <w:lastRenderedPageBreak/>
                    <w:t>Pupil group</w:t>
                  </w:r>
                </w:p>
              </w:tc>
              <w:tc>
                <w:tcPr>
                  <w:tcW w:w="2602" w:type="dxa"/>
                </w:tcPr>
                <w:p w14:paraId="29F568E7" w14:textId="77777777" w:rsidR="008C7D8C" w:rsidRDefault="008C7D8C" w:rsidP="008C7D8C">
                  <w:pPr>
                    <w:pStyle w:val="Compact"/>
                  </w:pPr>
                  <w:r>
                    <w:t>Attendance 2024/5</w:t>
                  </w:r>
                </w:p>
              </w:tc>
              <w:tc>
                <w:tcPr>
                  <w:tcW w:w="2602" w:type="dxa"/>
                </w:tcPr>
                <w:p w14:paraId="46C64261" w14:textId="77777777" w:rsidR="008C7D8C" w:rsidRDefault="008C7D8C" w:rsidP="008C7D8C">
                  <w:pPr>
                    <w:pStyle w:val="Compact"/>
                  </w:pPr>
                  <w:r>
                    <w:t>Attendance 2025/6</w:t>
                  </w:r>
                </w:p>
              </w:tc>
            </w:tr>
            <w:tr w:rsidR="008C7D8C" w14:paraId="778E9954" w14:textId="77777777" w:rsidTr="00BE60B7">
              <w:trPr>
                <w:cnfStyle w:val="000000100000" w:firstRow="0" w:lastRow="0" w:firstColumn="0" w:lastColumn="0" w:oddVBand="0" w:evenVBand="0" w:oddHBand="1" w:evenHBand="0" w:firstRowFirstColumn="0" w:firstRowLastColumn="0" w:lastRowFirstColumn="0" w:lastRowLastColumn="0"/>
              </w:trPr>
              <w:tc>
                <w:tcPr>
                  <w:tcW w:w="2714" w:type="dxa"/>
                </w:tcPr>
                <w:p w14:paraId="33ED505E" w14:textId="77777777" w:rsidR="008C7D8C" w:rsidRDefault="008C7D8C" w:rsidP="008C7D8C">
                  <w:pPr>
                    <w:pStyle w:val="Compact"/>
                  </w:pPr>
                  <w:r>
                    <w:rPr>
                      <w:b/>
                      <w:bCs/>
                    </w:rPr>
                    <w:t>All pupils</w:t>
                  </w:r>
                </w:p>
              </w:tc>
              <w:tc>
                <w:tcPr>
                  <w:tcW w:w="2602" w:type="dxa"/>
                </w:tcPr>
                <w:p w14:paraId="3231017D" w14:textId="77777777" w:rsidR="008C7D8C" w:rsidRDefault="008C7D8C" w:rsidP="008C7D8C">
                  <w:pPr>
                    <w:pStyle w:val="Compact"/>
                  </w:pPr>
                  <w:r>
                    <w:t>96.5%</w:t>
                  </w:r>
                </w:p>
              </w:tc>
              <w:tc>
                <w:tcPr>
                  <w:tcW w:w="2602" w:type="dxa"/>
                </w:tcPr>
                <w:p w14:paraId="1D12DBFF" w14:textId="77777777" w:rsidR="008C7D8C" w:rsidRDefault="008C7D8C" w:rsidP="008C7D8C">
                  <w:pPr>
                    <w:pStyle w:val="Compact"/>
                  </w:pPr>
                  <w:r>
                    <w:t>96%</w:t>
                  </w:r>
                </w:p>
              </w:tc>
            </w:tr>
            <w:tr w:rsidR="008C7D8C" w14:paraId="1AA99B0B" w14:textId="77777777" w:rsidTr="00BE60B7">
              <w:trPr>
                <w:cnfStyle w:val="000000010000" w:firstRow="0" w:lastRow="0" w:firstColumn="0" w:lastColumn="0" w:oddVBand="0" w:evenVBand="0" w:oddHBand="0" w:evenHBand="1" w:firstRowFirstColumn="0" w:firstRowLastColumn="0" w:lastRowFirstColumn="0" w:lastRowLastColumn="0"/>
              </w:trPr>
              <w:tc>
                <w:tcPr>
                  <w:tcW w:w="2714" w:type="dxa"/>
                </w:tcPr>
                <w:p w14:paraId="349D2799" w14:textId="77777777" w:rsidR="008C7D8C" w:rsidRDefault="008C7D8C" w:rsidP="008C7D8C">
                  <w:pPr>
                    <w:pStyle w:val="Compact"/>
                  </w:pPr>
                  <w:r>
                    <w:rPr>
                      <w:b/>
                      <w:bCs/>
                    </w:rPr>
                    <w:t>Pupils with FSM</w:t>
                  </w:r>
                </w:p>
              </w:tc>
              <w:tc>
                <w:tcPr>
                  <w:tcW w:w="2602" w:type="dxa"/>
                </w:tcPr>
                <w:p w14:paraId="0C04EAA2" w14:textId="77777777" w:rsidR="008C7D8C" w:rsidRDefault="008C7D8C" w:rsidP="008C7D8C">
                  <w:pPr>
                    <w:pStyle w:val="Compact"/>
                  </w:pPr>
                  <w:r>
                    <w:t>94.3%</w:t>
                  </w:r>
                </w:p>
              </w:tc>
              <w:tc>
                <w:tcPr>
                  <w:tcW w:w="2602" w:type="dxa"/>
                </w:tcPr>
                <w:p w14:paraId="33A9F85B" w14:textId="77777777" w:rsidR="008C7D8C" w:rsidRDefault="008C7D8C" w:rsidP="008C7D8C">
                  <w:pPr>
                    <w:pStyle w:val="Compact"/>
                  </w:pPr>
                  <w:r>
                    <w:t>94%</w:t>
                  </w:r>
                </w:p>
              </w:tc>
            </w:tr>
            <w:tr w:rsidR="008C7D8C" w14:paraId="5EF74499" w14:textId="77777777" w:rsidTr="00BE60B7">
              <w:trPr>
                <w:cnfStyle w:val="000000100000" w:firstRow="0" w:lastRow="0" w:firstColumn="0" w:lastColumn="0" w:oddVBand="0" w:evenVBand="0" w:oddHBand="1" w:evenHBand="0" w:firstRowFirstColumn="0" w:firstRowLastColumn="0" w:lastRowFirstColumn="0" w:lastRowLastColumn="0"/>
              </w:trPr>
              <w:tc>
                <w:tcPr>
                  <w:tcW w:w="2714" w:type="dxa"/>
                </w:tcPr>
                <w:p w14:paraId="77ADC29E" w14:textId="77777777" w:rsidR="008C7D8C" w:rsidRDefault="008C7D8C" w:rsidP="008C7D8C">
                  <w:pPr>
                    <w:pStyle w:val="Compact"/>
                  </w:pPr>
                  <w:r>
                    <w:rPr>
                      <w:b/>
                      <w:bCs/>
                    </w:rPr>
                    <w:t>Pupils with no FSM</w:t>
                  </w:r>
                </w:p>
              </w:tc>
              <w:tc>
                <w:tcPr>
                  <w:tcW w:w="2602" w:type="dxa"/>
                </w:tcPr>
                <w:p w14:paraId="60102E7E" w14:textId="77777777" w:rsidR="008C7D8C" w:rsidRDefault="008C7D8C" w:rsidP="008C7D8C">
                  <w:pPr>
                    <w:pStyle w:val="Compact"/>
                  </w:pPr>
                  <w:r>
                    <w:t>96.9%</w:t>
                  </w:r>
                </w:p>
              </w:tc>
              <w:tc>
                <w:tcPr>
                  <w:tcW w:w="2602" w:type="dxa"/>
                </w:tcPr>
                <w:p w14:paraId="67D484CB" w14:textId="77777777" w:rsidR="008C7D8C" w:rsidRDefault="008C7D8C" w:rsidP="008C7D8C">
                  <w:pPr>
                    <w:pStyle w:val="Compact"/>
                  </w:pPr>
                  <w:r>
                    <w:t>96.3%</w:t>
                  </w:r>
                </w:p>
              </w:tc>
            </w:tr>
            <w:tr w:rsidR="008C7D8C" w14:paraId="7C715766" w14:textId="77777777" w:rsidTr="00BE60B7">
              <w:trPr>
                <w:cnfStyle w:val="000000010000" w:firstRow="0" w:lastRow="0" w:firstColumn="0" w:lastColumn="0" w:oddVBand="0" w:evenVBand="0" w:oddHBand="0" w:evenHBand="1" w:firstRowFirstColumn="0" w:firstRowLastColumn="0" w:lastRowFirstColumn="0" w:lastRowLastColumn="0"/>
              </w:trPr>
              <w:tc>
                <w:tcPr>
                  <w:tcW w:w="2714" w:type="dxa"/>
                </w:tcPr>
                <w:p w14:paraId="4F0F8E27" w14:textId="77777777" w:rsidR="008C7D8C" w:rsidRDefault="008C7D8C" w:rsidP="008C7D8C">
                  <w:pPr>
                    <w:pStyle w:val="Compact"/>
                  </w:pPr>
                  <w:r>
                    <w:rPr>
                      <w:b/>
                      <w:bCs/>
                    </w:rPr>
                    <w:t>Pupils with SEN</w:t>
                  </w:r>
                </w:p>
              </w:tc>
              <w:tc>
                <w:tcPr>
                  <w:tcW w:w="2602" w:type="dxa"/>
                </w:tcPr>
                <w:p w14:paraId="22CD4F94" w14:textId="77777777" w:rsidR="008C7D8C" w:rsidRDefault="008C7D8C" w:rsidP="008C7D8C">
                  <w:pPr>
                    <w:pStyle w:val="Compact"/>
                  </w:pPr>
                  <w:r>
                    <w:t>95.2%</w:t>
                  </w:r>
                </w:p>
              </w:tc>
              <w:tc>
                <w:tcPr>
                  <w:tcW w:w="2602" w:type="dxa"/>
                </w:tcPr>
                <w:p w14:paraId="39729956" w14:textId="77777777" w:rsidR="008C7D8C" w:rsidRDefault="008C7D8C" w:rsidP="008C7D8C">
                  <w:pPr>
                    <w:pStyle w:val="Compact"/>
                  </w:pPr>
                  <w:r>
                    <w:t>95%</w:t>
                  </w:r>
                </w:p>
              </w:tc>
            </w:tr>
            <w:tr w:rsidR="008C7D8C" w14:paraId="5AE0E9EE" w14:textId="77777777" w:rsidTr="00BE60B7">
              <w:trPr>
                <w:cnfStyle w:val="000000100000" w:firstRow="0" w:lastRow="0" w:firstColumn="0" w:lastColumn="0" w:oddVBand="0" w:evenVBand="0" w:oddHBand="1" w:evenHBand="0" w:firstRowFirstColumn="0" w:firstRowLastColumn="0" w:lastRowFirstColumn="0" w:lastRowLastColumn="0"/>
              </w:trPr>
              <w:tc>
                <w:tcPr>
                  <w:tcW w:w="2714" w:type="dxa"/>
                </w:tcPr>
                <w:p w14:paraId="2332D81F" w14:textId="77777777" w:rsidR="008C7D8C" w:rsidRDefault="008C7D8C" w:rsidP="008C7D8C">
                  <w:pPr>
                    <w:pStyle w:val="Compact"/>
                  </w:pPr>
                  <w:r>
                    <w:rPr>
                      <w:b/>
                      <w:bCs/>
                    </w:rPr>
                    <w:t>Pupils with no SEN</w:t>
                  </w:r>
                </w:p>
              </w:tc>
              <w:tc>
                <w:tcPr>
                  <w:tcW w:w="2602" w:type="dxa"/>
                </w:tcPr>
                <w:p w14:paraId="7099DEAC" w14:textId="77777777" w:rsidR="008C7D8C" w:rsidRDefault="008C7D8C" w:rsidP="008C7D8C">
                  <w:pPr>
                    <w:pStyle w:val="Compact"/>
                  </w:pPr>
                  <w:r>
                    <w:t>96.8%</w:t>
                  </w:r>
                </w:p>
              </w:tc>
              <w:tc>
                <w:tcPr>
                  <w:tcW w:w="2602" w:type="dxa"/>
                </w:tcPr>
                <w:p w14:paraId="5A005C47" w14:textId="77777777" w:rsidR="008C7D8C" w:rsidRDefault="008C7D8C" w:rsidP="008C7D8C">
                  <w:pPr>
                    <w:pStyle w:val="Compact"/>
                  </w:pPr>
                  <w:r>
                    <w:t>96.1%</w:t>
                  </w:r>
                </w:p>
              </w:tc>
            </w:tr>
          </w:tbl>
          <w:p w14:paraId="1D81B8AF" w14:textId="77777777" w:rsidR="008F721E" w:rsidRDefault="008F721E" w:rsidP="00F778CA"/>
          <w:p w14:paraId="78880494" w14:textId="77777777" w:rsidR="008F721E" w:rsidRDefault="008F721E" w:rsidP="00F778CA"/>
          <w:p w14:paraId="624E8A81" w14:textId="77777777" w:rsidR="00F778CA" w:rsidRDefault="00F778CA" w:rsidP="00F778CA">
            <w:r>
              <w:t>Challenge 3 and 4</w:t>
            </w:r>
          </w:p>
          <w:p w14:paraId="7A245066" w14:textId="486B01EE" w:rsidR="00F778CA" w:rsidRDefault="00F778CA" w:rsidP="00F778CA">
            <w:r>
              <w:t xml:space="preserve">Wigan Family Welfare provided support through the graduated response to </w:t>
            </w:r>
            <w:r w:rsidR="000558FA">
              <w:t>11</w:t>
            </w:r>
            <w:r>
              <w:t xml:space="preserve"> children </w:t>
            </w:r>
            <w:r w:rsidR="000558FA">
              <w:t>and is also used as a reactive service when this is required through circumstances which we may not be able to plan for in a young person’s life</w:t>
            </w:r>
          </w:p>
          <w:p w14:paraId="5D7A50EF" w14:textId="7AD49AC5" w:rsidR="00F778CA" w:rsidRDefault="00F778CA" w:rsidP="00F778CA">
            <w:r>
              <w:t>Bereavement Counselling was provided where appropriate</w:t>
            </w:r>
          </w:p>
          <w:p w14:paraId="5E2D5B94" w14:textId="77777777" w:rsidR="00F778CA" w:rsidRDefault="00F778CA" w:rsidP="00F778CA">
            <w:r>
              <w:t xml:space="preserve">Without this support and that of </w:t>
            </w:r>
            <w:proofErr w:type="spellStart"/>
            <w:r>
              <w:t>BH</w:t>
            </w:r>
            <w:proofErr w:type="spellEnd"/>
            <w:r>
              <w:t xml:space="preserve"> Sports, the school would have faced school avoidance, low level disruption and children who may have required access to further support from CAMHS.</w:t>
            </w:r>
          </w:p>
          <w:p w14:paraId="0D1F26CB" w14:textId="77777777" w:rsidR="00F778CA" w:rsidRDefault="00F778CA" w:rsidP="00F778CA">
            <w:r>
              <w:t>Work with the Behaviour Team (TESS) also supported parental engagement and enabled support to be swift and targeted at the time of needed rather than waiting for referrals to be triaged and the offer of follow up appointments which have proven to be lengthy.</w:t>
            </w:r>
          </w:p>
          <w:p w14:paraId="7F1FEE0B" w14:textId="77777777" w:rsidR="00F778CA" w:rsidRDefault="00F778CA" w:rsidP="00F778CA"/>
          <w:p w14:paraId="06FC13F6" w14:textId="77777777" w:rsidR="00F778CA" w:rsidRDefault="00F778CA" w:rsidP="00F778CA">
            <w:r>
              <w:t xml:space="preserve">Attendance was above national for all groups and this was due to the support of parents, the curriculum </w:t>
            </w:r>
            <w:proofErr w:type="gramStart"/>
            <w:r>
              <w:t>offer</w:t>
            </w:r>
            <w:proofErr w:type="gramEnd"/>
            <w:r>
              <w:t xml:space="preserve"> which continued to be broad and balanced and the wider curriculum which identified 1-1 support.</w:t>
            </w:r>
          </w:p>
          <w:p w14:paraId="0F967081" w14:textId="2120062B" w:rsidR="00F778CA" w:rsidRDefault="00F778CA" w:rsidP="00F778CA">
            <w:r>
              <w:t>Newsletters</w:t>
            </w:r>
            <w:r w:rsidR="00F80A1D">
              <w:t xml:space="preserve"> and Class Dojo noticeboard</w:t>
            </w:r>
            <w:r>
              <w:t xml:space="preserve"> provided information for parents. Feedback was positive and parents felt this helped to more connected to school life </w:t>
            </w:r>
          </w:p>
          <w:p w14:paraId="1966B7D1" w14:textId="77777777" w:rsidR="00F778CA" w:rsidRDefault="00F778CA" w:rsidP="00F778CA">
            <w:r>
              <w:t>Workshops for parents were well attended and provided valuable information and support for phonics and maths.</w:t>
            </w:r>
          </w:p>
          <w:p w14:paraId="14A69430" w14:textId="77777777" w:rsidR="00F778CA" w:rsidRDefault="00F778CA" w:rsidP="00F778CA">
            <w:r>
              <w:t xml:space="preserve">Wider opportunities included but were not limited to: </w:t>
            </w:r>
          </w:p>
          <w:p w14:paraId="558F9EF2" w14:textId="77777777" w:rsidR="00F778CA" w:rsidRDefault="00F778CA" w:rsidP="00F778CA">
            <w:r>
              <w:t xml:space="preserve">PE Taught by </w:t>
            </w:r>
            <w:proofErr w:type="spellStart"/>
            <w:r>
              <w:t>BH</w:t>
            </w:r>
            <w:proofErr w:type="spellEnd"/>
            <w:r>
              <w:t xml:space="preserve"> Sports 2 lessons per year group each week</w:t>
            </w:r>
          </w:p>
          <w:p w14:paraId="01D19BE2" w14:textId="77777777" w:rsidR="00F778CA" w:rsidRDefault="00F778CA" w:rsidP="00F778CA">
            <w:r>
              <w:t xml:space="preserve">Music Taught by </w:t>
            </w:r>
            <w:proofErr w:type="spellStart"/>
            <w:r>
              <w:t>Minshall</w:t>
            </w:r>
            <w:proofErr w:type="spellEnd"/>
            <w:r>
              <w:t xml:space="preserve"> Music – All classes</w:t>
            </w:r>
          </w:p>
          <w:p w14:paraId="6155EB24" w14:textId="77777777" w:rsidR="00F778CA" w:rsidRDefault="00F778CA" w:rsidP="00F778CA">
            <w:r>
              <w:lastRenderedPageBreak/>
              <w:t>Wider Opportunities: Year 4</w:t>
            </w:r>
          </w:p>
          <w:p w14:paraId="382AAD35" w14:textId="77777777" w:rsidR="00F778CA" w:rsidRDefault="00F778CA" w:rsidP="00F778CA">
            <w:r>
              <w:t>Spanish taught by Primary Language Network – All classes</w:t>
            </w:r>
          </w:p>
          <w:p w14:paraId="58438EAA" w14:textId="77777777" w:rsidR="00F778CA" w:rsidRDefault="00F778CA" w:rsidP="00F778CA">
            <w:r>
              <w:t>Enrichment</w:t>
            </w:r>
          </w:p>
          <w:p w14:paraId="32C4E361" w14:textId="56B7400E" w:rsidR="00F778CA" w:rsidRDefault="00F778CA" w:rsidP="00F778CA">
            <w:pPr>
              <w:pStyle w:val="ListParagraph"/>
              <w:numPr>
                <w:ilvl w:val="0"/>
                <w:numId w:val="22"/>
              </w:numPr>
            </w:pPr>
            <w:r>
              <w:t>Pantomime all children</w:t>
            </w:r>
          </w:p>
          <w:p w14:paraId="4653CEFD" w14:textId="11264DDE" w:rsidR="00F778CA" w:rsidRDefault="00F778CA" w:rsidP="00F778CA">
            <w:pPr>
              <w:pStyle w:val="ListParagraph"/>
              <w:numPr>
                <w:ilvl w:val="0"/>
                <w:numId w:val="22"/>
              </w:numPr>
            </w:pPr>
            <w:r>
              <w:t xml:space="preserve">Tri </w:t>
            </w:r>
            <w:proofErr w:type="spellStart"/>
            <w:r>
              <w:t>Kidz</w:t>
            </w:r>
            <w:proofErr w:type="spellEnd"/>
            <w:r>
              <w:t xml:space="preserve"> 1 session all pupils</w:t>
            </w:r>
          </w:p>
          <w:p w14:paraId="18389615" w14:textId="51AD6CFB" w:rsidR="00F778CA" w:rsidRDefault="00F778CA" w:rsidP="00F778CA">
            <w:pPr>
              <w:pStyle w:val="ListParagraph"/>
              <w:numPr>
                <w:ilvl w:val="0"/>
                <w:numId w:val="22"/>
              </w:numPr>
            </w:pPr>
            <w:proofErr w:type="gramStart"/>
            <w:r>
              <w:t>Boxing  1</w:t>
            </w:r>
            <w:proofErr w:type="gramEnd"/>
            <w:r>
              <w:t xml:space="preserve"> session all pupils</w:t>
            </w:r>
          </w:p>
          <w:p w14:paraId="4DE252C2" w14:textId="36DAE704" w:rsidR="00F778CA" w:rsidRDefault="00F778CA" w:rsidP="00F778CA">
            <w:pPr>
              <w:pStyle w:val="ListParagraph"/>
              <w:numPr>
                <w:ilvl w:val="0"/>
                <w:numId w:val="22"/>
              </w:numPr>
            </w:pPr>
            <w:r>
              <w:t>Dance   7 sessions all pupils</w:t>
            </w:r>
          </w:p>
          <w:p w14:paraId="7E8DBFFA" w14:textId="0243817C" w:rsidR="00F778CA" w:rsidRDefault="00F778CA" w:rsidP="00F778CA">
            <w:pPr>
              <w:pStyle w:val="ListParagraph"/>
              <w:numPr>
                <w:ilvl w:val="0"/>
                <w:numId w:val="22"/>
              </w:numPr>
            </w:pPr>
            <w:r>
              <w:t>Judo      7 sessions before school club</w:t>
            </w:r>
          </w:p>
          <w:p w14:paraId="1F0AE26B" w14:textId="0008A8DD" w:rsidR="00F778CA" w:rsidRDefault="00F778CA" w:rsidP="00F778CA">
            <w:pPr>
              <w:pStyle w:val="ListParagraph"/>
              <w:numPr>
                <w:ilvl w:val="0"/>
                <w:numId w:val="22"/>
              </w:numPr>
            </w:pPr>
            <w:proofErr w:type="gramStart"/>
            <w:r>
              <w:t>Archery  7</w:t>
            </w:r>
            <w:proofErr w:type="gramEnd"/>
            <w:r>
              <w:t xml:space="preserve"> sessions before school club</w:t>
            </w:r>
          </w:p>
          <w:p w14:paraId="7F9CDB70" w14:textId="750127A5" w:rsidR="00F778CA" w:rsidRDefault="00F778CA" w:rsidP="00F778CA">
            <w:pPr>
              <w:pStyle w:val="ListParagraph"/>
              <w:numPr>
                <w:ilvl w:val="0"/>
                <w:numId w:val="22"/>
              </w:numPr>
            </w:pPr>
            <w:r>
              <w:t>Science week – all pupils</w:t>
            </w:r>
          </w:p>
          <w:p w14:paraId="3F9B5D36" w14:textId="2B06EF03" w:rsidR="00F778CA" w:rsidRDefault="00F778CA" w:rsidP="00F778CA">
            <w:pPr>
              <w:pStyle w:val="ListParagraph"/>
              <w:numPr>
                <w:ilvl w:val="0"/>
                <w:numId w:val="22"/>
              </w:numPr>
            </w:pPr>
            <w:r>
              <w:t xml:space="preserve">Cafod Fundraising Harvest </w:t>
            </w:r>
            <w:proofErr w:type="gramStart"/>
            <w:r>
              <w:t>Festival  All</w:t>
            </w:r>
            <w:proofErr w:type="gramEnd"/>
            <w:r>
              <w:t xml:space="preserve"> children</w:t>
            </w:r>
          </w:p>
          <w:p w14:paraId="4653AE78" w14:textId="519C1BEC" w:rsidR="00F778CA" w:rsidRDefault="00F778CA" w:rsidP="00F778CA">
            <w:pPr>
              <w:pStyle w:val="ListParagraph"/>
              <w:numPr>
                <w:ilvl w:val="0"/>
                <w:numId w:val="22"/>
              </w:numPr>
            </w:pPr>
            <w:r>
              <w:t xml:space="preserve">Cafod Stamp out Hunger challenge – All </w:t>
            </w:r>
            <w:proofErr w:type="gramStart"/>
            <w:r>
              <w:t>children  40</w:t>
            </w:r>
            <w:proofErr w:type="gramEnd"/>
            <w:r>
              <w:t xml:space="preserve"> days of Lent</w:t>
            </w:r>
          </w:p>
          <w:p w14:paraId="135900DF" w14:textId="2DFA97E7" w:rsidR="00F778CA" w:rsidRDefault="00F778CA" w:rsidP="00F778CA">
            <w:pPr>
              <w:pStyle w:val="ListParagraph"/>
              <w:numPr>
                <w:ilvl w:val="0"/>
                <w:numId w:val="22"/>
              </w:numPr>
            </w:pPr>
            <w:r>
              <w:t>World Book Day – all pupils</w:t>
            </w:r>
          </w:p>
          <w:p w14:paraId="5883253B" w14:textId="42B8C911" w:rsidR="00F778CA" w:rsidRDefault="00F778CA" w:rsidP="00F778CA">
            <w:pPr>
              <w:pStyle w:val="ListParagraph"/>
              <w:numPr>
                <w:ilvl w:val="0"/>
                <w:numId w:val="22"/>
              </w:numPr>
            </w:pPr>
            <w:r>
              <w:t>All classes have taken part in off-site visits</w:t>
            </w:r>
          </w:p>
          <w:p w14:paraId="3A382771" w14:textId="5EBBC3C4" w:rsidR="00F778CA" w:rsidRDefault="00F778CA" w:rsidP="00F778CA">
            <w:pPr>
              <w:pStyle w:val="ListParagraph"/>
              <w:numPr>
                <w:ilvl w:val="0"/>
                <w:numId w:val="22"/>
              </w:numPr>
            </w:pPr>
            <w:proofErr w:type="spellStart"/>
            <w:r>
              <w:t>Y6</w:t>
            </w:r>
            <w:proofErr w:type="spellEnd"/>
            <w:r>
              <w:t xml:space="preserve"> 5 day residential to Low Bank Ground</w:t>
            </w:r>
          </w:p>
          <w:p w14:paraId="174E002E" w14:textId="0EB59158" w:rsidR="00F778CA" w:rsidRDefault="00F778CA" w:rsidP="00F778CA">
            <w:pPr>
              <w:pStyle w:val="ListParagraph"/>
              <w:numPr>
                <w:ilvl w:val="0"/>
                <w:numId w:val="22"/>
              </w:numPr>
            </w:pPr>
            <w:r>
              <w:t>After school sport clubs available each night</w:t>
            </w:r>
          </w:p>
          <w:p w14:paraId="2669AE4B" w14:textId="768F9EAF" w:rsidR="00F778CA" w:rsidRDefault="00F778CA" w:rsidP="00F778CA">
            <w:pPr>
              <w:pStyle w:val="ListParagraph"/>
              <w:numPr>
                <w:ilvl w:val="0"/>
                <w:numId w:val="22"/>
              </w:numPr>
            </w:pPr>
            <w:r>
              <w:t xml:space="preserve">Competitive inter school sports: Football, netball, mixed football, </w:t>
            </w:r>
            <w:proofErr w:type="gramStart"/>
            <w:r>
              <w:t>girls</w:t>
            </w:r>
            <w:proofErr w:type="gramEnd"/>
            <w:r>
              <w:t xml:space="preserve"> football, swimming, </w:t>
            </w:r>
            <w:proofErr w:type="spellStart"/>
            <w:r>
              <w:t>kurling</w:t>
            </w:r>
            <w:proofErr w:type="spellEnd"/>
            <w:r>
              <w:t>, hockey, basketball.</w:t>
            </w:r>
          </w:p>
          <w:p w14:paraId="3F5034F5" w14:textId="37650C8B" w:rsidR="00F778CA" w:rsidRDefault="00F778CA" w:rsidP="00F778CA">
            <w:pPr>
              <w:pStyle w:val="ListParagraph"/>
              <w:numPr>
                <w:ilvl w:val="0"/>
                <w:numId w:val="22"/>
              </w:numPr>
            </w:pPr>
            <w:r>
              <w:t xml:space="preserve">Intra school competitions  </w:t>
            </w:r>
          </w:p>
          <w:p w14:paraId="030C8050" w14:textId="3E9CF405" w:rsidR="00F778CA" w:rsidRDefault="00F778CA" w:rsidP="00F778CA">
            <w:pPr>
              <w:pStyle w:val="ListParagraph"/>
              <w:numPr>
                <w:ilvl w:val="0"/>
                <w:numId w:val="22"/>
              </w:numPr>
            </w:pPr>
            <w:r>
              <w:t>Nativities</w:t>
            </w:r>
          </w:p>
          <w:p w14:paraId="11A3205B" w14:textId="007B8457" w:rsidR="00F778CA" w:rsidRDefault="00F778CA" w:rsidP="00F778CA">
            <w:pPr>
              <w:pStyle w:val="ListParagraph"/>
              <w:numPr>
                <w:ilvl w:val="0"/>
                <w:numId w:val="22"/>
              </w:numPr>
            </w:pPr>
            <w:r>
              <w:t>Class led assemblies for families</w:t>
            </w:r>
          </w:p>
          <w:p w14:paraId="3E624FAF" w14:textId="37B32A48" w:rsidR="00F778CA" w:rsidRDefault="00F778CA" w:rsidP="00F778CA">
            <w:pPr>
              <w:pStyle w:val="ListParagraph"/>
              <w:numPr>
                <w:ilvl w:val="0"/>
                <w:numId w:val="22"/>
              </w:numPr>
            </w:pPr>
            <w:r>
              <w:t>Class led Collective Worships for families</w:t>
            </w:r>
          </w:p>
          <w:p w14:paraId="3A1D0BBE" w14:textId="488A0F6C" w:rsidR="00F778CA" w:rsidRDefault="00F778CA" w:rsidP="00F778CA">
            <w:pPr>
              <w:pStyle w:val="ListParagraph"/>
              <w:numPr>
                <w:ilvl w:val="0"/>
                <w:numId w:val="22"/>
              </w:numPr>
            </w:pPr>
            <w:r>
              <w:t xml:space="preserve">Year 4 First Holy Communion and Reconciliation. </w:t>
            </w:r>
          </w:p>
          <w:p w14:paraId="075849D9" w14:textId="47E8DB91" w:rsidR="00F778CA" w:rsidRDefault="00F778CA" w:rsidP="00F778CA">
            <w:pPr>
              <w:pStyle w:val="ListParagraph"/>
              <w:numPr>
                <w:ilvl w:val="0"/>
                <w:numId w:val="22"/>
              </w:numPr>
            </w:pPr>
            <w:r>
              <w:t>Spanish all year groups</w:t>
            </w:r>
          </w:p>
          <w:p w14:paraId="6115CACB" w14:textId="5CAE14F9" w:rsidR="00F778CA" w:rsidRDefault="00F778CA" w:rsidP="00F778CA">
            <w:pPr>
              <w:pStyle w:val="ListParagraph"/>
              <w:numPr>
                <w:ilvl w:val="0"/>
                <w:numId w:val="22"/>
              </w:numPr>
            </w:pPr>
            <w:r>
              <w:t>Drumming – Year 4</w:t>
            </w:r>
          </w:p>
          <w:p w14:paraId="1C11BA18" w14:textId="418B43F7" w:rsidR="00F778CA" w:rsidRDefault="00F778CA" w:rsidP="00F778CA">
            <w:pPr>
              <w:pStyle w:val="ListParagraph"/>
              <w:numPr>
                <w:ilvl w:val="0"/>
                <w:numId w:val="21"/>
              </w:numPr>
            </w:pPr>
            <w:r>
              <w:t xml:space="preserve">Swimming Year 3 </w:t>
            </w:r>
          </w:p>
          <w:p w14:paraId="6F1CF738" w14:textId="079D5D85" w:rsidR="00F778CA" w:rsidRDefault="00F778CA" w:rsidP="00F778CA">
            <w:pPr>
              <w:pStyle w:val="ListParagraph"/>
              <w:numPr>
                <w:ilvl w:val="0"/>
                <w:numId w:val="21"/>
              </w:numPr>
            </w:pPr>
            <w:r>
              <w:t>Grandparents afternoon tea</w:t>
            </w:r>
          </w:p>
          <w:p w14:paraId="45450AA4" w14:textId="73917060" w:rsidR="00F778CA" w:rsidRDefault="00F778CA" w:rsidP="00F778CA">
            <w:pPr>
              <w:pStyle w:val="ListParagraph"/>
              <w:numPr>
                <w:ilvl w:val="0"/>
                <w:numId w:val="21"/>
              </w:numPr>
            </w:pPr>
            <w:r>
              <w:t>Proms on the Playground</w:t>
            </w:r>
          </w:p>
          <w:p w14:paraId="04B6139E" w14:textId="3E307718" w:rsidR="00F778CA" w:rsidRDefault="00F778CA" w:rsidP="00F778CA">
            <w:pPr>
              <w:pStyle w:val="ListParagraph"/>
              <w:numPr>
                <w:ilvl w:val="0"/>
                <w:numId w:val="21"/>
              </w:numPr>
            </w:pPr>
            <w:r>
              <w:t>Police visit Year 6 and Year 5 x 3</w:t>
            </w:r>
          </w:p>
          <w:p w14:paraId="581B464D" w14:textId="1116FE53" w:rsidR="00F778CA" w:rsidRDefault="00F778CA" w:rsidP="00F778CA">
            <w:pPr>
              <w:pStyle w:val="ListParagraph"/>
              <w:numPr>
                <w:ilvl w:val="0"/>
                <w:numId w:val="21"/>
              </w:numPr>
            </w:pPr>
            <w:r>
              <w:t xml:space="preserve">Forest School (Year 1 and </w:t>
            </w:r>
            <w:proofErr w:type="gramStart"/>
            <w:r>
              <w:t>2 )</w:t>
            </w:r>
            <w:proofErr w:type="gramEnd"/>
          </w:p>
          <w:p w14:paraId="2964D0C4" w14:textId="31F9CC06" w:rsidR="00F778CA" w:rsidRDefault="00F778CA" w:rsidP="00F778CA">
            <w:pPr>
              <w:pStyle w:val="ListParagraph"/>
              <w:numPr>
                <w:ilvl w:val="0"/>
                <w:numId w:val="21"/>
              </w:numPr>
            </w:pPr>
            <w:proofErr w:type="spellStart"/>
            <w:r>
              <w:t>Bikeability</w:t>
            </w:r>
            <w:proofErr w:type="spellEnd"/>
            <w:r>
              <w:t xml:space="preserve"> and </w:t>
            </w:r>
            <w:proofErr w:type="spellStart"/>
            <w:r>
              <w:t>Balancability</w:t>
            </w:r>
            <w:proofErr w:type="spellEnd"/>
            <w:r>
              <w:t xml:space="preserve"> </w:t>
            </w:r>
          </w:p>
          <w:p w14:paraId="1BA9AC0C" w14:textId="3C956D69" w:rsidR="00F778CA" w:rsidRDefault="00F778CA" w:rsidP="00F778CA">
            <w:pPr>
              <w:pStyle w:val="ListParagraph"/>
              <w:numPr>
                <w:ilvl w:val="0"/>
                <w:numId w:val="21"/>
              </w:numPr>
            </w:pPr>
            <w:r>
              <w:t xml:space="preserve">Mental Health Workshops </w:t>
            </w:r>
          </w:p>
          <w:p w14:paraId="573A0EB7" w14:textId="597F5465" w:rsidR="00F778CA" w:rsidRDefault="00F778CA" w:rsidP="00F778CA">
            <w:pPr>
              <w:pStyle w:val="ListParagraph"/>
              <w:numPr>
                <w:ilvl w:val="0"/>
                <w:numId w:val="21"/>
              </w:numPr>
            </w:pPr>
            <w:r>
              <w:t xml:space="preserve">HH </w:t>
            </w:r>
            <w:proofErr w:type="spellStart"/>
            <w:r>
              <w:t>Kidz</w:t>
            </w:r>
            <w:proofErr w:type="spellEnd"/>
          </w:p>
          <w:p w14:paraId="695371D2" w14:textId="22B0D325" w:rsidR="00F778CA" w:rsidRDefault="00F778CA" w:rsidP="00F778CA">
            <w:pPr>
              <w:pStyle w:val="ListParagraph"/>
              <w:numPr>
                <w:ilvl w:val="0"/>
                <w:numId w:val="21"/>
              </w:numPr>
            </w:pPr>
            <w:r>
              <w:t>Young Voices</w:t>
            </w:r>
          </w:p>
          <w:p w14:paraId="5023926C" w14:textId="58B353D4" w:rsidR="0064167B" w:rsidRPr="002F4C6F" w:rsidRDefault="0064167B" w:rsidP="00F778CA">
            <w:pPr>
              <w:rPr>
                <w:i/>
                <w:iCs/>
                <w:lang w:eastAsia="en-US"/>
              </w:rPr>
            </w:pPr>
          </w:p>
        </w:tc>
      </w:tr>
    </w:tbl>
    <w:p w14:paraId="2A7D5548" w14:textId="0199D85C" w:rsidR="00E66558" w:rsidRDefault="006D6372" w:rsidP="00A82A98">
      <w:pPr>
        <w:pStyle w:val="Heading2"/>
      </w:pPr>
      <w:r>
        <w:lastRenderedPageBreak/>
        <w:t>E</w:t>
      </w:r>
      <w:r w:rsidR="009D71E8">
        <w:t xml:space="preserve">xternally provided </w:t>
      </w:r>
      <w:r w:rsidR="009D71E8" w:rsidRPr="00781713">
        <w:t>programmes</w:t>
      </w:r>
    </w:p>
    <w:p w14:paraId="2A7D5549" w14:textId="6982BE0C" w:rsidR="00E66558" w:rsidRDefault="0B240EAF" w:rsidP="07FFD3D3">
      <w:pPr>
        <w:rPr>
          <w:i/>
          <w:iCs/>
        </w:rPr>
      </w:pPr>
      <w:r w:rsidRPr="07FFD3D3">
        <w:rPr>
          <w:i/>
          <w:iCs/>
        </w:rPr>
        <w:t xml:space="preserve">Please include the names of any non-DfE programmes that you </w:t>
      </w:r>
      <w:r w:rsidR="491E3A64" w:rsidRPr="07FFD3D3">
        <w:rPr>
          <w:i/>
          <w:iCs/>
        </w:rPr>
        <w:t xml:space="preserve">used your pupil premium to fund </w:t>
      </w:r>
      <w:r w:rsidRPr="07FFD3D3">
        <w:rPr>
          <w:i/>
          <w:iCs/>
        </w:rPr>
        <w:t xml:space="preserve">in the previous academic year. </w:t>
      </w:r>
    </w:p>
    <w:tbl>
      <w:tblPr>
        <w:tblW w:w="5000" w:type="pct"/>
        <w:tblCellMar>
          <w:left w:w="10" w:type="dxa"/>
          <w:right w:w="10" w:type="dxa"/>
        </w:tblCellMar>
        <w:tblLook w:val="04A0" w:firstRow="1" w:lastRow="0" w:firstColumn="1" w:lastColumn="0" w:noHBand="0" w:noVBand="1"/>
      </w:tblPr>
      <w:tblGrid>
        <w:gridCol w:w="4815"/>
        <w:gridCol w:w="4671"/>
      </w:tblGrid>
      <w:tr w:rsidR="00E66558" w14:paraId="2A7D554C" w14:textId="77777777" w:rsidTr="00CA4421">
        <w:tc>
          <w:tcPr>
            <w:tcW w:w="4815" w:type="dxa"/>
            <w:tcBorders>
              <w:top w:val="single" w:sz="4" w:space="0" w:color="000000"/>
              <w:left w:val="single" w:sz="4" w:space="0" w:color="000000"/>
              <w:bottom w:val="single" w:sz="4" w:space="0" w:color="000000"/>
              <w:right w:val="single" w:sz="4" w:space="0" w:color="000000"/>
            </w:tcBorders>
            <w:shd w:val="clear" w:color="auto" w:fill="CFDCE3"/>
            <w:tcMar>
              <w:top w:w="0" w:type="dxa"/>
              <w:left w:w="108" w:type="dxa"/>
              <w:bottom w:w="0" w:type="dxa"/>
              <w:right w:w="108" w:type="dxa"/>
            </w:tcMar>
          </w:tcPr>
          <w:p w14:paraId="2A7D554A" w14:textId="77777777" w:rsidR="00E66558" w:rsidRDefault="009D71E8" w:rsidP="00F54FCB">
            <w:pPr>
              <w:pStyle w:val="TableHeader"/>
              <w:ind w:left="0" w:right="0"/>
              <w:jc w:val="left"/>
            </w:pPr>
            <w:r>
              <w:lastRenderedPageBreak/>
              <w:t>Programme</w:t>
            </w:r>
          </w:p>
        </w:tc>
        <w:tc>
          <w:tcPr>
            <w:tcW w:w="4671" w:type="dxa"/>
            <w:tcBorders>
              <w:top w:val="single" w:sz="4" w:space="0" w:color="000000"/>
              <w:left w:val="single" w:sz="4" w:space="0" w:color="000000"/>
              <w:bottom w:val="single" w:sz="4" w:space="0" w:color="000000"/>
              <w:right w:val="single" w:sz="4" w:space="0" w:color="000000"/>
            </w:tcBorders>
            <w:shd w:val="clear" w:color="auto" w:fill="CFDCE3"/>
            <w:tcMar>
              <w:top w:w="0" w:type="dxa"/>
              <w:left w:w="108" w:type="dxa"/>
              <w:bottom w:w="0" w:type="dxa"/>
              <w:right w:w="108" w:type="dxa"/>
            </w:tcMar>
          </w:tcPr>
          <w:p w14:paraId="2A7D554B" w14:textId="77777777" w:rsidR="00E66558" w:rsidRDefault="009D71E8" w:rsidP="00F54FCB">
            <w:pPr>
              <w:pStyle w:val="TableHeader"/>
              <w:ind w:left="0" w:right="0"/>
              <w:jc w:val="left"/>
            </w:pPr>
            <w:r>
              <w:t>Provider</w:t>
            </w:r>
          </w:p>
        </w:tc>
      </w:tr>
      <w:tr w:rsidR="00F778CA" w14:paraId="2A7D554F" w14:textId="77777777" w:rsidTr="00B20B3A">
        <w:tc>
          <w:tcPr>
            <w:tcW w:w="48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54D" w14:textId="56E9D443" w:rsidR="00F778CA" w:rsidRDefault="00F778CA" w:rsidP="00F778CA">
            <w:pPr>
              <w:pStyle w:val="TableRow"/>
              <w:ind w:left="0" w:right="0"/>
            </w:pPr>
            <w:bookmarkStart w:id="20" w:name="_Hlk182239454"/>
            <w:proofErr w:type="spellStart"/>
            <w:r>
              <w:t>WellComm</w:t>
            </w:r>
            <w:proofErr w:type="spellEnd"/>
          </w:p>
        </w:tc>
        <w:tc>
          <w:tcPr>
            <w:tcW w:w="467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54E" w14:textId="6380E0C2" w:rsidR="00F778CA" w:rsidRDefault="00F778CA" w:rsidP="00F778CA">
            <w:pPr>
              <w:pStyle w:val="TableRowCentered"/>
              <w:ind w:left="0" w:right="0"/>
              <w:jc w:val="left"/>
            </w:pPr>
            <w:proofErr w:type="spellStart"/>
            <w:r>
              <w:t>WellComm</w:t>
            </w:r>
            <w:proofErr w:type="spellEnd"/>
          </w:p>
        </w:tc>
      </w:tr>
      <w:tr w:rsidR="00F778CA" w14:paraId="68E0D2EE" w14:textId="77777777" w:rsidTr="00B20B3A">
        <w:tc>
          <w:tcPr>
            <w:tcW w:w="48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CF78D96" w14:textId="623B6B2F" w:rsidR="00F778CA" w:rsidRDefault="00F778CA" w:rsidP="00F778CA">
            <w:pPr>
              <w:pStyle w:val="TableRow"/>
              <w:ind w:left="0" w:right="0"/>
            </w:pPr>
            <w:r>
              <w:t>Spelling Shed</w:t>
            </w:r>
          </w:p>
        </w:tc>
        <w:tc>
          <w:tcPr>
            <w:tcW w:w="467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FFF86BC" w14:textId="1C8BDBD1" w:rsidR="00F778CA" w:rsidRDefault="00F778CA" w:rsidP="00F778CA">
            <w:pPr>
              <w:pStyle w:val="TableRowCentered"/>
              <w:ind w:left="0" w:right="0"/>
              <w:jc w:val="left"/>
            </w:pPr>
            <w:r>
              <w:t>Literacy Shed Plus</w:t>
            </w:r>
          </w:p>
        </w:tc>
      </w:tr>
      <w:tr w:rsidR="00F778CA" w14:paraId="2A7D5552" w14:textId="77777777" w:rsidTr="00B20B3A">
        <w:tc>
          <w:tcPr>
            <w:tcW w:w="48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550" w14:textId="3C7CB06D" w:rsidR="00F778CA" w:rsidRDefault="00F778CA" w:rsidP="00F778CA">
            <w:pPr>
              <w:pStyle w:val="TableRow"/>
              <w:ind w:left="0" w:right="0"/>
            </w:pPr>
            <w:r>
              <w:t>Purple Mash</w:t>
            </w:r>
          </w:p>
        </w:tc>
        <w:tc>
          <w:tcPr>
            <w:tcW w:w="467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551" w14:textId="168914BA" w:rsidR="00F778CA" w:rsidRDefault="00F778CA" w:rsidP="00F778CA">
            <w:pPr>
              <w:pStyle w:val="TableRowCentered"/>
              <w:ind w:left="0" w:right="0"/>
              <w:jc w:val="left"/>
            </w:pPr>
            <w:r>
              <w:t xml:space="preserve">2 </w:t>
            </w:r>
            <w:proofErr w:type="gramStart"/>
            <w:r>
              <w:t>simple</w:t>
            </w:r>
            <w:proofErr w:type="gramEnd"/>
          </w:p>
        </w:tc>
      </w:tr>
      <w:tr w:rsidR="00F778CA" w14:paraId="6DF273E0" w14:textId="77777777" w:rsidTr="00B20B3A">
        <w:tc>
          <w:tcPr>
            <w:tcW w:w="48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5CA45E" w14:textId="23ECCFDB" w:rsidR="00F778CA" w:rsidRDefault="00F778CA" w:rsidP="00F778CA">
            <w:pPr>
              <w:pStyle w:val="TableRow"/>
              <w:ind w:left="0" w:right="0"/>
            </w:pPr>
            <w:r>
              <w:t xml:space="preserve">Timetables </w:t>
            </w:r>
            <w:proofErr w:type="spellStart"/>
            <w:r>
              <w:t>Rockstars</w:t>
            </w:r>
            <w:proofErr w:type="spellEnd"/>
          </w:p>
        </w:tc>
        <w:tc>
          <w:tcPr>
            <w:tcW w:w="467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31A95D2" w14:textId="4EEEC572" w:rsidR="00F778CA" w:rsidRDefault="00F778CA" w:rsidP="00F778CA">
            <w:pPr>
              <w:pStyle w:val="TableRowCentered"/>
              <w:ind w:left="0" w:right="0"/>
              <w:jc w:val="left"/>
            </w:pPr>
            <w:r>
              <w:t>Baz Winter</w:t>
            </w:r>
          </w:p>
        </w:tc>
      </w:tr>
      <w:tr w:rsidR="00F778CA" w14:paraId="28C96F3C" w14:textId="77777777" w:rsidTr="00B20B3A">
        <w:tc>
          <w:tcPr>
            <w:tcW w:w="48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7096545" w14:textId="39198BCB" w:rsidR="00F778CA" w:rsidRDefault="00F778CA" w:rsidP="00F778CA">
            <w:pPr>
              <w:pStyle w:val="TableRow"/>
              <w:ind w:left="0" w:right="0"/>
            </w:pPr>
            <w:r>
              <w:t>Accelerated Reader</w:t>
            </w:r>
          </w:p>
        </w:tc>
        <w:tc>
          <w:tcPr>
            <w:tcW w:w="467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E7EFD55" w14:textId="2414BB5F" w:rsidR="00F778CA" w:rsidRDefault="00F778CA" w:rsidP="00F778CA">
            <w:pPr>
              <w:pStyle w:val="TableRowCentered"/>
              <w:ind w:left="0" w:right="0"/>
              <w:jc w:val="left"/>
            </w:pPr>
            <w:r>
              <w:t xml:space="preserve">Renaissance learning </w:t>
            </w:r>
          </w:p>
        </w:tc>
      </w:tr>
      <w:tr w:rsidR="00F778CA" w14:paraId="6FC5F661" w14:textId="77777777" w:rsidTr="00C258C4">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1B997" w14:textId="1889C7E6" w:rsidR="00F778CA" w:rsidRDefault="00F778CA" w:rsidP="00F778CA">
            <w:pPr>
              <w:pStyle w:val="TableRow"/>
            </w:pPr>
            <w:r>
              <w:t>Sounds Write</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9ACC6" w14:textId="78C68251" w:rsidR="00F778CA" w:rsidRDefault="00F778CA" w:rsidP="00F778CA">
            <w:pPr>
              <w:pStyle w:val="TableRowCentered"/>
              <w:jc w:val="left"/>
            </w:pPr>
            <w:r>
              <w:t>Sounds Write</w:t>
            </w:r>
          </w:p>
        </w:tc>
      </w:tr>
    </w:tbl>
    <w:bookmarkEnd w:id="20"/>
    <w:p w14:paraId="5B9FC5CC" w14:textId="77777777" w:rsidR="00F778CA" w:rsidRDefault="00F778CA" w:rsidP="00F778CA">
      <w:r>
        <w:tab/>
      </w:r>
    </w:p>
    <w:p w14:paraId="540A892B" w14:textId="20E869C0" w:rsidR="0008384B" w:rsidRPr="0008384B" w:rsidRDefault="0008384B" w:rsidP="00D22C40">
      <w:r w:rsidRPr="0008384B">
        <w:t xml:space="preserve">Service pupil premium funding </w:t>
      </w:r>
    </w:p>
    <w:tbl>
      <w:tblPr>
        <w:tblStyle w:val="TableGrid"/>
        <w:tblW w:w="0" w:type="auto"/>
        <w:tblLook w:val="04A0" w:firstRow="1" w:lastRow="0" w:firstColumn="1" w:lastColumn="0" w:noHBand="0" w:noVBand="1"/>
      </w:tblPr>
      <w:tblGrid>
        <w:gridCol w:w="9486"/>
      </w:tblGrid>
      <w:tr w:rsidR="00ED5108" w14:paraId="60D4B166" w14:textId="77777777" w:rsidTr="00CA4421">
        <w:tc>
          <w:tcPr>
            <w:tcW w:w="9486" w:type="dxa"/>
            <w:shd w:val="clear" w:color="auto" w:fill="CFDCE3"/>
          </w:tcPr>
          <w:p w14:paraId="4641AE9E" w14:textId="2758D317" w:rsidR="00ED5108" w:rsidRPr="00E86F05" w:rsidRDefault="009D71E8" w:rsidP="00F54FCB">
            <w:pPr>
              <w:spacing w:before="60" w:after="60"/>
              <w:rPr>
                <w:b/>
                <w:bCs/>
              </w:rPr>
            </w:pPr>
            <w:r>
              <w:rPr>
                <w:i/>
                <w:iCs/>
              </w:rPr>
              <w:t xml:space="preserve">For schools that receive this funding, you may wish to provide the following information: </w:t>
            </w:r>
            <w:r w:rsidR="00ED5108" w:rsidRPr="00E86F05">
              <w:rPr>
                <w:b/>
                <w:bCs/>
                <w:color w:val="000000"/>
                <w:szCs w:val="28"/>
              </w:rPr>
              <w:t>How our service pupil premium allocation was spent last academic year</w:t>
            </w:r>
          </w:p>
        </w:tc>
      </w:tr>
      <w:tr w:rsidR="00ED5108" w14:paraId="3EA0D00B" w14:textId="77777777" w:rsidTr="00ED5108">
        <w:tc>
          <w:tcPr>
            <w:tcW w:w="9486" w:type="dxa"/>
          </w:tcPr>
          <w:p w14:paraId="5AA67344" w14:textId="42D09EA5" w:rsidR="00ED5108" w:rsidRDefault="00D22C40" w:rsidP="00F54FCB">
            <w:r>
              <w:t>None</w:t>
            </w:r>
          </w:p>
        </w:tc>
      </w:tr>
      <w:tr w:rsidR="00ED5108" w14:paraId="2D016C33" w14:textId="77777777" w:rsidTr="00CA4421">
        <w:tc>
          <w:tcPr>
            <w:tcW w:w="9486" w:type="dxa"/>
            <w:shd w:val="clear" w:color="auto" w:fill="CFDCE3"/>
          </w:tcPr>
          <w:p w14:paraId="3A5A15C1" w14:textId="789D6271" w:rsidR="00ED5108" w:rsidRPr="00E86F05" w:rsidRDefault="00ED5108" w:rsidP="00F54FCB">
            <w:pPr>
              <w:spacing w:before="60" w:after="60"/>
              <w:rPr>
                <w:b/>
                <w:bCs/>
              </w:rPr>
            </w:pPr>
            <w:r w:rsidRPr="00E86F05">
              <w:rPr>
                <w:b/>
                <w:bCs/>
                <w:color w:val="000000"/>
                <w:szCs w:val="28"/>
              </w:rPr>
              <w:t>The impact of that spending on service pupil premium eligible pupils</w:t>
            </w:r>
          </w:p>
        </w:tc>
      </w:tr>
      <w:tr w:rsidR="00ED5108" w14:paraId="703D7ACC" w14:textId="77777777" w:rsidTr="00ED5108">
        <w:tc>
          <w:tcPr>
            <w:tcW w:w="9486" w:type="dxa"/>
          </w:tcPr>
          <w:p w14:paraId="2AA0A743" w14:textId="62F176FB" w:rsidR="00ED5108" w:rsidRDefault="00D22C40" w:rsidP="00F54FCB">
            <w:r>
              <w:t>N/A</w:t>
            </w:r>
          </w:p>
        </w:tc>
      </w:tr>
    </w:tbl>
    <w:p w14:paraId="2A7D555F" w14:textId="77777777" w:rsidR="00E66558" w:rsidRDefault="00E66558">
      <w:pPr>
        <w:spacing w:after="0" w:line="240" w:lineRule="auto"/>
      </w:pPr>
    </w:p>
    <w:bookmarkEnd w:id="15"/>
    <w:bookmarkEnd w:id="16"/>
    <w:bookmarkEnd w:id="17"/>
    <w:p w14:paraId="2A7D5564" w14:textId="77777777" w:rsidR="00E66558" w:rsidRDefault="00E66558"/>
    <w:sectPr w:rsidR="00E66558">
      <w:headerReference w:type="default" r:id="rId32"/>
      <w:footerReference w:type="default" r:id="rId33"/>
      <w:pgSz w:w="11906" w:h="16838"/>
      <w:pgMar w:top="1134" w:right="1276" w:bottom="1134"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519204" w14:textId="77777777" w:rsidR="005201C6" w:rsidRDefault="005201C6">
      <w:pPr>
        <w:spacing w:after="0" w:line="240" w:lineRule="auto"/>
      </w:pPr>
      <w:r>
        <w:separator/>
      </w:r>
    </w:p>
  </w:endnote>
  <w:endnote w:type="continuationSeparator" w:id="0">
    <w:p w14:paraId="376A96E7" w14:textId="77777777" w:rsidR="005201C6" w:rsidRDefault="005201C6">
      <w:pPr>
        <w:spacing w:after="0" w:line="240" w:lineRule="auto"/>
      </w:pPr>
      <w:r>
        <w:continuationSeparator/>
      </w:r>
    </w:p>
  </w:endnote>
  <w:endnote w:type="continuationNotice" w:id="1">
    <w:p w14:paraId="207DB352" w14:textId="77777777" w:rsidR="005201C6" w:rsidRDefault="005201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D54BE" w14:textId="77777777" w:rsidR="00C373EA" w:rsidRDefault="009D71E8">
    <w:pPr>
      <w:pStyle w:val="Footer"/>
      <w:ind w:firstLine="4513"/>
    </w:pPr>
    <w:r>
      <w:fldChar w:fldCharType="begin"/>
    </w:r>
    <w:r>
      <w:instrText xml:space="preserve"> PAGE </w:instrText>
    </w:r>
    <w:r>
      <w:fldChar w:fldCharType="separate"/>
    </w:r>
    <w:r>
      <w:t>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C22C15" w14:textId="77777777" w:rsidR="005201C6" w:rsidRDefault="005201C6">
      <w:pPr>
        <w:spacing w:after="0" w:line="240" w:lineRule="auto"/>
      </w:pPr>
      <w:r>
        <w:separator/>
      </w:r>
    </w:p>
  </w:footnote>
  <w:footnote w:type="continuationSeparator" w:id="0">
    <w:p w14:paraId="45208E9D" w14:textId="77777777" w:rsidR="005201C6" w:rsidRDefault="005201C6">
      <w:pPr>
        <w:spacing w:after="0" w:line="240" w:lineRule="auto"/>
      </w:pPr>
      <w:r>
        <w:continuationSeparator/>
      </w:r>
    </w:p>
  </w:footnote>
  <w:footnote w:type="continuationNotice" w:id="1">
    <w:p w14:paraId="1E6128AE" w14:textId="77777777" w:rsidR="005201C6" w:rsidRDefault="005201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D54BC" w14:textId="77777777" w:rsidR="00C373EA" w:rsidRDefault="00C373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47D19"/>
    <w:multiLevelType w:val="hybridMultilevel"/>
    <w:tmpl w:val="A3E88644"/>
    <w:lvl w:ilvl="0" w:tplc="832CA3AE">
      <w:start w:val="1"/>
      <w:numFmt w:val="bullet"/>
      <w:lvlText w:val=""/>
      <w:lvlJc w:val="left"/>
      <w:pPr>
        <w:ind w:left="720" w:hanging="360"/>
      </w:pPr>
      <w:rPr>
        <w:rFonts w:ascii="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99761E"/>
    <w:multiLevelType w:val="multilevel"/>
    <w:tmpl w:val="6C86EF6A"/>
    <w:styleLink w:val="LFO6"/>
    <w:lvl w:ilvl="0">
      <w:numFmt w:val="bullet"/>
      <w:pStyle w:val="ListBullet"/>
      <w:lvlText w:val=""/>
      <w:lvlJc w:val="left"/>
      <w:pPr>
        <w:ind w:left="720" w:hanging="360"/>
      </w:pPr>
      <w:rPr>
        <w:rFonts w:ascii="Symbol" w:hAnsi="Symbol"/>
      </w:rPr>
    </w:lvl>
    <w:lvl w:ilvl="1">
      <w:numFmt w:val="bullet"/>
      <w:lvlText w:val=""/>
      <w:lvlJc w:val="left"/>
      <w:pPr>
        <w:ind w:left="1440" w:hanging="360"/>
      </w:pPr>
      <w:rPr>
        <w:rFonts w:ascii="Symbol" w:hAnsi="Symbol"/>
        <w:color w:val="auto"/>
        <w:sz w:val="24"/>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16822C19"/>
    <w:multiLevelType w:val="hybridMultilevel"/>
    <w:tmpl w:val="CAFE15DC"/>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3" w15:restartNumberingAfterBreak="0">
    <w:nsid w:val="17F36A23"/>
    <w:multiLevelType w:val="hybridMultilevel"/>
    <w:tmpl w:val="2E942A06"/>
    <w:lvl w:ilvl="0" w:tplc="7D905DAC">
      <w:start w:val="1"/>
      <w:numFmt w:val="decimal"/>
      <w:lvlText w:val="%1."/>
      <w:lvlJc w:val="left"/>
      <w:pPr>
        <w:ind w:left="1020" w:hanging="360"/>
      </w:pPr>
    </w:lvl>
    <w:lvl w:ilvl="1" w:tplc="E46A73AC">
      <w:start w:val="1"/>
      <w:numFmt w:val="decimal"/>
      <w:lvlText w:val="%2."/>
      <w:lvlJc w:val="left"/>
      <w:pPr>
        <w:ind w:left="1020" w:hanging="360"/>
      </w:pPr>
    </w:lvl>
    <w:lvl w:ilvl="2" w:tplc="1D7EF400">
      <w:start w:val="1"/>
      <w:numFmt w:val="decimal"/>
      <w:lvlText w:val="%3."/>
      <w:lvlJc w:val="left"/>
      <w:pPr>
        <w:ind w:left="1020" w:hanging="360"/>
      </w:pPr>
    </w:lvl>
    <w:lvl w:ilvl="3" w:tplc="25F47FF4">
      <w:start w:val="1"/>
      <w:numFmt w:val="decimal"/>
      <w:lvlText w:val="%4."/>
      <w:lvlJc w:val="left"/>
      <w:pPr>
        <w:ind w:left="1020" w:hanging="360"/>
      </w:pPr>
    </w:lvl>
    <w:lvl w:ilvl="4" w:tplc="3A4E2C48">
      <w:start w:val="1"/>
      <w:numFmt w:val="decimal"/>
      <w:lvlText w:val="%5."/>
      <w:lvlJc w:val="left"/>
      <w:pPr>
        <w:ind w:left="1020" w:hanging="360"/>
      </w:pPr>
    </w:lvl>
    <w:lvl w:ilvl="5" w:tplc="3E128F6E">
      <w:start w:val="1"/>
      <w:numFmt w:val="decimal"/>
      <w:lvlText w:val="%6."/>
      <w:lvlJc w:val="left"/>
      <w:pPr>
        <w:ind w:left="1020" w:hanging="360"/>
      </w:pPr>
    </w:lvl>
    <w:lvl w:ilvl="6" w:tplc="DBF6F8CE">
      <w:start w:val="1"/>
      <w:numFmt w:val="decimal"/>
      <w:lvlText w:val="%7."/>
      <w:lvlJc w:val="left"/>
      <w:pPr>
        <w:ind w:left="1020" w:hanging="360"/>
      </w:pPr>
    </w:lvl>
    <w:lvl w:ilvl="7" w:tplc="9E34E108">
      <w:start w:val="1"/>
      <w:numFmt w:val="decimal"/>
      <w:lvlText w:val="%8."/>
      <w:lvlJc w:val="left"/>
      <w:pPr>
        <w:ind w:left="1020" w:hanging="360"/>
      </w:pPr>
    </w:lvl>
    <w:lvl w:ilvl="8" w:tplc="90767D7C">
      <w:start w:val="1"/>
      <w:numFmt w:val="decimal"/>
      <w:lvlText w:val="%9."/>
      <w:lvlJc w:val="left"/>
      <w:pPr>
        <w:ind w:left="1020" w:hanging="360"/>
      </w:pPr>
    </w:lvl>
  </w:abstractNum>
  <w:abstractNum w:abstractNumId="4" w15:restartNumberingAfterBreak="0">
    <w:nsid w:val="1E240C3D"/>
    <w:multiLevelType w:val="hybridMultilevel"/>
    <w:tmpl w:val="6E5EA584"/>
    <w:lvl w:ilvl="0" w:tplc="3446E8C8">
      <w:start w:val="1"/>
      <w:numFmt w:val="decimal"/>
      <w:lvlText w:val="%1."/>
      <w:lvlJc w:val="left"/>
      <w:pPr>
        <w:ind w:left="1020" w:hanging="360"/>
      </w:pPr>
    </w:lvl>
    <w:lvl w:ilvl="1" w:tplc="F0D84BFC">
      <w:start w:val="1"/>
      <w:numFmt w:val="decimal"/>
      <w:lvlText w:val="%2."/>
      <w:lvlJc w:val="left"/>
      <w:pPr>
        <w:ind w:left="1020" w:hanging="360"/>
      </w:pPr>
    </w:lvl>
    <w:lvl w:ilvl="2" w:tplc="50A644D0">
      <w:start w:val="1"/>
      <w:numFmt w:val="decimal"/>
      <w:lvlText w:val="%3."/>
      <w:lvlJc w:val="left"/>
      <w:pPr>
        <w:ind w:left="1020" w:hanging="360"/>
      </w:pPr>
    </w:lvl>
    <w:lvl w:ilvl="3" w:tplc="6F825C02">
      <w:start w:val="1"/>
      <w:numFmt w:val="decimal"/>
      <w:lvlText w:val="%4."/>
      <w:lvlJc w:val="left"/>
      <w:pPr>
        <w:ind w:left="1020" w:hanging="360"/>
      </w:pPr>
    </w:lvl>
    <w:lvl w:ilvl="4" w:tplc="3744AF80">
      <w:start w:val="1"/>
      <w:numFmt w:val="decimal"/>
      <w:lvlText w:val="%5."/>
      <w:lvlJc w:val="left"/>
      <w:pPr>
        <w:ind w:left="1020" w:hanging="360"/>
      </w:pPr>
    </w:lvl>
    <w:lvl w:ilvl="5" w:tplc="65CCB1A2">
      <w:start w:val="1"/>
      <w:numFmt w:val="decimal"/>
      <w:lvlText w:val="%6."/>
      <w:lvlJc w:val="left"/>
      <w:pPr>
        <w:ind w:left="1020" w:hanging="360"/>
      </w:pPr>
    </w:lvl>
    <w:lvl w:ilvl="6" w:tplc="1146F358">
      <w:start w:val="1"/>
      <w:numFmt w:val="decimal"/>
      <w:lvlText w:val="%7."/>
      <w:lvlJc w:val="left"/>
      <w:pPr>
        <w:ind w:left="1020" w:hanging="360"/>
      </w:pPr>
    </w:lvl>
    <w:lvl w:ilvl="7" w:tplc="FFCA9F62">
      <w:start w:val="1"/>
      <w:numFmt w:val="decimal"/>
      <w:lvlText w:val="%8."/>
      <w:lvlJc w:val="left"/>
      <w:pPr>
        <w:ind w:left="1020" w:hanging="360"/>
      </w:pPr>
    </w:lvl>
    <w:lvl w:ilvl="8" w:tplc="FF0283CC">
      <w:start w:val="1"/>
      <w:numFmt w:val="decimal"/>
      <w:lvlText w:val="%9."/>
      <w:lvlJc w:val="left"/>
      <w:pPr>
        <w:ind w:left="1020" w:hanging="360"/>
      </w:pPr>
    </w:lvl>
  </w:abstractNum>
  <w:abstractNum w:abstractNumId="5" w15:restartNumberingAfterBreak="0">
    <w:nsid w:val="1FCE693E"/>
    <w:multiLevelType w:val="multilevel"/>
    <w:tmpl w:val="55DC33DE"/>
    <w:styleLink w:val="WWOutlineListStyle"/>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12E2A8F"/>
    <w:multiLevelType w:val="multilevel"/>
    <w:tmpl w:val="D2FCC3E6"/>
    <w:styleLink w:val="LFO34"/>
    <w:lvl w:ilvl="0">
      <w:start w:val="1"/>
      <w:numFmt w:val="decimal"/>
      <w:pStyle w:val="DeptOutNumbered"/>
      <w:lvlText w:val="%1."/>
      <w:lvlJc w:val="left"/>
    </w:lvl>
    <w:lvl w:ilvl="1">
      <w:start w:val="1"/>
      <w:numFmt w:val="lowerLetter"/>
      <w:lvlText w:val="%2."/>
      <w:lvlJc w:val="left"/>
      <w:pPr>
        <w:ind w:left="1440" w:hanging="720"/>
      </w:pPr>
    </w:lvl>
    <w:lvl w:ilvl="2">
      <w:start w:val="1"/>
      <w:numFmt w:val="lowerRoman"/>
      <w:lvlText w:val="%3)"/>
      <w:lvlJc w:val="left"/>
      <w:pPr>
        <w:ind w:left="2160" w:hanging="720"/>
      </w:pPr>
      <w:rPr>
        <w:rFonts w:ascii="Arial" w:hAnsi="Arial"/>
        <w:color w:val="auto"/>
        <w:sz w:val="22"/>
        <w:szCs w:val="22"/>
      </w:rPr>
    </w:lvl>
    <w:lvl w:ilvl="3">
      <w:start w:val="1"/>
      <w:numFmt w:val="lowerLetter"/>
      <w:lvlText w:val="%4)"/>
      <w:lvlJc w:val="left"/>
      <w:pPr>
        <w:ind w:left="2880" w:hanging="720"/>
      </w:pPr>
    </w:lvl>
    <w:lvl w:ilvl="4">
      <w:start w:val="1"/>
      <w:numFmt w:val="decimal"/>
      <w:lvlText w:val="(%5)"/>
      <w:lvlJc w:val="left"/>
      <w:pPr>
        <w:ind w:left="3600" w:hanging="720"/>
      </w:pPr>
    </w:lvl>
    <w:lvl w:ilvl="5">
      <w:start w:val="1"/>
      <w:numFmt w:val="lowerRoman"/>
      <w:lvlText w:val="(%6)"/>
      <w:lvlJc w:val="left"/>
      <w:pPr>
        <w:ind w:left="4320" w:hanging="720"/>
      </w:pPr>
    </w:lvl>
    <w:lvl w:ilvl="6">
      <w:start w:val="1"/>
      <w:numFmt w:val="decimal"/>
      <w:lvlText w:val="%7."/>
      <w:lvlJc w:val="left"/>
      <w:pPr>
        <w:ind w:left="5040" w:hanging="720"/>
      </w:pPr>
    </w:lvl>
    <w:lvl w:ilvl="7">
      <w:start w:val="1"/>
      <w:numFmt w:val="lowerLetter"/>
      <w:lvlText w:val="%8."/>
      <w:lvlJc w:val="left"/>
      <w:pPr>
        <w:ind w:left="5760" w:hanging="720"/>
      </w:pPr>
    </w:lvl>
    <w:lvl w:ilvl="8">
      <w:start w:val="1"/>
      <w:numFmt w:val="lowerRoman"/>
      <w:lvlText w:val="%9."/>
      <w:lvlJc w:val="left"/>
      <w:pPr>
        <w:ind w:left="6480" w:hanging="720"/>
      </w:pPr>
    </w:lvl>
  </w:abstractNum>
  <w:abstractNum w:abstractNumId="7" w15:restartNumberingAfterBreak="0">
    <w:nsid w:val="25265E8B"/>
    <w:multiLevelType w:val="multilevel"/>
    <w:tmpl w:val="B024EA62"/>
    <w:styleLink w:val="WWOutlineListStyle1"/>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6D7422D"/>
    <w:multiLevelType w:val="multilevel"/>
    <w:tmpl w:val="D14605B6"/>
    <w:styleLink w:val="LFO3"/>
    <w:lvl w:ilvl="0">
      <w:start w:val="1"/>
      <w:numFmt w:val="decimal"/>
      <w:pStyle w:val="DfESOutNumbered1"/>
      <w:lvlText w:val="%1."/>
      <w:lvlJc w:val="left"/>
    </w:lvl>
    <w:lvl w:ilvl="1">
      <w:start w:val="1"/>
      <w:numFmt w:val="decimal"/>
      <w:lvlText w:val="%1.%2."/>
      <w:lvlJc w:val="left"/>
      <w:pPr>
        <w:ind w:left="1440" w:hanging="7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4968" w:hanging="1368"/>
      </w:pPr>
    </w:lvl>
    <w:lvl w:ilvl="6">
      <w:start w:val="1"/>
      <w:numFmt w:val="decimal"/>
      <w:lvlText w:val="%1.%2.%3.%4.%5.%6.%7"/>
      <w:lvlJc w:val="left"/>
      <w:pPr>
        <w:ind w:left="5976" w:hanging="1656"/>
      </w:pPr>
    </w:lvl>
    <w:lvl w:ilvl="7">
      <w:start w:val="1"/>
      <w:numFmt w:val="decimal"/>
      <w:lvlText w:val="%1.%2.%3.%4.%5.%6.%7.%8"/>
      <w:lvlJc w:val="left"/>
      <w:pPr>
        <w:ind w:left="6696" w:hanging="1656"/>
      </w:pPr>
    </w:lvl>
    <w:lvl w:ilvl="8">
      <w:start w:val="1"/>
      <w:numFmt w:val="decimal"/>
      <w:lvlText w:val="%1.%2.%3.%4.%5.%6.%7.%8.%9"/>
      <w:lvlJc w:val="left"/>
      <w:pPr>
        <w:ind w:left="7560" w:hanging="1800"/>
      </w:pPr>
    </w:lvl>
  </w:abstractNum>
  <w:abstractNum w:abstractNumId="9" w15:restartNumberingAfterBreak="0">
    <w:nsid w:val="29A72F75"/>
    <w:multiLevelType w:val="hybridMultilevel"/>
    <w:tmpl w:val="80220C66"/>
    <w:lvl w:ilvl="0" w:tplc="91DAFF4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3F4978"/>
    <w:multiLevelType w:val="multilevel"/>
    <w:tmpl w:val="A296BC9C"/>
    <w:styleLink w:val="LFO4"/>
    <w:lvl w:ilvl="0">
      <w:numFmt w:val="bullet"/>
      <w:pStyle w:val="ListBullet4"/>
      <w:lvlText w:val=""/>
      <w:lvlJc w:val="left"/>
      <w:pPr>
        <w:ind w:left="1209"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1" w15:restartNumberingAfterBreak="0">
    <w:nsid w:val="3FE9198B"/>
    <w:multiLevelType w:val="multilevel"/>
    <w:tmpl w:val="2A508BBA"/>
    <w:styleLink w:val="LFO9"/>
    <w:lvl w:ilvl="0">
      <w:numFmt w:val="bullet"/>
      <w:pStyle w:val="ListBullet2"/>
      <w:lvlText w:val=""/>
      <w:lvlJc w:val="left"/>
      <w:pPr>
        <w:ind w:left="643"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2" w15:restartNumberingAfterBreak="0">
    <w:nsid w:val="437A60BB"/>
    <w:multiLevelType w:val="hybridMultilevel"/>
    <w:tmpl w:val="4A4247AE"/>
    <w:lvl w:ilvl="0" w:tplc="2ED4026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3D2738"/>
    <w:multiLevelType w:val="hybridMultilevel"/>
    <w:tmpl w:val="66BA4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204A0C"/>
    <w:multiLevelType w:val="hybridMultilevel"/>
    <w:tmpl w:val="3E7C7E86"/>
    <w:lvl w:ilvl="0" w:tplc="91DAFF4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C964380"/>
    <w:multiLevelType w:val="hybridMultilevel"/>
    <w:tmpl w:val="B29C8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DF3112"/>
    <w:multiLevelType w:val="multilevel"/>
    <w:tmpl w:val="9132B202"/>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68F37F9D"/>
    <w:multiLevelType w:val="multilevel"/>
    <w:tmpl w:val="DE90E1B2"/>
    <w:styleLink w:val="LFO10"/>
    <w:lvl w:ilvl="0">
      <w:numFmt w:val="bullet"/>
      <w:pStyle w:val="ListBullet3"/>
      <w:lvlText w:val=""/>
      <w:lvlJc w:val="left"/>
      <w:pPr>
        <w:ind w:left="926"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8" w15:restartNumberingAfterBreak="0">
    <w:nsid w:val="6BE87082"/>
    <w:multiLevelType w:val="multilevel"/>
    <w:tmpl w:val="14C2AA72"/>
    <w:styleLink w:val="LFO30"/>
    <w:lvl w:ilvl="0">
      <w:numFmt w:val="bullet"/>
      <w:pStyle w:val="DeptBullets"/>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Marlett" w:hAnsi="Marlett"/>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Marlett" w:hAnsi="Marlett"/>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Marlett" w:hAnsi="Marlett"/>
      </w:rPr>
    </w:lvl>
  </w:abstractNum>
  <w:abstractNum w:abstractNumId="19" w15:restartNumberingAfterBreak="0">
    <w:nsid w:val="719A5F31"/>
    <w:multiLevelType w:val="multilevel"/>
    <w:tmpl w:val="3B86DE2C"/>
    <w:styleLink w:val="LFO28"/>
    <w:lvl w:ilvl="0">
      <w:start w:val="1"/>
      <w:numFmt w:val="decimal"/>
      <w:pStyle w:val="DfESOutNumbered"/>
      <w:lvlText w:val="%1."/>
      <w:lvlJc w:val="left"/>
    </w:lvl>
    <w:lvl w:ilvl="1">
      <w:start w:val="1"/>
      <w:numFmt w:val="lowerLetter"/>
      <w:lvlText w:val="%2."/>
      <w:lvlJc w:val="left"/>
      <w:pPr>
        <w:ind w:left="1440" w:hanging="720"/>
      </w:pPr>
    </w:lvl>
    <w:lvl w:ilvl="2">
      <w:start w:val="1"/>
      <w:numFmt w:val="lowerRoman"/>
      <w:lvlText w:val="%3)"/>
      <w:lvlJc w:val="left"/>
      <w:pPr>
        <w:ind w:left="2160" w:hanging="720"/>
      </w:pPr>
    </w:lvl>
    <w:lvl w:ilvl="3">
      <w:start w:val="1"/>
      <w:numFmt w:val="lowerLetter"/>
      <w:lvlText w:val="%4)"/>
      <w:lvlJc w:val="left"/>
      <w:pPr>
        <w:ind w:left="2880" w:hanging="720"/>
      </w:pPr>
    </w:lvl>
    <w:lvl w:ilvl="4">
      <w:start w:val="1"/>
      <w:numFmt w:val="decimal"/>
      <w:lvlText w:val="(%5)"/>
      <w:lvlJc w:val="left"/>
      <w:pPr>
        <w:ind w:left="3600" w:hanging="720"/>
      </w:pPr>
    </w:lvl>
    <w:lvl w:ilvl="5">
      <w:start w:val="1"/>
      <w:numFmt w:val="lowerRoman"/>
      <w:lvlText w:val="(%6)"/>
      <w:lvlJc w:val="left"/>
      <w:pPr>
        <w:ind w:left="4320" w:hanging="720"/>
      </w:pPr>
    </w:lvl>
    <w:lvl w:ilvl="6">
      <w:start w:val="1"/>
      <w:numFmt w:val="decimal"/>
      <w:lvlText w:val="%7."/>
      <w:lvlJc w:val="left"/>
      <w:pPr>
        <w:ind w:left="5040" w:hanging="720"/>
      </w:pPr>
    </w:lvl>
    <w:lvl w:ilvl="7">
      <w:start w:val="1"/>
      <w:numFmt w:val="lowerLetter"/>
      <w:lvlText w:val="%8."/>
      <w:lvlJc w:val="left"/>
      <w:pPr>
        <w:ind w:left="5760" w:hanging="720"/>
      </w:pPr>
    </w:lvl>
    <w:lvl w:ilvl="8">
      <w:start w:val="1"/>
      <w:numFmt w:val="lowerRoman"/>
      <w:lvlText w:val="%9."/>
      <w:lvlJc w:val="left"/>
      <w:pPr>
        <w:ind w:left="6480" w:hanging="720"/>
      </w:pPr>
    </w:lvl>
  </w:abstractNum>
  <w:abstractNum w:abstractNumId="20" w15:restartNumberingAfterBreak="0">
    <w:nsid w:val="71A22097"/>
    <w:multiLevelType w:val="multilevel"/>
    <w:tmpl w:val="009E2204"/>
    <w:styleLink w:val="LFO36"/>
    <w:lvl w:ilvl="0">
      <w:numFmt w:val="bullet"/>
      <w:pStyle w:val="DfESBullets"/>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21" w15:restartNumberingAfterBreak="0">
    <w:nsid w:val="75CE2048"/>
    <w:multiLevelType w:val="multilevel"/>
    <w:tmpl w:val="2E54C3FA"/>
    <w:styleLink w:val="LFO25"/>
    <w:lvl w:ilvl="0">
      <w:numFmt w:val="bullet"/>
      <w:pStyle w:val="ListParagraph"/>
      <w:lvlText w:val=""/>
      <w:lvlJc w:val="left"/>
      <w:pPr>
        <w:ind w:left="720" w:hanging="360"/>
      </w:pPr>
      <w:rPr>
        <w:rFonts w:ascii="Symbol" w:hAnsi="Symbol"/>
      </w:rPr>
    </w:lvl>
    <w:lvl w:ilvl="1">
      <w:numFmt w:val="bullet"/>
      <w:lvlText w:val=""/>
      <w:lvlJc w:val="left"/>
      <w:pPr>
        <w:ind w:left="1440" w:hanging="360"/>
      </w:pPr>
      <w:rPr>
        <w:rFonts w:ascii="Symbol" w:hAnsi="Symbol"/>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7EC6489F"/>
    <w:multiLevelType w:val="hybridMultilevel"/>
    <w:tmpl w:val="2BC6D3FA"/>
    <w:lvl w:ilvl="0" w:tplc="91DAFF4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8"/>
  </w:num>
  <w:num w:numId="4">
    <w:abstractNumId w:val="10"/>
  </w:num>
  <w:num w:numId="5">
    <w:abstractNumId w:val="1"/>
  </w:num>
  <w:num w:numId="6">
    <w:abstractNumId w:val="11"/>
  </w:num>
  <w:num w:numId="7">
    <w:abstractNumId w:val="17"/>
  </w:num>
  <w:num w:numId="8">
    <w:abstractNumId w:val="21"/>
  </w:num>
  <w:num w:numId="9">
    <w:abstractNumId w:val="19"/>
  </w:num>
  <w:num w:numId="10">
    <w:abstractNumId w:val="18"/>
  </w:num>
  <w:num w:numId="11">
    <w:abstractNumId w:val="6"/>
  </w:num>
  <w:num w:numId="12">
    <w:abstractNumId w:val="20"/>
  </w:num>
  <w:num w:numId="13">
    <w:abstractNumId w:val="16"/>
  </w:num>
  <w:num w:numId="14">
    <w:abstractNumId w:val="12"/>
  </w:num>
  <w:num w:numId="15">
    <w:abstractNumId w:val="4"/>
  </w:num>
  <w:num w:numId="16">
    <w:abstractNumId w:val="3"/>
  </w:num>
  <w:num w:numId="17">
    <w:abstractNumId w:val="13"/>
  </w:num>
  <w:num w:numId="18">
    <w:abstractNumId w:val="2"/>
  </w:num>
  <w:num w:numId="19">
    <w:abstractNumId w:val="15"/>
  </w:num>
  <w:num w:numId="20">
    <w:abstractNumId w:val="0"/>
  </w:num>
  <w:num w:numId="21">
    <w:abstractNumId w:val="22"/>
  </w:num>
  <w:num w:numId="22">
    <w:abstractNumId w:val="9"/>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66558"/>
    <w:rsid w:val="00003A45"/>
    <w:rsid w:val="00007067"/>
    <w:rsid w:val="00023729"/>
    <w:rsid w:val="000243B4"/>
    <w:rsid w:val="0002530E"/>
    <w:rsid w:val="0002710D"/>
    <w:rsid w:val="00031EA0"/>
    <w:rsid w:val="00036678"/>
    <w:rsid w:val="000452EB"/>
    <w:rsid w:val="00045603"/>
    <w:rsid w:val="000463AE"/>
    <w:rsid w:val="000507A3"/>
    <w:rsid w:val="000558FA"/>
    <w:rsid w:val="00060A62"/>
    <w:rsid w:val="00064366"/>
    <w:rsid w:val="00066B73"/>
    <w:rsid w:val="00071481"/>
    <w:rsid w:val="00071D77"/>
    <w:rsid w:val="00075FAE"/>
    <w:rsid w:val="00082F38"/>
    <w:rsid w:val="000837DB"/>
    <w:rsid w:val="0008384B"/>
    <w:rsid w:val="000929EC"/>
    <w:rsid w:val="00093CDE"/>
    <w:rsid w:val="000A5C58"/>
    <w:rsid w:val="000A6379"/>
    <w:rsid w:val="000B0D49"/>
    <w:rsid w:val="000B203E"/>
    <w:rsid w:val="000C75F4"/>
    <w:rsid w:val="000D22B0"/>
    <w:rsid w:val="000D318D"/>
    <w:rsid w:val="000D35C9"/>
    <w:rsid w:val="000D520C"/>
    <w:rsid w:val="000D6596"/>
    <w:rsid w:val="000D6779"/>
    <w:rsid w:val="000E6DF0"/>
    <w:rsid w:val="001037CB"/>
    <w:rsid w:val="0010629E"/>
    <w:rsid w:val="00114288"/>
    <w:rsid w:val="00115538"/>
    <w:rsid w:val="00116FA8"/>
    <w:rsid w:val="00120AB1"/>
    <w:rsid w:val="00123A7F"/>
    <w:rsid w:val="001278D0"/>
    <w:rsid w:val="00127F72"/>
    <w:rsid w:val="00140646"/>
    <w:rsid w:val="0014409B"/>
    <w:rsid w:val="00147A4B"/>
    <w:rsid w:val="00152554"/>
    <w:rsid w:val="00155944"/>
    <w:rsid w:val="001559D7"/>
    <w:rsid w:val="0016523C"/>
    <w:rsid w:val="001671ED"/>
    <w:rsid w:val="00170714"/>
    <w:rsid w:val="00171D79"/>
    <w:rsid w:val="001722F5"/>
    <w:rsid w:val="0017264D"/>
    <w:rsid w:val="001727FA"/>
    <w:rsid w:val="00172B0F"/>
    <w:rsid w:val="00173D4C"/>
    <w:rsid w:val="001759B6"/>
    <w:rsid w:val="001761E3"/>
    <w:rsid w:val="00181A7E"/>
    <w:rsid w:val="00182FD8"/>
    <w:rsid w:val="00183218"/>
    <w:rsid w:val="00184079"/>
    <w:rsid w:val="00185988"/>
    <w:rsid w:val="00186666"/>
    <w:rsid w:val="001873B6"/>
    <w:rsid w:val="001901E6"/>
    <w:rsid w:val="00191305"/>
    <w:rsid w:val="001948FB"/>
    <w:rsid w:val="00195B55"/>
    <w:rsid w:val="001A2FE8"/>
    <w:rsid w:val="001A33AC"/>
    <w:rsid w:val="001C1C51"/>
    <w:rsid w:val="001C6DFA"/>
    <w:rsid w:val="001D4FC9"/>
    <w:rsid w:val="001D65AA"/>
    <w:rsid w:val="001E0ECA"/>
    <w:rsid w:val="001E206F"/>
    <w:rsid w:val="001E5750"/>
    <w:rsid w:val="001E66BA"/>
    <w:rsid w:val="001E7739"/>
    <w:rsid w:val="001F3DB4"/>
    <w:rsid w:val="001F7564"/>
    <w:rsid w:val="00203DB9"/>
    <w:rsid w:val="00204F40"/>
    <w:rsid w:val="00205DEF"/>
    <w:rsid w:val="002112C3"/>
    <w:rsid w:val="002125E9"/>
    <w:rsid w:val="002131E5"/>
    <w:rsid w:val="00216C8A"/>
    <w:rsid w:val="00226317"/>
    <w:rsid w:val="00231539"/>
    <w:rsid w:val="002371F7"/>
    <w:rsid w:val="00242093"/>
    <w:rsid w:val="00243F22"/>
    <w:rsid w:val="002475DD"/>
    <w:rsid w:val="002523E3"/>
    <w:rsid w:val="00252AD6"/>
    <w:rsid w:val="002542CE"/>
    <w:rsid w:val="00257A4E"/>
    <w:rsid w:val="002605D1"/>
    <w:rsid w:val="00266FA5"/>
    <w:rsid w:val="00276FBA"/>
    <w:rsid w:val="00277665"/>
    <w:rsid w:val="002837AE"/>
    <w:rsid w:val="00287FA8"/>
    <w:rsid w:val="002920F4"/>
    <w:rsid w:val="002940F3"/>
    <w:rsid w:val="00295842"/>
    <w:rsid w:val="002B3574"/>
    <w:rsid w:val="002B6B74"/>
    <w:rsid w:val="002C6AE7"/>
    <w:rsid w:val="002D2D4B"/>
    <w:rsid w:val="002D3805"/>
    <w:rsid w:val="002E66AE"/>
    <w:rsid w:val="002E7763"/>
    <w:rsid w:val="002F4C6F"/>
    <w:rsid w:val="002F5011"/>
    <w:rsid w:val="002F5842"/>
    <w:rsid w:val="002F7847"/>
    <w:rsid w:val="00306CB7"/>
    <w:rsid w:val="00307ABF"/>
    <w:rsid w:val="003111F5"/>
    <w:rsid w:val="00317664"/>
    <w:rsid w:val="00336200"/>
    <w:rsid w:val="00337418"/>
    <w:rsid w:val="00351D83"/>
    <w:rsid w:val="00352197"/>
    <w:rsid w:val="00353E46"/>
    <w:rsid w:val="003576C4"/>
    <w:rsid w:val="0036277A"/>
    <w:rsid w:val="00366AB0"/>
    <w:rsid w:val="003700E8"/>
    <w:rsid w:val="0037437C"/>
    <w:rsid w:val="00381127"/>
    <w:rsid w:val="0038146B"/>
    <w:rsid w:val="0038340F"/>
    <w:rsid w:val="00384457"/>
    <w:rsid w:val="00384F24"/>
    <w:rsid w:val="003A32B2"/>
    <w:rsid w:val="003A47DD"/>
    <w:rsid w:val="003A5F67"/>
    <w:rsid w:val="003A634F"/>
    <w:rsid w:val="003B14C1"/>
    <w:rsid w:val="003B2884"/>
    <w:rsid w:val="003B588A"/>
    <w:rsid w:val="003B621D"/>
    <w:rsid w:val="003C4388"/>
    <w:rsid w:val="003C4C27"/>
    <w:rsid w:val="003C7F7B"/>
    <w:rsid w:val="003D0CD6"/>
    <w:rsid w:val="003D2EAA"/>
    <w:rsid w:val="003D448C"/>
    <w:rsid w:val="003E054C"/>
    <w:rsid w:val="003E1EC5"/>
    <w:rsid w:val="003E27A0"/>
    <w:rsid w:val="003E3872"/>
    <w:rsid w:val="004044AA"/>
    <w:rsid w:val="004044C8"/>
    <w:rsid w:val="00404F3F"/>
    <w:rsid w:val="00410B5D"/>
    <w:rsid w:val="00413BEC"/>
    <w:rsid w:val="0042265E"/>
    <w:rsid w:val="00424ED7"/>
    <w:rsid w:val="00425258"/>
    <w:rsid w:val="00426217"/>
    <w:rsid w:val="00431A80"/>
    <w:rsid w:val="004321A1"/>
    <w:rsid w:val="00433641"/>
    <w:rsid w:val="00435A89"/>
    <w:rsid w:val="00452267"/>
    <w:rsid w:val="00453307"/>
    <w:rsid w:val="00454EE1"/>
    <w:rsid w:val="00455A02"/>
    <w:rsid w:val="00457E36"/>
    <w:rsid w:val="00460BD3"/>
    <w:rsid w:val="00462F8F"/>
    <w:rsid w:val="004708F2"/>
    <w:rsid w:val="004724DE"/>
    <w:rsid w:val="004770FE"/>
    <w:rsid w:val="0048157F"/>
    <w:rsid w:val="00481D56"/>
    <w:rsid w:val="00490408"/>
    <w:rsid w:val="004A4C45"/>
    <w:rsid w:val="004A55C4"/>
    <w:rsid w:val="004B0485"/>
    <w:rsid w:val="004B0ED7"/>
    <w:rsid w:val="004B1F58"/>
    <w:rsid w:val="004B428E"/>
    <w:rsid w:val="004B4D0A"/>
    <w:rsid w:val="004B4D37"/>
    <w:rsid w:val="004C42F0"/>
    <w:rsid w:val="004D50C8"/>
    <w:rsid w:val="004D6B72"/>
    <w:rsid w:val="004E1D73"/>
    <w:rsid w:val="004E5450"/>
    <w:rsid w:val="004E57C3"/>
    <w:rsid w:val="004E72DD"/>
    <w:rsid w:val="004F22CD"/>
    <w:rsid w:val="005025FB"/>
    <w:rsid w:val="00503462"/>
    <w:rsid w:val="0051286E"/>
    <w:rsid w:val="00516021"/>
    <w:rsid w:val="00516457"/>
    <w:rsid w:val="00516641"/>
    <w:rsid w:val="0051729F"/>
    <w:rsid w:val="005201C6"/>
    <w:rsid w:val="00520A0C"/>
    <w:rsid w:val="00523E61"/>
    <w:rsid w:val="00526DA8"/>
    <w:rsid w:val="00530E37"/>
    <w:rsid w:val="00535946"/>
    <w:rsid w:val="005452CF"/>
    <w:rsid w:val="005464A1"/>
    <w:rsid w:val="00546F12"/>
    <w:rsid w:val="0055167E"/>
    <w:rsid w:val="00552054"/>
    <w:rsid w:val="0055339C"/>
    <w:rsid w:val="005542CC"/>
    <w:rsid w:val="00560424"/>
    <w:rsid w:val="00562B3C"/>
    <w:rsid w:val="005646FA"/>
    <w:rsid w:val="00564E40"/>
    <w:rsid w:val="005702D2"/>
    <w:rsid w:val="00573E1D"/>
    <w:rsid w:val="005750E2"/>
    <w:rsid w:val="0058313F"/>
    <w:rsid w:val="00585859"/>
    <w:rsid w:val="00586FBC"/>
    <w:rsid w:val="005879C9"/>
    <w:rsid w:val="00594CAD"/>
    <w:rsid w:val="005A1D0B"/>
    <w:rsid w:val="005A3C6B"/>
    <w:rsid w:val="005B1EA5"/>
    <w:rsid w:val="005C0BBD"/>
    <w:rsid w:val="005C117E"/>
    <w:rsid w:val="005C54A0"/>
    <w:rsid w:val="005D0D15"/>
    <w:rsid w:val="005D7176"/>
    <w:rsid w:val="005E18CB"/>
    <w:rsid w:val="005E1F24"/>
    <w:rsid w:val="005E3667"/>
    <w:rsid w:val="005E73F1"/>
    <w:rsid w:val="005F07EF"/>
    <w:rsid w:val="005F16B6"/>
    <w:rsid w:val="005F2600"/>
    <w:rsid w:val="005F5224"/>
    <w:rsid w:val="005F7AA1"/>
    <w:rsid w:val="00600B2E"/>
    <w:rsid w:val="00601122"/>
    <w:rsid w:val="00606521"/>
    <w:rsid w:val="00607CEB"/>
    <w:rsid w:val="00610E3D"/>
    <w:rsid w:val="00611396"/>
    <w:rsid w:val="00613299"/>
    <w:rsid w:val="0061762D"/>
    <w:rsid w:val="00634238"/>
    <w:rsid w:val="00635FBC"/>
    <w:rsid w:val="00636EB5"/>
    <w:rsid w:val="00637728"/>
    <w:rsid w:val="0064113A"/>
    <w:rsid w:val="0064167B"/>
    <w:rsid w:val="00643F96"/>
    <w:rsid w:val="00644002"/>
    <w:rsid w:val="0064526B"/>
    <w:rsid w:val="006458B1"/>
    <w:rsid w:val="00650529"/>
    <w:rsid w:val="00650BAB"/>
    <w:rsid w:val="00651737"/>
    <w:rsid w:val="00654E31"/>
    <w:rsid w:val="00656A8F"/>
    <w:rsid w:val="00661FDB"/>
    <w:rsid w:val="006652DD"/>
    <w:rsid w:val="006671BF"/>
    <w:rsid w:val="00671AEB"/>
    <w:rsid w:val="00672A7D"/>
    <w:rsid w:val="00681416"/>
    <w:rsid w:val="006A06F5"/>
    <w:rsid w:val="006A0ED2"/>
    <w:rsid w:val="006B0A73"/>
    <w:rsid w:val="006B5A6B"/>
    <w:rsid w:val="006C0F82"/>
    <w:rsid w:val="006C25E8"/>
    <w:rsid w:val="006C332E"/>
    <w:rsid w:val="006C5901"/>
    <w:rsid w:val="006D00F1"/>
    <w:rsid w:val="006D377A"/>
    <w:rsid w:val="006D4222"/>
    <w:rsid w:val="006D6372"/>
    <w:rsid w:val="006D68C4"/>
    <w:rsid w:val="006D6A7D"/>
    <w:rsid w:val="006D6E5C"/>
    <w:rsid w:val="006E02AF"/>
    <w:rsid w:val="006E0786"/>
    <w:rsid w:val="006E6B4A"/>
    <w:rsid w:val="006E7449"/>
    <w:rsid w:val="006E7FB1"/>
    <w:rsid w:val="006F2604"/>
    <w:rsid w:val="006F5319"/>
    <w:rsid w:val="006F55FD"/>
    <w:rsid w:val="006F5D21"/>
    <w:rsid w:val="007061DA"/>
    <w:rsid w:val="007109F6"/>
    <w:rsid w:val="00711BE3"/>
    <w:rsid w:val="00721B51"/>
    <w:rsid w:val="00722CB3"/>
    <w:rsid w:val="00724594"/>
    <w:rsid w:val="00724FA7"/>
    <w:rsid w:val="00725415"/>
    <w:rsid w:val="007258A7"/>
    <w:rsid w:val="007262CC"/>
    <w:rsid w:val="00727505"/>
    <w:rsid w:val="00731581"/>
    <w:rsid w:val="0073481D"/>
    <w:rsid w:val="00736F91"/>
    <w:rsid w:val="00741B9E"/>
    <w:rsid w:val="00743DAC"/>
    <w:rsid w:val="007455B3"/>
    <w:rsid w:val="007502CD"/>
    <w:rsid w:val="00752AE7"/>
    <w:rsid w:val="00752D3B"/>
    <w:rsid w:val="0075337B"/>
    <w:rsid w:val="00754BE6"/>
    <w:rsid w:val="00755CD4"/>
    <w:rsid w:val="00757F96"/>
    <w:rsid w:val="007610B5"/>
    <w:rsid w:val="007623CB"/>
    <w:rsid w:val="00762652"/>
    <w:rsid w:val="007627D7"/>
    <w:rsid w:val="00764551"/>
    <w:rsid w:val="0076556F"/>
    <w:rsid w:val="007677B8"/>
    <w:rsid w:val="00781713"/>
    <w:rsid w:val="00785285"/>
    <w:rsid w:val="0078529D"/>
    <w:rsid w:val="00785E77"/>
    <w:rsid w:val="0078720B"/>
    <w:rsid w:val="00787DC1"/>
    <w:rsid w:val="00794070"/>
    <w:rsid w:val="007A63CA"/>
    <w:rsid w:val="007A713B"/>
    <w:rsid w:val="007A7DA0"/>
    <w:rsid w:val="007B64E5"/>
    <w:rsid w:val="007C2F04"/>
    <w:rsid w:val="007F06E5"/>
    <w:rsid w:val="007F5B8B"/>
    <w:rsid w:val="00805BC0"/>
    <w:rsid w:val="00814FB9"/>
    <w:rsid w:val="00817E9A"/>
    <w:rsid w:val="00827786"/>
    <w:rsid w:val="00827BDA"/>
    <w:rsid w:val="00830D57"/>
    <w:rsid w:val="00831F00"/>
    <w:rsid w:val="00850CA0"/>
    <w:rsid w:val="00852A2F"/>
    <w:rsid w:val="008608EE"/>
    <w:rsid w:val="00860B07"/>
    <w:rsid w:val="008616F6"/>
    <w:rsid w:val="0086259C"/>
    <w:rsid w:val="008674ED"/>
    <w:rsid w:val="0087074C"/>
    <w:rsid w:val="00874913"/>
    <w:rsid w:val="00880F91"/>
    <w:rsid w:val="00883F24"/>
    <w:rsid w:val="008954A1"/>
    <w:rsid w:val="00897E1F"/>
    <w:rsid w:val="008A33E3"/>
    <w:rsid w:val="008A3E8E"/>
    <w:rsid w:val="008B2CB4"/>
    <w:rsid w:val="008B3D82"/>
    <w:rsid w:val="008B54C3"/>
    <w:rsid w:val="008B5503"/>
    <w:rsid w:val="008B6404"/>
    <w:rsid w:val="008C2C21"/>
    <w:rsid w:val="008C7D8C"/>
    <w:rsid w:val="008C7DD3"/>
    <w:rsid w:val="008D054C"/>
    <w:rsid w:val="008E000B"/>
    <w:rsid w:val="008E2926"/>
    <w:rsid w:val="008E35C6"/>
    <w:rsid w:val="008E3F49"/>
    <w:rsid w:val="008E7FBC"/>
    <w:rsid w:val="008F243B"/>
    <w:rsid w:val="008F3F73"/>
    <w:rsid w:val="008F4675"/>
    <w:rsid w:val="008F50FE"/>
    <w:rsid w:val="008F69CD"/>
    <w:rsid w:val="008F6E88"/>
    <w:rsid w:val="008F721E"/>
    <w:rsid w:val="00901E60"/>
    <w:rsid w:val="00904A66"/>
    <w:rsid w:val="00905029"/>
    <w:rsid w:val="00916434"/>
    <w:rsid w:val="00921A3A"/>
    <w:rsid w:val="0092287F"/>
    <w:rsid w:val="0092495B"/>
    <w:rsid w:val="0092660E"/>
    <w:rsid w:val="00927C85"/>
    <w:rsid w:val="00936519"/>
    <w:rsid w:val="009413AA"/>
    <w:rsid w:val="00941DA3"/>
    <w:rsid w:val="00942C0C"/>
    <w:rsid w:val="00951711"/>
    <w:rsid w:val="009539E3"/>
    <w:rsid w:val="00954083"/>
    <w:rsid w:val="00954A5E"/>
    <w:rsid w:val="009551B2"/>
    <w:rsid w:val="0096022C"/>
    <w:rsid w:val="009619B1"/>
    <w:rsid w:val="00964625"/>
    <w:rsid w:val="00965B57"/>
    <w:rsid w:val="00980937"/>
    <w:rsid w:val="00981C1D"/>
    <w:rsid w:val="0099109C"/>
    <w:rsid w:val="009936DB"/>
    <w:rsid w:val="00993CFC"/>
    <w:rsid w:val="0099690F"/>
    <w:rsid w:val="009A0F17"/>
    <w:rsid w:val="009A1DC2"/>
    <w:rsid w:val="009A5EEA"/>
    <w:rsid w:val="009B0906"/>
    <w:rsid w:val="009B38F2"/>
    <w:rsid w:val="009B392E"/>
    <w:rsid w:val="009B7433"/>
    <w:rsid w:val="009C0914"/>
    <w:rsid w:val="009C27E5"/>
    <w:rsid w:val="009D24A1"/>
    <w:rsid w:val="009D3891"/>
    <w:rsid w:val="009D71E8"/>
    <w:rsid w:val="009E0CF5"/>
    <w:rsid w:val="009E104B"/>
    <w:rsid w:val="009E2A97"/>
    <w:rsid w:val="009E52B1"/>
    <w:rsid w:val="009E7DE4"/>
    <w:rsid w:val="009F3BBD"/>
    <w:rsid w:val="00A022AB"/>
    <w:rsid w:val="00A063DD"/>
    <w:rsid w:val="00A112B5"/>
    <w:rsid w:val="00A14EEA"/>
    <w:rsid w:val="00A164F5"/>
    <w:rsid w:val="00A33636"/>
    <w:rsid w:val="00A44FBB"/>
    <w:rsid w:val="00A50104"/>
    <w:rsid w:val="00A522E0"/>
    <w:rsid w:val="00A52823"/>
    <w:rsid w:val="00A54C07"/>
    <w:rsid w:val="00A60E28"/>
    <w:rsid w:val="00A63579"/>
    <w:rsid w:val="00A638AC"/>
    <w:rsid w:val="00A64475"/>
    <w:rsid w:val="00A727E5"/>
    <w:rsid w:val="00A748B5"/>
    <w:rsid w:val="00A7797A"/>
    <w:rsid w:val="00A80A32"/>
    <w:rsid w:val="00A81948"/>
    <w:rsid w:val="00A82A98"/>
    <w:rsid w:val="00A82D16"/>
    <w:rsid w:val="00A852F2"/>
    <w:rsid w:val="00A8712A"/>
    <w:rsid w:val="00A95F75"/>
    <w:rsid w:val="00A968DA"/>
    <w:rsid w:val="00A96B83"/>
    <w:rsid w:val="00AA355B"/>
    <w:rsid w:val="00AA42E5"/>
    <w:rsid w:val="00AA4818"/>
    <w:rsid w:val="00AB24FA"/>
    <w:rsid w:val="00AB5161"/>
    <w:rsid w:val="00AD7B5A"/>
    <w:rsid w:val="00AE1A5C"/>
    <w:rsid w:val="00AE229F"/>
    <w:rsid w:val="00AF0618"/>
    <w:rsid w:val="00AF5E20"/>
    <w:rsid w:val="00B002FA"/>
    <w:rsid w:val="00B00327"/>
    <w:rsid w:val="00B024B3"/>
    <w:rsid w:val="00B11DE8"/>
    <w:rsid w:val="00B179ED"/>
    <w:rsid w:val="00B20E18"/>
    <w:rsid w:val="00B26F6A"/>
    <w:rsid w:val="00B331E1"/>
    <w:rsid w:val="00B4532A"/>
    <w:rsid w:val="00B47C66"/>
    <w:rsid w:val="00B572C4"/>
    <w:rsid w:val="00B60858"/>
    <w:rsid w:val="00B60D69"/>
    <w:rsid w:val="00B6234E"/>
    <w:rsid w:val="00B724C6"/>
    <w:rsid w:val="00B74D4E"/>
    <w:rsid w:val="00B80219"/>
    <w:rsid w:val="00B87184"/>
    <w:rsid w:val="00B91453"/>
    <w:rsid w:val="00BA19A5"/>
    <w:rsid w:val="00BB2907"/>
    <w:rsid w:val="00BB6902"/>
    <w:rsid w:val="00BC078B"/>
    <w:rsid w:val="00BC3A7D"/>
    <w:rsid w:val="00BC67F6"/>
    <w:rsid w:val="00BD2004"/>
    <w:rsid w:val="00BD4B12"/>
    <w:rsid w:val="00BD700D"/>
    <w:rsid w:val="00BE2F92"/>
    <w:rsid w:val="00BE44AC"/>
    <w:rsid w:val="00BF0D5F"/>
    <w:rsid w:val="00BF30FC"/>
    <w:rsid w:val="00BF59B3"/>
    <w:rsid w:val="00BF6F95"/>
    <w:rsid w:val="00C10BCF"/>
    <w:rsid w:val="00C118AA"/>
    <w:rsid w:val="00C11EB4"/>
    <w:rsid w:val="00C12746"/>
    <w:rsid w:val="00C23C11"/>
    <w:rsid w:val="00C2441E"/>
    <w:rsid w:val="00C25827"/>
    <w:rsid w:val="00C31636"/>
    <w:rsid w:val="00C31BB8"/>
    <w:rsid w:val="00C373EA"/>
    <w:rsid w:val="00C43CA3"/>
    <w:rsid w:val="00C43D9D"/>
    <w:rsid w:val="00C43EA4"/>
    <w:rsid w:val="00C50040"/>
    <w:rsid w:val="00C52DFF"/>
    <w:rsid w:val="00C574E1"/>
    <w:rsid w:val="00C621C1"/>
    <w:rsid w:val="00C62989"/>
    <w:rsid w:val="00C65CBB"/>
    <w:rsid w:val="00C74684"/>
    <w:rsid w:val="00C77FEF"/>
    <w:rsid w:val="00C80F37"/>
    <w:rsid w:val="00C83659"/>
    <w:rsid w:val="00C839C1"/>
    <w:rsid w:val="00C97A7F"/>
    <w:rsid w:val="00CA4421"/>
    <w:rsid w:val="00CA5363"/>
    <w:rsid w:val="00CA7D07"/>
    <w:rsid w:val="00CB24A4"/>
    <w:rsid w:val="00CB5B17"/>
    <w:rsid w:val="00CB6AA0"/>
    <w:rsid w:val="00CC4443"/>
    <w:rsid w:val="00CC5CAF"/>
    <w:rsid w:val="00CE7E1B"/>
    <w:rsid w:val="00CF46D0"/>
    <w:rsid w:val="00D04F25"/>
    <w:rsid w:val="00D06874"/>
    <w:rsid w:val="00D07530"/>
    <w:rsid w:val="00D07FCB"/>
    <w:rsid w:val="00D173F7"/>
    <w:rsid w:val="00D20203"/>
    <w:rsid w:val="00D204E0"/>
    <w:rsid w:val="00D21354"/>
    <w:rsid w:val="00D22400"/>
    <w:rsid w:val="00D22C40"/>
    <w:rsid w:val="00D23F4A"/>
    <w:rsid w:val="00D264E2"/>
    <w:rsid w:val="00D278BA"/>
    <w:rsid w:val="00D33FE5"/>
    <w:rsid w:val="00D348C0"/>
    <w:rsid w:val="00D3578A"/>
    <w:rsid w:val="00D41F82"/>
    <w:rsid w:val="00D43A15"/>
    <w:rsid w:val="00D4463C"/>
    <w:rsid w:val="00D46182"/>
    <w:rsid w:val="00D46C7D"/>
    <w:rsid w:val="00D501EE"/>
    <w:rsid w:val="00D517DC"/>
    <w:rsid w:val="00D5360D"/>
    <w:rsid w:val="00D5590D"/>
    <w:rsid w:val="00D618E4"/>
    <w:rsid w:val="00D61DA5"/>
    <w:rsid w:val="00D642A3"/>
    <w:rsid w:val="00D71B8A"/>
    <w:rsid w:val="00D72C08"/>
    <w:rsid w:val="00D75247"/>
    <w:rsid w:val="00D81325"/>
    <w:rsid w:val="00D875ED"/>
    <w:rsid w:val="00D877D0"/>
    <w:rsid w:val="00D87E7C"/>
    <w:rsid w:val="00D90013"/>
    <w:rsid w:val="00D91B9C"/>
    <w:rsid w:val="00D92C1B"/>
    <w:rsid w:val="00D94CC7"/>
    <w:rsid w:val="00D97901"/>
    <w:rsid w:val="00DA1AF4"/>
    <w:rsid w:val="00DB0C60"/>
    <w:rsid w:val="00DC641A"/>
    <w:rsid w:val="00DD21A1"/>
    <w:rsid w:val="00DD68FB"/>
    <w:rsid w:val="00DD6B7D"/>
    <w:rsid w:val="00DD6E14"/>
    <w:rsid w:val="00DE15AC"/>
    <w:rsid w:val="00DF2015"/>
    <w:rsid w:val="00E061EC"/>
    <w:rsid w:val="00E0696B"/>
    <w:rsid w:val="00E10E81"/>
    <w:rsid w:val="00E13E51"/>
    <w:rsid w:val="00E15DBC"/>
    <w:rsid w:val="00E206D2"/>
    <w:rsid w:val="00E21F56"/>
    <w:rsid w:val="00E3014F"/>
    <w:rsid w:val="00E4286E"/>
    <w:rsid w:val="00E43EAD"/>
    <w:rsid w:val="00E62DCB"/>
    <w:rsid w:val="00E651DD"/>
    <w:rsid w:val="00E66558"/>
    <w:rsid w:val="00E70D81"/>
    <w:rsid w:val="00E726A6"/>
    <w:rsid w:val="00E73418"/>
    <w:rsid w:val="00E8109E"/>
    <w:rsid w:val="00E85C23"/>
    <w:rsid w:val="00E86F05"/>
    <w:rsid w:val="00EA3A2A"/>
    <w:rsid w:val="00EA6B46"/>
    <w:rsid w:val="00EB4556"/>
    <w:rsid w:val="00EB4A11"/>
    <w:rsid w:val="00EB64C8"/>
    <w:rsid w:val="00ED4136"/>
    <w:rsid w:val="00ED5108"/>
    <w:rsid w:val="00ED6AE8"/>
    <w:rsid w:val="00EE291B"/>
    <w:rsid w:val="00EE2CB2"/>
    <w:rsid w:val="00EF485B"/>
    <w:rsid w:val="00EF5A6B"/>
    <w:rsid w:val="00F012CA"/>
    <w:rsid w:val="00F01752"/>
    <w:rsid w:val="00F017D2"/>
    <w:rsid w:val="00F02096"/>
    <w:rsid w:val="00F0355A"/>
    <w:rsid w:val="00F05C44"/>
    <w:rsid w:val="00F15753"/>
    <w:rsid w:val="00F21F92"/>
    <w:rsid w:val="00F225A5"/>
    <w:rsid w:val="00F24A7E"/>
    <w:rsid w:val="00F32ABA"/>
    <w:rsid w:val="00F33DC0"/>
    <w:rsid w:val="00F33F28"/>
    <w:rsid w:val="00F35A40"/>
    <w:rsid w:val="00F35FDE"/>
    <w:rsid w:val="00F40DE1"/>
    <w:rsid w:val="00F4142A"/>
    <w:rsid w:val="00F460E4"/>
    <w:rsid w:val="00F54FCB"/>
    <w:rsid w:val="00F62587"/>
    <w:rsid w:val="00F631A6"/>
    <w:rsid w:val="00F63E9E"/>
    <w:rsid w:val="00F63FEA"/>
    <w:rsid w:val="00F66AA7"/>
    <w:rsid w:val="00F75603"/>
    <w:rsid w:val="00F76843"/>
    <w:rsid w:val="00F776E1"/>
    <w:rsid w:val="00F778CA"/>
    <w:rsid w:val="00F77E8D"/>
    <w:rsid w:val="00F80A1D"/>
    <w:rsid w:val="00F925EB"/>
    <w:rsid w:val="00F97033"/>
    <w:rsid w:val="00FA6DD0"/>
    <w:rsid w:val="00FB1A04"/>
    <w:rsid w:val="00FC1C95"/>
    <w:rsid w:val="00FC2897"/>
    <w:rsid w:val="00FC28DF"/>
    <w:rsid w:val="00FD1780"/>
    <w:rsid w:val="00FD2297"/>
    <w:rsid w:val="00FD406D"/>
    <w:rsid w:val="00FD6AC6"/>
    <w:rsid w:val="00FE3136"/>
    <w:rsid w:val="00FE50A3"/>
    <w:rsid w:val="00FE5204"/>
    <w:rsid w:val="00FE604C"/>
    <w:rsid w:val="00FF03C1"/>
    <w:rsid w:val="00FF2000"/>
    <w:rsid w:val="00FF369D"/>
    <w:rsid w:val="00FF6CA3"/>
    <w:rsid w:val="00FF6FB0"/>
    <w:rsid w:val="00FF79A8"/>
    <w:rsid w:val="05B6D577"/>
    <w:rsid w:val="069AA0E3"/>
    <w:rsid w:val="07FFD3D3"/>
    <w:rsid w:val="0B240EAF"/>
    <w:rsid w:val="13173609"/>
    <w:rsid w:val="15511BA4"/>
    <w:rsid w:val="1A172959"/>
    <w:rsid w:val="1CBF4D92"/>
    <w:rsid w:val="2497129E"/>
    <w:rsid w:val="2860AB8E"/>
    <w:rsid w:val="2FFB967E"/>
    <w:rsid w:val="31CC4DD9"/>
    <w:rsid w:val="380BAE89"/>
    <w:rsid w:val="3A3F1ACF"/>
    <w:rsid w:val="3BE13FA2"/>
    <w:rsid w:val="3C5A6419"/>
    <w:rsid w:val="3EA4202B"/>
    <w:rsid w:val="407F390E"/>
    <w:rsid w:val="418407A1"/>
    <w:rsid w:val="491E3A64"/>
    <w:rsid w:val="4BF69EA0"/>
    <w:rsid w:val="5726C435"/>
    <w:rsid w:val="5C40C457"/>
    <w:rsid w:val="5F3A7B6B"/>
    <w:rsid w:val="617B4808"/>
    <w:rsid w:val="625D1A15"/>
    <w:rsid w:val="6948C1C2"/>
    <w:rsid w:val="6D28B1AF"/>
    <w:rsid w:val="6D616F43"/>
    <w:rsid w:val="6EB73EE5"/>
    <w:rsid w:val="709C33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D54B1"/>
  <w15:docId w15:val="{B17F33C7-39FE-477A-B0FE-FB6657443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en-GB" w:eastAsia="en-GB" w:bidi="ar-SA"/>
      </w:rPr>
    </w:rPrDefault>
    <w:pPrDefault>
      <w:pPr>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spacing w:after="240" w:line="288" w:lineRule="auto"/>
    </w:pPr>
    <w:rPr>
      <w:color w:val="0D0D0D"/>
      <w:sz w:val="24"/>
      <w:szCs w:val="24"/>
    </w:rPr>
  </w:style>
  <w:style w:type="paragraph" w:styleId="Heading1">
    <w:name w:val="heading 1"/>
    <w:basedOn w:val="Normal"/>
    <w:next w:val="Normal"/>
    <w:uiPriority w:val="9"/>
    <w:qFormat/>
    <w:pPr>
      <w:pageBreakBefore/>
      <w:spacing w:line="240" w:lineRule="auto"/>
      <w:outlineLvl w:val="0"/>
    </w:pPr>
    <w:rPr>
      <w:b/>
      <w:color w:val="104F75"/>
      <w:sz w:val="36"/>
    </w:rPr>
  </w:style>
  <w:style w:type="paragraph" w:styleId="Heading2">
    <w:name w:val="heading 2"/>
    <w:basedOn w:val="Normal"/>
    <w:next w:val="Normal"/>
    <w:uiPriority w:val="9"/>
    <w:unhideWhenUsed/>
    <w:qFormat/>
    <w:pPr>
      <w:keepNext/>
      <w:spacing w:before="480" w:line="240" w:lineRule="auto"/>
      <w:outlineLvl w:val="1"/>
    </w:pPr>
    <w:rPr>
      <w:b/>
      <w:color w:val="104F75"/>
      <w:sz w:val="32"/>
      <w:szCs w:val="32"/>
    </w:rPr>
  </w:style>
  <w:style w:type="paragraph" w:styleId="Heading3">
    <w:name w:val="heading 3"/>
    <w:basedOn w:val="Heading2"/>
    <w:next w:val="Normal"/>
    <w:uiPriority w:val="9"/>
    <w:unhideWhenUsed/>
    <w:qFormat/>
    <w:pPr>
      <w:spacing w:before="360"/>
      <w:outlineLvl w:val="2"/>
    </w:pPr>
    <w:rPr>
      <w:bCs/>
      <w:sz w:val="28"/>
      <w:szCs w:val="28"/>
    </w:rPr>
  </w:style>
  <w:style w:type="paragraph" w:styleId="Heading4">
    <w:name w:val="heading 4"/>
    <w:basedOn w:val="Heading2"/>
    <w:next w:val="Normal"/>
    <w:uiPriority w:val="9"/>
    <w:semiHidden/>
    <w:unhideWhenUsed/>
    <w:qFormat/>
    <w:pPr>
      <w:spacing w:before="240"/>
      <w:outlineLvl w:val="3"/>
    </w:pPr>
    <w:rPr>
      <w:bCs/>
      <w:sz w:val="24"/>
      <w:szCs w:val="28"/>
    </w:rPr>
  </w:style>
  <w:style w:type="paragraph" w:styleId="Heading5">
    <w:name w:val="heading 5"/>
    <w:basedOn w:val="Normal"/>
    <w:next w:val="Normal"/>
    <w:uiPriority w:val="9"/>
    <w:semiHidden/>
    <w:unhideWhenUsed/>
    <w:qFormat/>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uiPriority w:val="9"/>
    <w:semiHidden/>
    <w:unhideWhenUsed/>
    <w:qFormat/>
    <w:pPr>
      <w:numPr>
        <w:ilvl w:val="5"/>
        <w:numId w:val="1"/>
      </w:numPr>
      <w:spacing w:before="240" w:after="60"/>
      <w:outlineLvl w:val="5"/>
    </w:pPr>
    <w:rPr>
      <w:rFonts w:ascii="Calibri" w:hAnsi="Calibri"/>
      <w:b/>
      <w:bCs/>
      <w:szCs w:val="22"/>
    </w:rPr>
  </w:style>
  <w:style w:type="paragraph" w:styleId="Heading7">
    <w:name w:val="heading 7"/>
    <w:basedOn w:val="Normal"/>
    <w:next w:val="Normal"/>
    <w:pPr>
      <w:numPr>
        <w:ilvl w:val="6"/>
        <w:numId w:val="1"/>
      </w:numPr>
      <w:spacing w:before="240" w:after="60"/>
      <w:outlineLvl w:val="6"/>
    </w:pPr>
    <w:rPr>
      <w:rFonts w:ascii="Calibri" w:hAnsi="Calibri"/>
    </w:rPr>
  </w:style>
  <w:style w:type="paragraph" w:styleId="Heading8">
    <w:name w:val="heading 8"/>
    <w:basedOn w:val="Normal"/>
    <w:next w:val="Normal"/>
    <w:pPr>
      <w:numPr>
        <w:ilvl w:val="7"/>
        <w:numId w:val="1"/>
      </w:numPr>
      <w:spacing w:before="240" w:after="60"/>
      <w:outlineLvl w:val="7"/>
    </w:pPr>
    <w:rPr>
      <w:rFonts w:ascii="Calibri" w:hAnsi="Calibri"/>
      <w:i/>
      <w:iCs/>
    </w:rPr>
  </w:style>
  <w:style w:type="paragraph" w:styleId="Heading9">
    <w:name w:val="heading 9"/>
    <w:basedOn w:val="Normal"/>
    <w:next w:val="Normal"/>
    <w:pPr>
      <w:numPr>
        <w:ilvl w:val="8"/>
        <w:numId w:val="1"/>
      </w:num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1">
    <w:name w:val="WW_OutlineListStyle_1"/>
    <w:basedOn w:val="NoList"/>
    <w:pPr>
      <w:numPr>
        <w:numId w:val="1"/>
      </w:numPr>
    </w:pPr>
  </w:style>
  <w:style w:type="character" w:customStyle="1" w:styleId="Heading1Char">
    <w:name w:val="Heading 1 Char"/>
    <w:rPr>
      <w:b/>
      <w:color w:val="104F75"/>
      <w:sz w:val="36"/>
      <w:szCs w:val="24"/>
    </w:rPr>
  </w:style>
  <w:style w:type="character" w:customStyle="1" w:styleId="Heading2Char">
    <w:name w:val="Heading 2 Char"/>
    <w:rPr>
      <w:b/>
      <w:color w:val="104F75"/>
      <w:sz w:val="32"/>
      <w:szCs w:val="32"/>
    </w:rPr>
  </w:style>
  <w:style w:type="character" w:customStyle="1" w:styleId="Heading3Char">
    <w:name w:val="Heading 3 Char"/>
    <w:rPr>
      <w:b/>
      <w:bCs/>
      <w:color w:val="104F75"/>
      <w:sz w:val="28"/>
      <w:szCs w:val="28"/>
    </w:rPr>
  </w:style>
  <w:style w:type="character" w:styleId="Hyperlink">
    <w:name w:val="Hyperlink"/>
    <w:uiPriority w:val="99"/>
    <w:qFormat/>
    <w:rPr>
      <w:rFonts w:ascii="Arial" w:hAnsi="Arial"/>
      <w:color w:val="0000FF"/>
      <w:sz w:val="24"/>
      <w:u w:val="single"/>
    </w:rPr>
  </w:style>
  <w:style w:type="paragraph" w:styleId="TOCHeading">
    <w:name w:val="TOC Heading"/>
    <w:basedOn w:val="Normal"/>
    <w:next w:val="Normal"/>
    <w:pPr>
      <w:pageBreakBefore/>
    </w:pPr>
    <w:rPr>
      <w:rFonts w:cs="Arial"/>
      <w:b/>
      <w:color w:val="365F91"/>
      <w:sz w:val="36"/>
      <w:szCs w:val="28"/>
      <w:lang w:eastAsia="ja-JP"/>
    </w:rPr>
  </w:style>
  <w:style w:type="paragraph" w:customStyle="1" w:styleId="TitleText">
    <w:name w:val="TitleText"/>
    <w:basedOn w:val="Normal"/>
    <w:pPr>
      <w:spacing w:before="3600" w:line="240" w:lineRule="auto"/>
    </w:pPr>
    <w:rPr>
      <w:rFonts w:cs="Arial"/>
      <w:b/>
      <w:color w:val="104F75"/>
      <w:sz w:val="92"/>
      <w:szCs w:val="92"/>
    </w:rPr>
  </w:style>
  <w:style w:type="character" w:customStyle="1" w:styleId="TitleTextChar">
    <w:name w:val="TitleText Char"/>
    <w:rPr>
      <w:rFonts w:cs="Arial"/>
      <w:b/>
      <w:color w:val="104F75"/>
      <w:sz w:val="92"/>
      <w:szCs w:val="92"/>
    </w:rPr>
  </w:style>
  <w:style w:type="paragraph" w:customStyle="1" w:styleId="SubtitleText">
    <w:name w:val="SubtitleText"/>
    <w:basedOn w:val="Normal"/>
    <w:pPr>
      <w:spacing w:after="1520"/>
    </w:pPr>
    <w:rPr>
      <w:rFonts w:cs="Arial"/>
      <w:b/>
      <w:color w:val="104F75"/>
      <w:sz w:val="48"/>
      <w:szCs w:val="48"/>
    </w:rPr>
  </w:style>
  <w:style w:type="character" w:customStyle="1" w:styleId="SubtitleTextChar">
    <w:name w:val="SubtitleText Char"/>
    <w:rPr>
      <w:rFonts w:cs="Arial"/>
      <w:b/>
      <w:color w:val="104F75"/>
      <w:sz w:val="48"/>
      <w:szCs w:val="48"/>
    </w:rPr>
  </w:style>
  <w:style w:type="paragraph" w:styleId="ListBullet">
    <w:name w:val="List Bullet"/>
    <w:basedOn w:val="ListBullet5"/>
    <w:pPr>
      <w:numPr>
        <w:numId w:val="5"/>
      </w:numPr>
      <w:contextualSpacing/>
    </w:pPr>
  </w:style>
  <w:style w:type="paragraph" w:styleId="TOC1">
    <w:name w:val="toc 1"/>
    <w:basedOn w:val="Normal"/>
    <w:next w:val="Normal"/>
    <w:autoRedefine/>
    <w:pPr>
      <w:tabs>
        <w:tab w:val="right" w:pos="9498"/>
      </w:tabs>
      <w:spacing w:after="120"/>
    </w:pPr>
  </w:style>
  <w:style w:type="paragraph" w:styleId="TOC2">
    <w:name w:val="toc 2"/>
    <w:basedOn w:val="Normal"/>
    <w:next w:val="Normal"/>
    <w:autoRedefine/>
    <w:pPr>
      <w:tabs>
        <w:tab w:val="right" w:pos="9498"/>
      </w:tabs>
      <w:spacing w:after="120"/>
      <w:ind w:left="238"/>
    </w:pPr>
  </w:style>
  <w:style w:type="paragraph" w:styleId="TOC3">
    <w:name w:val="toc 3"/>
    <w:basedOn w:val="Normal"/>
    <w:next w:val="Normal"/>
    <w:autoRedefine/>
    <w:pPr>
      <w:tabs>
        <w:tab w:val="right" w:pos="9498"/>
      </w:tabs>
      <w:spacing w:after="120"/>
      <w:ind w:left="480"/>
    </w:pPr>
  </w:style>
  <w:style w:type="paragraph" w:customStyle="1" w:styleId="CopyrightBox">
    <w:name w:val="CopyrightBox"/>
    <w:basedOn w:val="Normal"/>
  </w:style>
  <w:style w:type="character" w:customStyle="1" w:styleId="CopyrightBoxChar">
    <w:name w:val="CopyrightBox Char"/>
    <w:rPr>
      <w:color w:val="0D0D0D"/>
      <w:sz w:val="24"/>
      <w:szCs w:val="24"/>
    </w:rPr>
  </w:style>
  <w:style w:type="paragraph" w:customStyle="1" w:styleId="CopyrightSpacing">
    <w:name w:val="CopyrightSpacing"/>
    <w:basedOn w:val="Normal"/>
    <w:pPr>
      <w:spacing w:before="6000" w:after="120"/>
    </w:pPr>
  </w:style>
  <w:style w:type="character" w:customStyle="1" w:styleId="CopyrightSpacingChar">
    <w:name w:val="CopyrightSpacing Char"/>
    <w:rPr>
      <w:sz w:val="24"/>
      <w:szCs w:val="24"/>
    </w:rPr>
  </w:style>
  <w:style w:type="paragraph" w:styleId="Title">
    <w:name w:val="Title"/>
    <w:basedOn w:val="Normal"/>
    <w:next w:val="Normal"/>
    <w:uiPriority w:val="10"/>
    <w:qFormat/>
    <w:pPr>
      <w:spacing w:before="240" w:line="240" w:lineRule="auto"/>
    </w:pPr>
    <w:rPr>
      <w:b/>
      <w:color w:val="104F75"/>
      <w:sz w:val="96"/>
      <w:szCs w:val="120"/>
    </w:rPr>
  </w:style>
  <w:style w:type="character" w:customStyle="1" w:styleId="TitleChar">
    <w:name w:val="Title Char"/>
    <w:rPr>
      <w:rFonts w:ascii="Arial" w:hAnsi="Arial" w:cs="Arial"/>
      <w:b/>
      <w:color w:val="104F75"/>
      <w:sz w:val="96"/>
      <w:szCs w:val="120"/>
      <w:lang w:eastAsia="en-US"/>
    </w:rPr>
  </w:style>
  <w:style w:type="paragraph" w:styleId="TableofFigures">
    <w:name w:val="table of figures"/>
    <w:basedOn w:val="Normal"/>
    <w:next w:val="Normal"/>
    <w:pPr>
      <w:spacing w:after="120"/>
    </w:pPr>
  </w:style>
  <w:style w:type="paragraph" w:styleId="ListBullet4">
    <w:name w:val="List Bullet 4"/>
    <w:basedOn w:val="Normal"/>
    <w:pPr>
      <w:numPr>
        <w:numId w:val="4"/>
      </w:numPr>
      <w:contextualSpacing/>
    </w:pPr>
  </w:style>
  <w:style w:type="paragraph" w:styleId="ListParagraph">
    <w:name w:val="List Paragraph"/>
    <w:aliases w:val="Dot pt,No Spacing1,List Paragraph Char Char Char,Indicator Text,Numbered Para 1,Bullet 1,List Paragraph1,F5 List Paragraph,Bullet Points,MAIN CONTENT,List Paragraph12,Bullet Style,Colorful List - Accent 11,Normal numbered,List Paragraph2"/>
    <w:basedOn w:val="Normal"/>
    <w:link w:val="ListParagraphChar"/>
    <w:qFormat/>
    <w:pPr>
      <w:numPr>
        <w:numId w:val="8"/>
      </w:numPr>
      <w:contextualSpacing/>
    </w:pPr>
  </w:style>
  <w:style w:type="paragraph" w:styleId="Caption">
    <w:name w:val="caption"/>
    <w:basedOn w:val="Normal"/>
    <w:next w:val="Normal"/>
    <w:pPr>
      <w:spacing w:before="120" w:after="120"/>
      <w:jc w:val="center"/>
    </w:pPr>
    <w:rPr>
      <w:b/>
      <w:bCs/>
      <w:color w:val="000000"/>
      <w:sz w:val="20"/>
      <w:szCs w:val="20"/>
    </w:rPr>
  </w:style>
  <w:style w:type="character" w:customStyle="1" w:styleId="Heading4Char">
    <w:name w:val="Heading 4 Char"/>
    <w:rPr>
      <w:b/>
      <w:bCs/>
      <w:color w:val="104F75"/>
      <w:sz w:val="24"/>
      <w:szCs w:val="28"/>
    </w:rPr>
  </w:style>
  <w:style w:type="character" w:customStyle="1" w:styleId="Heading5Char">
    <w:name w:val="Heading 5 Char"/>
    <w:rPr>
      <w:rFonts w:ascii="Calibri" w:hAnsi="Calibri"/>
      <w:b/>
      <w:bCs/>
      <w:i/>
      <w:iCs/>
      <w:color w:val="0D0D0D"/>
      <w:sz w:val="26"/>
      <w:szCs w:val="26"/>
    </w:rPr>
  </w:style>
  <w:style w:type="character" w:customStyle="1" w:styleId="Heading6Char">
    <w:name w:val="Heading 6 Char"/>
    <w:rPr>
      <w:rFonts w:ascii="Calibri" w:hAnsi="Calibri"/>
      <w:b/>
      <w:bCs/>
      <w:color w:val="0D0D0D"/>
      <w:sz w:val="24"/>
      <w:szCs w:val="22"/>
    </w:rPr>
  </w:style>
  <w:style w:type="character" w:customStyle="1" w:styleId="Heading7Char">
    <w:name w:val="Heading 7 Char"/>
    <w:rPr>
      <w:rFonts w:ascii="Calibri" w:hAnsi="Calibri"/>
      <w:color w:val="0D0D0D"/>
      <w:sz w:val="24"/>
      <w:szCs w:val="24"/>
    </w:rPr>
  </w:style>
  <w:style w:type="character" w:customStyle="1" w:styleId="Heading8Char">
    <w:name w:val="Heading 8 Char"/>
    <w:rPr>
      <w:rFonts w:ascii="Calibri" w:hAnsi="Calibri"/>
      <w:i/>
      <w:iCs/>
      <w:color w:val="0D0D0D"/>
      <w:sz w:val="24"/>
      <w:szCs w:val="24"/>
    </w:rPr>
  </w:style>
  <w:style w:type="character" w:customStyle="1" w:styleId="Heading9Char">
    <w:name w:val="Heading 9 Char"/>
    <w:rPr>
      <w:rFonts w:ascii="Cambria" w:hAnsi="Cambria"/>
      <w:color w:val="0D0D0D"/>
      <w:sz w:val="24"/>
      <w:szCs w:val="22"/>
    </w:rPr>
  </w:style>
  <w:style w:type="paragraph" w:styleId="BodyText">
    <w:name w:val="Body Text"/>
    <w:basedOn w:val="Normal"/>
    <w:pPr>
      <w:spacing w:after="120"/>
    </w:pPr>
  </w:style>
  <w:style w:type="character" w:customStyle="1" w:styleId="BodyTextChar">
    <w:name w:val="Body Text Char"/>
    <w:basedOn w:val="DefaultParagraphFont"/>
    <w:rPr>
      <w:color w:val="0D0D0D"/>
      <w:sz w:val="24"/>
      <w:szCs w:val="24"/>
    </w:rPr>
  </w:style>
  <w:style w:type="paragraph" w:customStyle="1" w:styleId="TableHeader">
    <w:name w:val="TableHeader"/>
    <w:pPr>
      <w:suppressAutoHyphens/>
      <w:spacing w:before="60" w:after="60"/>
      <w:ind w:left="57" w:right="57"/>
      <w:jc w:val="center"/>
    </w:pPr>
    <w:rPr>
      <w:b/>
      <w:color w:val="0D0D0D"/>
      <w:sz w:val="24"/>
      <w:szCs w:val="24"/>
    </w:rPr>
  </w:style>
  <w:style w:type="paragraph" w:styleId="BalloonText">
    <w:name w:val="Balloon Text"/>
    <w:basedOn w:val="Normal"/>
    <w:pPr>
      <w:spacing w:after="0" w:line="240" w:lineRule="auto"/>
    </w:pPr>
    <w:rPr>
      <w:rFonts w:ascii="Tahoma" w:hAnsi="Tahoma" w:cs="Tahoma"/>
      <w:sz w:val="16"/>
      <w:szCs w:val="16"/>
    </w:rPr>
  </w:style>
  <w:style w:type="character" w:customStyle="1" w:styleId="BalloonTextChar">
    <w:name w:val="Balloon Text Char"/>
    <w:rPr>
      <w:rFonts w:ascii="Tahoma" w:hAnsi="Tahoma" w:cs="Tahoma"/>
      <w:sz w:val="16"/>
      <w:szCs w:val="16"/>
    </w:rPr>
  </w:style>
  <w:style w:type="paragraph" w:customStyle="1" w:styleId="TableRow">
    <w:name w:val="TableRow"/>
    <w:pPr>
      <w:suppressAutoHyphens/>
      <w:spacing w:before="60" w:after="60"/>
      <w:ind w:left="57" w:right="57"/>
    </w:pPr>
    <w:rPr>
      <w:color w:val="0D0D0D"/>
      <w:sz w:val="24"/>
      <w:szCs w:val="24"/>
    </w:rPr>
  </w:style>
  <w:style w:type="character" w:customStyle="1" w:styleId="TableRowChar">
    <w:name w:val="TableRow Char"/>
    <w:rPr>
      <w:color w:val="0D0D0D"/>
      <w:sz w:val="24"/>
      <w:szCs w:val="24"/>
    </w:rPr>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rPr>
      <w:color w:val="0D0D0D"/>
      <w:sz w:val="24"/>
      <w:szCs w:val="24"/>
    </w:rPr>
  </w:style>
  <w:style w:type="paragraph" w:styleId="Footer">
    <w:name w:val="footer"/>
    <w:basedOn w:val="Normal"/>
    <w:pPr>
      <w:tabs>
        <w:tab w:val="center" w:pos="4513"/>
        <w:tab w:val="right" w:pos="9026"/>
      </w:tabs>
      <w:spacing w:after="0" w:line="240" w:lineRule="auto"/>
    </w:pPr>
  </w:style>
  <w:style w:type="character" w:customStyle="1" w:styleId="FooterChar">
    <w:name w:val="Footer Char"/>
    <w:basedOn w:val="DefaultParagraphFont"/>
    <w:rPr>
      <w:color w:val="0D0D0D"/>
      <w:sz w:val="24"/>
      <w:szCs w:val="24"/>
    </w:rPr>
  </w:style>
  <w:style w:type="character" w:styleId="FollowedHyperlink">
    <w:name w:val="FollowedHyperlink"/>
    <w:basedOn w:val="DefaultParagraphFont"/>
    <w:rPr>
      <w:color w:val="0000FF"/>
      <w:u w:val="single"/>
    </w:rPr>
  </w:style>
  <w:style w:type="paragraph" w:styleId="FootnoteText">
    <w:name w:val="footnote text"/>
    <w:basedOn w:val="Normal"/>
    <w:pPr>
      <w:spacing w:after="60" w:line="240" w:lineRule="auto"/>
    </w:pPr>
    <w:rPr>
      <w:sz w:val="20"/>
      <w:szCs w:val="20"/>
    </w:rPr>
  </w:style>
  <w:style w:type="character" w:customStyle="1" w:styleId="FootnoteTextChar">
    <w:name w:val="Footnote Text Char"/>
    <w:basedOn w:val="DefaultParagraphFont"/>
  </w:style>
  <w:style w:type="character" w:styleId="FootnoteReference">
    <w:name w:val="footnote reference"/>
    <w:basedOn w:val="DefaultParagraphFont"/>
    <w:rPr>
      <w:position w:val="0"/>
      <w:vertAlign w:val="superscript"/>
    </w:rPr>
  </w:style>
  <w:style w:type="character" w:customStyle="1" w:styleId="RGB">
    <w:name w:val="RGB"/>
    <w:basedOn w:val="DefaultParagraphFont"/>
    <w:rPr>
      <w:b/>
      <w:bCs/>
      <w:sz w:val="20"/>
    </w:rPr>
  </w:style>
  <w:style w:type="paragraph" w:customStyle="1" w:styleId="ColouredBoxHeadline">
    <w:name w:val="Coloured Box Headline"/>
    <w:basedOn w:val="Normal"/>
    <w:pPr>
      <w:spacing w:before="120"/>
    </w:pPr>
    <w:rPr>
      <w:b/>
      <w:bCs/>
      <w:sz w:val="28"/>
      <w:szCs w:val="20"/>
    </w:rPr>
  </w:style>
  <w:style w:type="character" w:customStyle="1" w:styleId="RGBValues">
    <w:name w:val="RGB Values"/>
    <w:basedOn w:val="DefaultParagraphFont"/>
    <w:rPr>
      <w:sz w:val="20"/>
    </w:rPr>
  </w:style>
  <w:style w:type="paragraph" w:styleId="ListBullet5">
    <w:name w:val="List Bullet 5"/>
    <w:basedOn w:val="Normal"/>
  </w:style>
  <w:style w:type="character" w:styleId="CommentReference">
    <w:name w:val="annotation reference"/>
    <w:basedOn w:val="DefaultParagraphFont"/>
    <w:uiPriority w:val="99"/>
  </w:style>
  <w:style w:type="paragraph" w:styleId="CommentText">
    <w:name w:val="annotation text"/>
    <w:basedOn w:val="Normal"/>
    <w:uiPriority w:val="99"/>
    <w:pPr>
      <w:spacing w:line="240" w:lineRule="auto"/>
    </w:pPr>
    <w:rPr>
      <w:sz w:val="20"/>
      <w:szCs w:val="20"/>
    </w:rPr>
  </w:style>
  <w:style w:type="character" w:customStyle="1" w:styleId="CommentTextChar">
    <w:name w:val="Comment Text Char"/>
    <w:basedOn w:val="DefaultParagraphFont"/>
    <w:uiPriority w:val="99"/>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rPr>
  </w:style>
  <w:style w:type="paragraph" w:customStyle="1" w:styleId="Centredembed">
    <w:name w:val="Centred embed"/>
    <w:basedOn w:val="Normal"/>
    <w:pPr>
      <w:spacing w:after="0"/>
      <w:jc w:val="center"/>
    </w:pPr>
    <w:rPr>
      <w:szCs w:val="20"/>
    </w:rPr>
  </w:style>
  <w:style w:type="paragraph" w:styleId="Date">
    <w:name w:val="Date"/>
    <w:basedOn w:val="Normal"/>
    <w:next w:val="Normal"/>
    <w:rPr>
      <w:rFonts w:cs="Arial"/>
      <w:b/>
      <w:bCs/>
      <w:color w:val="104F75"/>
      <w:sz w:val="44"/>
      <w:szCs w:val="44"/>
    </w:rPr>
  </w:style>
  <w:style w:type="character" w:customStyle="1" w:styleId="DateChar">
    <w:name w:val="Date Char"/>
    <w:basedOn w:val="DefaultParagraphFont"/>
    <w:rPr>
      <w:rFonts w:cs="Arial"/>
      <w:b/>
      <w:bCs/>
      <w:color w:val="104F75"/>
      <w:sz w:val="44"/>
      <w:szCs w:val="44"/>
    </w:rPr>
  </w:style>
  <w:style w:type="character" w:customStyle="1" w:styleId="SourceChar">
    <w:name w:val="Source Char"/>
    <w:basedOn w:val="DefaultParagraphFont"/>
  </w:style>
  <w:style w:type="paragraph" w:customStyle="1" w:styleId="Source">
    <w:name w:val="Source"/>
    <w:basedOn w:val="Normal"/>
    <w:pPr>
      <w:jc w:val="right"/>
    </w:pPr>
    <w:rPr>
      <w:sz w:val="20"/>
      <w:szCs w:val="20"/>
    </w:rPr>
  </w:style>
  <w:style w:type="paragraph" w:customStyle="1" w:styleId="DfESOutNumbered1">
    <w:name w:val="DfESOutNumbered1"/>
    <w:basedOn w:val="Normal"/>
    <w:pPr>
      <w:numPr>
        <w:numId w:val="3"/>
      </w:numPr>
    </w:pPr>
  </w:style>
  <w:style w:type="character" w:customStyle="1" w:styleId="DfESOutNumbered1Char">
    <w:name w:val="DfESOutNumbered1 Char"/>
    <w:rPr>
      <w:sz w:val="24"/>
      <w:szCs w:val="24"/>
    </w:rPr>
  </w:style>
  <w:style w:type="paragraph" w:customStyle="1" w:styleId="TableRowRight">
    <w:name w:val="TableRowRight"/>
    <w:basedOn w:val="TableRow"/>
    <w:pPr>
      <w:jc w:val="right"/>
    </w:pPr>
    <w:rPr>
      <w:szCs w:val="20"/>
    </w:rPr>
  </w:style>
  <w:style w:type="paragraph" w:customStyle="1" w:styleId="TableRowCentered">
    <w:name w:val="TableRowCentered"/>
    <w:basedOn w:val="TableRow"/>
    <w:pPr>
      <w:jc w:val="center"/>
    </w:pPr>
    <w:rPr>
      <w:szCs w:val="20"/>
    </w:rPr>
  </w:style>
  <w:style w:type="paragraph" w:customStyle="1" w:styleId="SocialMedia">
    <w:name w:val="SocialMedia"/>
    <w:basedOn w:val="Normal"/>
    <w:pPr>
      <w:tabs>
        <w:tab w:val="left" w:pos="4253"/>
        <w:tab w:val="left" w:pos="4820"/>
      </w:tabs>
      <w:spacing w:after="0" w:line="240" w:lineRule="auto"/>
      <w:ind w:firstLine="34"/>
    </w:pPr>
  </w:style>
  <w:style w:type="paragraph" w:customStyle="1" w:styleId="Reference">
    <w:name w:val="Reference"/>
    <w:basedOn w:val="Normal"/>
    <w:pPr>
      <w:tabs>
        <w:tab w:val="left" w:pos="1701"/>
      </w:tabs>
      <w:spacing w:before="240"/>
    </w:pPr>
  </w:style>
  <w:style w:type="character" w:customStyle="1" w:styleId="SocialMediaChar">
    <w:name w:val="SocialMedia Char"/>
    <w:basedOn w:val="DefaultParagraphFont"/>
    <w:rPr>
      <w:sz w:val="24"/>
      <w:szCs w:val="24"/>
    </w:rPr>
  </w:style>
  <w:style w:type="paragraph" w:customStyle="1" w:styleId="Licence">
    <w:name w:val="Licence"/>
    <w:basedOn w:val="Normal"/>
    <w:pPr>
      <w:tabs>
        <w:tab w:val="left" w:pos="1418"/>
      </w:tabs>
      <w:ind w:left="284"/>
      <w:contextualSpacing/>
    </w:pPr>
  </w:style>
  <w:style w:type="character" w:customStyle="1" w:styleId="ReferenceChar">
    <w:name w:val="Reference Char"/>
    <w:basedOn w:val="DefaultParagraphFont"/>
    <w:rPr>
      <w:color w:val="0D0D0D"/>
      <w:sz w:val="24"/>
      <w:szCs w:val="24"/>
    </w:rPr>
  </w:style>
  <w:style w:type="paragraph" w:customStyle="1" w:styleId="LicenceIntro">
    <w:name w:val="LicenceIntro"/>
    <w:basedOn w:val="Licence"/>
    <w:pPr>
      <w:spacing w:after="0"/>
      <w:ind w:left="0"/>
    </w:pPr>
    <w:rPr>
      <w:szCs w:val="20"/>
    </w:rPr>
  </w:style>
  <w:style w:type="character" w:customStyle="1" w:styleId="LicenceChar">
    <w:name w:val="Licence Char"/>
    <w:basedOn w:val="DefaultParagraphFont"/>
    <w:rPr>
      <w:sz w:val="24"/>
      <w:szCs w:val="24"/>
    </w:rPr>
  </w:style>
  <w:style w:type="paragraph" w:styleId="ListBullet2">
    <w:name w:val="List Bullet 2"/>
    <w:basedOn w:val="Normal"/>
    <w:pPr>
      <w:numPr>
        <w:numId w:val="6"/>
      </w:numPr>
      <w:tabs>
        <w:tab w:val="left" w:pos="491"/>
      </w:tabs>
      <w:contextualSpacing/>
    </w:pPr>
  </w:style>
  <w:style w:type="paragraph" w:customStyle="1" w:styleId="Logos">
    <w:name w:val="Logos"/>
    <w:basedOn w:val="Normal"/>
    <w:pPr>
      <w:pageBreakBefore/>
      <w:widowControl w:val="0"/>
    </w:pPr>
  </w:style>
  <w:style w:type="character" w:customStyle="1" w:styleId="LogosChar">
    <w:name w:val="Logos Char"/>
    <w:basedOn w:val="DefaultParagraphFont"/>
    <w:rPr>
      <w:color w:val="0D0D0D"/>
      <w:sz w:val="24"/>
      <w:szCs w:val="24"/>
    </w:rPr>
  </w:style>
  <w:style w:type="paragraph" w:styleId="ListBullet3">
    <w:name w:val="List Bullet 3"/>
    <w:basedOn w:val="Normal"/>
    <w:pPr>
      <w:numPr>
        <w:numId w:val="7"/>
      </w:numPr>
      <w:contextualSpacing/>
    </w:pPr>
  </w:style>
  <w:style w:type="paragraph" w:customStyle="1" w:styleId="DfESOutNumbered">
    <w:name w:val="DfESOutNumbered"/>
    <w:basedOn w:val="Normal"/>
    <w:pPr>
      <w:widowControl w:val="0"/>
      <w:numPr>
        <w:numId w:val="9"/>
      </w:numPr>
      <w:overflowPunct w:val="0"/>
      <w:autoSpaceDE w:val="0"/>
      <w:spacing w:line="240" w:lineRule="auto"/>
      <w:textAlignment w:val="baseline"/>
    </w:pPr>
    <w:rPr>
      <w:rFonts w:cs="Arial"/>
      <w:color w:val="auto"/>
      <w:sz w:val="22"/>
      <w:szCs w:val="20"/>
      <w:lang w:eastAsia="en-US"/>
    </w:rPr>
  </w:style>
  <w:style w:type="character" w:customStyle="1" w:styleId="DfESOutNumberedChar">
    <w:name w:val="DfESOutNumbered Char"/>
    <w:basedOn w:val="LogosChar"/>
    <w:rPr>
      <w:rFonts w:cs="Arial"/>
      <w:color w:val="0D0D0D"/>
      <w:sz w:val="22"/>
      <w:szCs w:val="24"/>
      <w:lang w:eastAsia="en-US"/>
    </w:rPr>
  </w:style>
  <w:style w:type="paragraph" w:customStyle="1" w:styleId="DeptBullets">
    <w:name w:val="DeptBullets"/>
    <w:basedOn w:val="Normal"/>
    <w:pPr>
      <w:widowControl w:val="0"/>
      <w:numPr>
        <w:numId w:val="10"/>
      </w:numPr>
      <w:overflowPunct w:val="0"/>
      <w:autoSpaceDE w:val="0"/>
      <w:spacing w:line="240" w:lineRule="auto"/>
      <w:textAlignment w:val="baseline"/>
    </w:pPr>
    <w:rPr>
      <w:color w:val="auto"/>
      <w:szCs w:val="20"/>
      <w:lang w:eastAsia="en-US"/>
    </w:rPr>
  </w:style>
  <w:style w:type="character" w:customStyle="1" w:styleId="DeptBulletsChar">
    <w:name w:val="DeptBullets Char"/>
    <w:basedOn w:val="LogosChar"/>
    <w:rPr>
      <w:color w:val="0D0D0D"/>
      <w:sz w:val="24"/>
      <w:szCs w:val="24"/>
      <w:lang w:eastAsia="en-US"/>
    </w:rPr>
  </w:style>
  <w:style w:type="paragraph" w:customStyle="1" w:styleId="TOCHeader">
    <w:name w:val="TOC Header"/>
    <w:pPr>
      <w:pageBreakBefore/>
      <w:suppressAutoHyphens/>
    </w:pPr>
    <w:rPr>
      <w:b/>
      <w:color w:val="104F75"/>
      <w:sz w:val="36"/>
      <w:szCs w:val="24"/>
    </w:rPr>
  </w:style>
  <w:style w:type="character" w:customStyle="1" w:styleId="TOCHeaderChar">
    <w:name w:val="TOC Header Char"/>
    <w:rPr>
      <w:b/>
      <w:color w:val="104F75"/>
      <w:sz w:val="36"/>
      <w:szCs w:val="24"/>
    </w:rPr>
  </w:style>
  <w:style w:type="paragraph" w:styleId="BodyTextIndent">
    <w:name w:val="Body Text Indent"/>
    <w:basedOn w:val="Normal"/>
    <w:pPr>
      <w:widowControl w:val="0"/>
      <w:overflowPunct w:val="0"/>
      <w:autoSpaceDE w:val="0"/>
      <w:spacing w:after="0" w:line="240" w:lineRule="auto"/>
      <w:ind w:left="288"/>
      <w:textAlignment w:val="baseline"/>
    </w:pPr>
    <w:rPr>
      <w:color w:val="auto"/>
      <w:szCs w:val="20"/>
      <w:lang w:eastAsia="en-US"/>
    </w:rPr>
  </w:style>
  <w:style w:type="character" w:customStyle="1" w:styleId="BodyTextIndentChar">
    <w:name w:val="Body Text Indent Char"/>
    <w:basedOn w:val="DefaultParagraphFont"/>
    <w:rPr>
      <w:sz w:val="24"/>
      <w:lang w:eastAsia="en-US"/>
    </w:rPr>
  </w:style>
  <w:style w:type="paragraph" w:customStyle="1" w:styleId="DeptOutNumbered">
    <w:name w:val="DeptOutNumbered"/>
    <w:basedOn w:val="Normal"/>
    <w:pPr>
      <w:widowControl w:val="0"/>
      <w:numPr>
        <w:numId w:val="11"/>
      </w:numPr>
      <w:overflowPunct w:val="0"/>
      <w:autoSpaceDE w:val="0"/>
      <w:spacing w:line="240" w:lineRule="auto"/>
      <w:textAlignment w:val="baseline"/>
    </w:pPr>
    <w:rPr>
      <w:color w:val="auto"/>
      <w:szCs w:val="20"/>
      <w:lang w:eastAsia="en-US"/>
    </w:rPr>
  </w:style>
  <w:style w:type="paragraph" w:customStyle="1" w:styleId="Heading">
    <w:name w:val="Heading"/>
    <w:basedOn w:val="Normal"/>
    <w:next w:val="Normal"/>
    <w:pPr>
      <w:keepNext/>
      <w:keepLines/>
      <w:widowControl w:val="0"/>
      <w:overflowPunct w:val="0"/>
      <w:autoSpaceDE w:val="0"/>
      <w:spacing w:before="240" w:line="240" w:lineRule="auto"/>
      <w:ind w:left="-720"/>
      <w:textAlignment w:val="baseline"/>
    </w:pPr>
    <w:rPr>
      <w:b/>
      <w:color w:val="auto"/>
      <w:szCs w:val="20"/>
      <w:lang w:eastAsia="en-US"/>
    </w:rPr>
  </w:style>
  <w:style w:type="paragraph" w:customStyle="1" w:styleId="MinuteTop">
    <w:name w:val="Minute Top"/>
    <w:basedOn w:val="Normal"/>
    <w:pPr>
      <w:widowControl w:val="0"/>
      <w:tabs>
        <w:tab w:val="left" w:pos="4680"/>
        <w:tab w:val="left" w:pos="5587"/>
      </w:tabs>
      <w:overflowPunct w:val="0"/>
      <w:autoSpaceDE w:val="0"/>
      <w:spacing w:after="0" w:line="240" w:lineRule="auto"/>
      <w:textAlignment w:val="baseline"/>
    </w:pPr>
    <w:rPr>
      <w:color w:val="auto"/>
      <w:szCs w:val="20"/>
      <w:lang w:eastAsia="en-US"/>
    </w:rPr>
  </w:style>
  <w:style w:type="paragraph" w:customStyle="1" w:styleId="Numbered">
    <w:name w:val="Numbered"/>
    <w:basedOn w:val="Normal"/>
    <w:pPr>
      <w:widowControl w:val="0"/>
      <w:overflowPunct w:val="0"/>
      <w:autoSpaceDE w:val="0"/>
      <w:spacing w:line="240" w:lineRule="auto"/>
      <w:textAlignment w:val="baseline"/>
    </w:pPr>
    <w:rPr>
      <w:color w:val="auto"/>
      <w:szCs w:val="20"/>
      <w:lang w:eastAsia="en-US"/>
    </w:rPr>
  </w:style>
  <w:style w:type="character" w:styleId="PageNumber">
    <w:name w:val="page number"/>
    <w:basedOn w:val="DefaultParagraphFont"/>
  </w:style>
  <w:style w:type="character" w:customStyle="1" w:styleId="PersonalComposeStyle">
    <w:name w:val="Personal Compose Style"/>
    <w:basedOn w:val="DefaultParagraphFont"/>
    <w:rPr>
      <w:rFonts w:ascii="Arial" w:hAnsi="Arial" w:cs="Arial"/>
      <w:color w:val="auto"/>
      <w:sz w:val="20"/>
    </w:rPr>
  </w:style>
  <w:style w:type="character" w:customStyle="1" w:styleId="PersonalReplyStyle">
    <w:name w:val="Personal Reply Style"/>
    <w:basedOn w:val="DefaultParagraphFont"/>
    <w:rPr>
      <w:rFonts w:ascii="Arial" w:hAnsi="Arial" w:cs="Arial"/>
      <w:color w:val="auto"/>
      <w:sz w:val="20"/>
    </w:rPr>
  </w:style>
  <w:style w:type="paragraph" w:customStyle="1" w:styleId="Sub-Heading">
    <w:name w:val="Sub-Heading"/>
    <w:basedOn w:val="Heading"/>
    <w:next w:val="Numbered"/>
    <w:pPr>
      <w:spacing w:before="0"/>
    </w:pPr>
  </w:style>
  <w:style w:type="paragraph" w:styleId="Subtitle">
    <w:name w:val="Subtitle"/>
    <w:basedOn w:val="Normal"/>
    <w:uiPriority w:val="11"/>
    <w:qFormat/>
    <w:pPr>
      <w:widowControl w:val="0"/>
      <w:overflowPunct w:val="0"/>
      <w:autoSpaceDE w:val="0"/>
      <w:spacing w:after="60" w:line="240" w:lineRule="auto"/>
      <w:jc w:val="center"/>
      <w:textAlignment w:val="baseline"/>
    </w:pPr>
    <w:rPr>
      <w:i/>
      <w:color w:val="auto"/>
      <w:szCs w:val="20"/>
      <w:lang w:eastAsia="en-US"/>
    </w:rPr>
  </w:style>
  <w:style w:type="character" w:customStyle="1" w:styleId="SubtitleChar">
    <w:name w:val="Subtitle Char"/>
    <w:basedOn w:val="DefaultParagraphFont"/>
    <w:rPr>
      <w:i/>
      <w:sz w:val="24"/>
      <w:lang w:eastAsia="en-US"/>
    </w:rPr>
  </w:style>
  <w:style w:type="paragraph" w:customStyle="1" w:styleId="DfESBullets">
    <w:name w:val="DfESBullets"/>
    <w:basedOn w:val="Normal"/>
    <w:pPr>
      <w:widowControl w:val="0"/>
      <w:numPr>
        <w:numId w:val="12"/>
      </w:numPr>
      <w:overflowPunct w:val="0"/>
      <w:autoSpaceDE w:val="0"/>
      <w:spacing w:line="240" w:lineRule="auto"/>
      <w:textAlignment w:val="baseline"/>
    </w:pPr>
    <w:rPr>
      <w:rFonts w:cs="Arial"/>
      <w:color w:val="auto"/>
      <w:sz w:val="22"/>
      <w:szCs w:val="20"/>
      <w:lang w:eastAsia="en-US"/>
    </w:rPr>
  </w:style>
  <w:style w:type="character" w:styleId="UnresolvedMention">
    <w:name w:val="Unresolved Mention"/>
    <w:basedOn w:val="DefaultParagraphFont"/>
    <w:rPr>
      <w:color w:val="605E5C"/>
      <w:shd w:val="clear" w:color="auto" w:fill="E1DFDD"/>
    </w:rPr>
  </w:style>
  <w:style w:type="numbering" w:customStyle="1" w:styleId="WWOutlineListStyle">
    <w:name w:val="WW_OutlineListStyle"/>
    <w:basedOn w:val="NoList"/>
    <w:pPr>
      <w:numPr>
        <w:numId w:val="2"/>
      </w:numPr>
    </w:pPr>
  </w:style>
  <w:style w:type="numbering" w:customStyle="1" w:styleId="LFO3">
    <w:name w:val="LFO3"/>
    <w:basedOn w:val="NoList"/>
    <w:pPr>
      <w:numPr>
        <w:numId w:val="3"/>
      </w:numPr>
    </w:pPr>
  </w:style>
  <w:style w:type="numbering" w:customStyle="1" w:styleId="LFO4">
    <w:name w:val="LFO4"/>
    <w:basedOn w:val="NoList"/>
    <w:pPr>
      <w:numPr>
        <w:numId w:val="4"/>
      </w:numPr>
    </w:pPr>
  </w:style>
  <w:style w:type="numbering" w:customStyle="1" w:styleId="LFO6">
    <w:name w:val="LFO6"/>
    <w:basedOn w:val="NoList"/>
    <w:pPr>
      <w:numPr>
        <w:numId w:val="5"/>
      </w:numPr>
    </w:pPr>
  </w:style>
  <w:style w:type="numbering" w:customStyle="1" w:styleId="LFO9">
    <w:name w:val="LFO9"/>
    <w:basedOn w:val="NoList"/>
    <w:pPr>
      <w:numPr>
        <w:numId w:val="6"/>
      </w:numPr>
    </w:pPr>
  </w:style>
  <w:style w:type="numbering" w:customStyle="1" w:styleId="LFO10">
    <w:name w:val="LFO10"/>
    <w:basedOn w:val="NoList"/>
    <w:pPr>
      <w:numPr>
        <w:numId w:val="7"/>
      </w:numPr>
    </w:pPr>
  </w:style>
  <w:style w:type="numbering" w:customStyle="1" w:styleId="LFO25">
    <w:name w:val="LFO25"/>
    <w:basedOn w:val="NoList"/>
    <w:pPr>
      <w:numPr>
        <w:numId w:val="8"/>
      </w:numPr>
    </w:pPr>
  </w:style>
  <w:style w:type="numbering" w:customStyle="1" w:styleId="LFO28">
    <w:name w:val="LFO28"/>
    <w:basedOn w:val="NoList"/>
    <w:pPr>
      <w:numPr>
        <w:numId w:val="9"/>
      </w:numPr>
    </w:pPr>
  </w:style>
  <w:style w:type="numbering" w:customStyle="1" w:styleId="LFO30">
    <w:name w:val="LFO30"/>
    <w:basedOn w:val="NoList"/>
    <w:pPr>
      <w:numPr>
        <w:numId w:val="10"/>
      </w:numPr>
    </w:pPr>
  </w:style>
  <w:style w:type="numbering" w:customStyle="1" w:styleId="LFO34">
    <w:name w:val="LFO34"/>
    <w:basedOn w:val="NoList"/>
    <w:pPr>
      <w:numPr>
        <w:numId w:val="11"/>
      </w:numPr>
    </w:pPr>
  </w:style>
  <w:style w:type="numbering" w:customStyle="1" w:styleId="LFO36">
    <w:name w:val="LFO36"/>
    <w:basedOn w:val="NoList"/>
    <w:pPr>
      <w:numPr>
        <w:numId w:val="12"/>
      </w:numPr>
    </w:pPr>
  </w:style>
  <w:style w:type="paragraph" w:styleId="Revision">
    <w:name w:val="Revision"/>
    <w:hidden/>
    <w:uiPriority w:val="99"/>
    <w:semiHidden/>
    <w:rsid w:val="00115538"/>
    <w:pPr>
      <w:autoSpaceDN/>
    </w:pPr>
    <w:rPr>
      <w:color w:val="0D0D0D"/>
      <w:sz w:val="24"/>
      <w:szCs w:val="24"/>
    </w:rPr>
  </w:style>
  <w:style w:type="character" w:styleId="Mention">
    <w:name w:val="Mention"/>
    <w:basedOn w:val="DefaultParagraphFont"/>
    <w:uiPriority w:val="99"/>
    <w:unhideWhenUsed/>
    <w:rsid w:val="00E726A6"/>
    <w:rPr>
      <w:color w:val="2B579A"/>
      <w:shd w:val="clear" w:color="auto" w:fill="E1DFDD"/>
    </w:rPr>
  </w:style>
  <w:style w:type="table" w:styleId="TableGrid">
    <w:name w:val="Table Grid"/>
    <w:basedOn w:val="TableNormal"/>
    <w:uiPriority w:val="39"/>
    <w:rsid w:val="00953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Dot pt Char,No Spacing1 Char,List Paragraph Char Char Char Char,Indicator Text Char,Numbered Para 1 Char,Bullet 1 Char,List Paragraph1 Char,F5 List Paragraph Char,Bullet Points Char,MAIN CONTENT Char,List Paragraph12 Char"/>
    <w:basedOn w:val="DefaultParagraphFont"/>
    <w:link w:val="ListParagraph"/>
    <w:uiPriority w:val="34"/>
    <w:locked/>
    <w:rsid w:val="00721B51"/>
    <w:rPr>
      <w:color w:val="0D0D0D"/>
      <w:sz w:val="24"/>
      <w:szCs w:val="24"/>
    </w:rPr>
  </w:style>
  <w:style w:type="character" w:customStyle="1" w:styleId="ui-provider">
    <w:name w:val="ui-provider"/>
    <w:basedOn w:val="DefaultParagraphFont"/>
    <w:rsid w:val="00287FA8"/>
  </w:style>
  <w:style w:type="paragraph" w:customStyle="1" w:styleId="Compact">
    <w:name w:val="Compact"/>
    <w:basedOn w:val="BodyText"/>
    <w:qFormat/>
    <w:rsid w:val="008C7D8C"/>
    <w:pPr>
      <w:suppressAutoHyphens w:val="0"/>
      <w:autoSpaceDN/>
      <w:spacing w:before="36" w:after="36" w:line="360" w:lineRule="auto"/>
    </w:pPr>
    <w:rPr>
      <w:rFonts w:eastAsiaTheme="minorHAnsi" w:cstheme="minorBidi"/>
      <w:color w:val="auto"/>
      <w:lang w:val="en-US" w:eastAsia="en-US"/>
    </w:rPr>
  </w:style>
  <w:style w:type="table" w:customStyle="1" w:styleId="Table">
    <w:name w:val="Table"/>
    <w:unhideWhenUsed/>
    <w:qFormat/>
    <w:rsid w:val="008C7D8C"/>
    <w:pPr>
      <w:autoSpaceDN/>
      <w:spacing w:after="200"/>
    </w:pPr>
    <w:rPr>
      <w:rFonts w:eastAsiaTheme="minorHAnsi" w:cstheme="minorBidi"/>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rFonts w:ascii="Arial" w:hAnsi="Arial"/>
        <w:b/>
        <w:sz w:val="24"/>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firstCol">
      <w:rPr>
        <w:rFonts w:ascii="Arial" w:hAnsi="Arial"/>
        <w:sz w:val="24"/>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Col">
      <w:rPr>
        <w:rFonts w:ascii="Arial" w:hAnsi="Arial"/>
        <w:sz w:val="24"/>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band1Horz">
      <w:rPr>
        <w:rFonts w:ascii="Arial" w:hAnsi="Arial"/>
        <w:sz w:val="24"/>
      </w:rPr>
    </w:tblStylePr>
    <w:tblStylePr w:type="band2Horz">
      <w:rPr>
        <w:rFonts w:ascii="Arial" w:hAnsi="Arial"/>
        <w:sz w:val="24"/>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294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2tic4wvo1iusb.cloudfront.net/production/documents/news/Diagnostic_Assessment_Tool.pdf?v=1697619973" TargetMode="External"/><Relationship Id="rId18" Type="http://schemas.openxmlformats.org/officeDocument/2006/relationships/hyperlink" Target="https://educationendowmentfoundation.org.uk/education-evidence/guidance-reports/maths-ks-2-3" TargetMode="External"/><Relationship Id="rId26" Type="http://schemas.openxmlformats.org/officeDocument/2006/relationships/hyperlink" Target="https://www.gov.uk/government/publications/working-together-to-improve-school-attendance" TargetMode="External"/><Relationship Id="rId3" Type="http://schemas.openxmlformats.org/officeDocument/2006/relationships/customXml" Target="../customXml/item3.xml"/><Relationship Id="rId21" Type="http://schemas.openxmlformats.org/officeDocument/2006/relationships/hyperlink" Target="https://educationendowmentfoundation.org.uk/evidence-summaries/teaching-learning-toolkit/small-group-tuition/"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assets.publishing.service.gov.uk/government/uploads/system/uploads/attachment_data/file/897806/Maths_guidance_KS_1_and_2.pdf" TargetMode="External"/><Relationship Id="rId25" Type="http://schemas.openxmlformats.org/officeDocument/2006/relationships/hyperlink" Target="https://educationendowmentfoundation.org.uk/education-evidence/teaching-learning-toolkit/behaviour-interventions"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ducationendowmentfoundation.org.uk/evidence-summaries/teaching-learning-toolkit/oral-language-interventions/" TargetMode="External"/><Relationship Id="rId20" Type="http://schemas.openxmlformats.org/officeDocument/2006/relationships/hyperlink" Target="https://educationendowmentfoundation.org.uk/education-evidence/teaching-learning-toolkit/one-to-one-tuition"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educationendowmentfoundation.org.uk/education-evidence/teaching-learning-toolkit/behaviour-interventions"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educationendowmentfoundation.org.uk/evidence-summaries/teaching-learning-toolkit/phonics/" TargetMode="External"/><Relationship Id="rId23" Type="http://schemas.openxmlformats.org/officeDocument/2006/relationships/hyperlink" Target="https://educationendowmentfoundation.org.uk/education-evidence/teaching-learning-toolkit/oral-language-interventions" TargetMode="External"/><Relationship Id="rId28" Type="http://schemas.openxmlformats.org/officeDocument/2006/relationships/hyperlink" Target="https://educationendowmentfoundation.org.uk/education-evidence/teaching-learning-toolkit/behaviour-interventions" TargetMode="External"/><Relationship Id="rId10" Type="http://schemas.openxmlformats.org/officeDocument/2006/relationships/endnotes" Target="endnotes.xml"/><Relationship Id="rId19" Type="http://schemas.openxmlformats.org/officeDocument/2006/relationships/hyperlink" Target="https://educationendowmentfoundation.org.uk/education-evidence/teaching-learning-toolkit/behaviour-interventions" TargetMode="Externa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choosing-a-phonics-teaching-programme" TargetMode="External"/><Relationship Id="rId22" Type="http://schemas.openxmlformats.org/officeDocument/2006/relationships/hyperlink" Target="https://educationendowmentfoundation.org.uk/evidence-summaries/teaching-learning-toolkit/phonics/" TargetMode="External"/><Relationship Id="rId27" Type="http://schemas.openxmlformats.org/officeDocument/2006/relationships/hyperlink" Target="https://educationendowmentfoundation.org.uk/education-evidence/teaching-learning-toolkit/behaviour-interventions" TargetMode="External"/><Relationship Id="rId30" Type="http://schemas.openxmlformats.org/officeDocument/2006/relationships/image" Target="media/image4.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nvited_Members xmlns="5a806e08-aa0a-4a91-9f0f-75e2a22f2897" xsi:nil="true"/>
    <Math_Settings xmlns="5a806e08-aa0a-4a91-9f0f-75e2a22f2897" xsi:nil="true"/>
    <Members xmlns="5a806e08-aa0a-4a91-9f0f-75e2a22f2897">
      <UserInfo>
        <DisplayName/>
        <AccountId xsi:nil="true"/>
        <AccountType/>
      </UserInfo>
    </Members>
    <Leaders xmlns="5a806e08-aa0a-4a91-9f0f-75e2a22f2897">
      <UserInfo>
        <DisplayName/>
        <AccountId xsi:nil="true"/>
        <AccountType/>
      </UserInfo>
    </Leaders>
    <Distribution_Groups xmlns="5a806e08-aa0a-4a91-9f0f-75e2a22f2897" xsi:nil="true"/>
    <TeamsChannelId xmlns="5a806e08-aa0a-4a91-9f0f-75e2a22f2897" xsi:nil="true"/>
    <Member_Groups xmlns="5a806e08-aa0a-4a91-9f0f-75e2a22f2897">
      <UserInfo>
        <DisplayName/>
        <AccountId xsi:nil="true"/>
        <AccountType/>
      </UserInfo>
    </Member_Groups>
    <Owner xmlns="5a806e08-aa0a-4a91-9f0f-75e2a22f2897">
      <UserInfo>
        <DisplayName/>
        <AccountId xsi:nil="true"/>
        <AccountType/>
      </UserInfo>
    </Owner>
    <DefaultSectionNames xmlns="5a806e08-aa0a-4a91-9f0f-75e2a22f2897" xsi:nil="true"/>
    <Is_Collaboration_Space_Locked xmlns="5a806e08-aa0a-4a91-9f0f-75e2a22f2897" xsi:nil="true"/>
    <Has_Leaders_Only_SectionGroup xmlns="5a806e08-aa0a-4a91-9f0f-75e2a22f2897" xsi:nil="true"/>
    <NotebookType xmlns="5a806e08-aa0a-4a91-9f0f-75e2a22f2897" xsi:nil="true"/>
    <CultureName xmlns="5a806e08-aa0a-4a91-9f0f-75e2a22f2897" xsi:nil="true"/>
    <AppVersion xmlns="5a806e08-aa0a-4a91-9f0f-75e2a22f2897" xsi:nil="true"/>
    <Teams_Channel_Section_Location xmlns="5a806e08-aa0a-4a91-9f0f-75e2a22f2897" xsi:nil="true"/>
    <Templates xmlns="5a806e08-aa0a-4a91-9f0f-75e2a22f2897" xsi:nil="true"/>
    <Self_Registration_Enabled xmlns="5a806e08-aa0a-4a91-9f0f-75e2a22f2897" xsi:nil="true"/>
    <LMS_Mappings xmlns="5a806e08-aa0a-4a91-9f0f-75e2a22f2897" xsi:nil="true"/>
    <Invited_Leaders xmlns="5a806e08-aa0a-4a91-9f0f-75e2a22f2897" xsi:nil="true"/>
    <IsNotebookLocked xmlns="5a806e08-aa0a-4a91-9f0f-75e2a22f2897" xsi:nil="true"/>
    <_activity xmlns="5a806e08-aa0a-4a91-9f0f-75e2a22f2897" xsi:nil="true"/>
    <FolderType xmlns="5a806e08-aa0a-4a91-9f0f-75e2a22f289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15293AFEF9C147872C20DA9B536786" ma:contentTypeVersion="40" ma:contentTypeDescription="Create a new document." ma:contentTypeScope="" ma:versionID="5c1255f0e9cc269be7cce33608563e0a">
  <xsd:schema xmlns:xsd="http://www.w3.org/2001/XMLSchema" xmlns:xs="http://www.w3.org/2001/XMLSchema" xmlns:p="http://schemas.microsoft.com/office/2006/metadata/properties" xmlns:ns3="a1c4e1d4-b65c-4b8a-931a-72243dcd3c7d" xmlns:ns4="5a806e08-aa0a-4a91-9f0f-75e2a22f2897" targetNamespace="http://schemas.microsoft.com/office/2006/metadata/properties" ma:root="true" ma:fieldsID="5d9c58a8d9c484ecfa5005d154361e26" ns3:_="" ns4:_="">
    <xsd:import namespace="a1c4e1d4-b65c-4b8a-931a-72243dcd3c7d"/>
    <xsd:import namespace="5a806e08-aa0a-4a91-9f0f-75e2a22f289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Leaders" minOccurs="0"/>
                <xsd:element ref="ns4:Members" minOccurs="0"/>
                <xsd:element ref="ns4:Member_Groups" minOccurs="0"/>
                <xsd:element ref="ns4:Distribution_Groups" minOccurs="0"/>
                <xsd:element ref="ns4:LMS_Mappings" minOccurs="0"/>
                <xsd:element ref="ns4:Invited_Leaders" minOccurs="0"/>
                <xsd:element ref="ns4:Invited_Members" minOccurs="0"/>
                <xsd:element ref="ns4:Self_Registration_Enabled" minOccurs="0"/>
                <xsd:element ref="ns4:Has_Leaders_Only_SectionGroup" minOccurs="0"/>
                <xsd:element ref="ns4:Is_Collaboration_Space_Locked" minOccurs="0"/>
                <xsd:element ref="ns4:IsNotebookLocked" minOccurs="0"/>
                <xsd:element ref="ns4:Teams_Channel_Section_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c4e1d4-b65c-4b8a-931a-72243dcd3c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806e08-aa0a-4a91-9f0f-75e2a22f289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Leaders" ma:index="30"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1"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2"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Leaders" ma:index="35" nillable="true" ma:displayName="Invited Leaders" ma:internalName="Invited_Leaders">
      <xsd:simpleType>
        <xsd:restriction base="dms:Note">
          <xsd:maxLength value="255"/>
        </xsd:restriction>
      </xsd:simpleType>
    </xsd:element>
    <xsd:element name="Invited_Members" ma:index="36" nillable="true" ma:displayName="Invited Members" ma:internalName="Invited_Member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Leaders_Only_SectionGroup" ma:index="38" nillable="true" ma:displayName="Has Leaders Only SectionGroup" ma:internalName="Has_Leaders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element name="MediaLengthInSeconds" ma:index="42" nillable="true" ma:displayName="MediaLengthInSeconds" ma:hidden="true" ma:internalName="MediaLengthInSeconds" ma:readOnly="true">
      <xsd:simpleType>
        <xsd:restriction base="dms:Unknown"/>
      </xsd:simpleType>
    </xsd:element>
    <xsd:element name="_activity" ma:index="43" nillable="true" ma:displayName="_activity" ma:hidden="true" ma:internalName="_activity">
      <xsd:simpleType>
        <xsd:restriction base="dms:Note"/>
      </xsd:simple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ystemTags" ma:index="45" nillable="true" ma:displayName="MediaServiceSystemTags" ma:hidden="true" ma:internalName="MediaServiceSystemTags" ma:readOnly="true">
      <xsd:simpleType>
        <xsd:restriction base="dms:Note"/>
      </xsd:simpleType>
    </xsd:element>
    <xsd:element name="MediaServiceSearchProperties" ma:index="46" nillable="true" ma:displayName="MediaServiceSearchProperties" ma:hidden="true" ma:internalName="MediaServiceSearchProperties" ma:readOnly="true">
      <xsd:simpleType>
        <xsd:restriction base="dms:Note"/>
      </xsd:simpleType>
    </xsd:element>
    <xsd:element name="MediaServiceBillingMetadata" ma:index="47"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55CC6D-B478-4869-A5E5-263788827F09}">
  <ds:schemaRefs>
    <ds:schemaRef ds:uri="http://schemas.microsoft.com/office/2006/documentManagement/types"/>
    <ds:schemaRef ds:uri="http://schemas.openxmlformats.org/package/2006/metadata/core-properties"/>
    <ds:schemaRef ds:uri="http://purl.org/dc/elements/1.1/"/>
    <ds:schemaRef ds:uri="a1c4e1d4-b65c-4b8a-931a-72243dcd3c7d"/>
    <ds:schemaRef ds:uri="http://purl.org/dc/terms/"/>
    <ds:schemaRef ds:uri="5a806e08-aa0a-4a91-9f0f-75e2a22f2897"/>
    <ds:schemaRef ds:uri="http://schemas.microsoft.com/office/infopath/2007/PartnerControls"/>
    <ds:schemaRef ds:uri="http://www.w3.org/XML/1998/namespace"/>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DC8D547E-2E29-4E08-87CD-5E37F84E77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c4e1d4-b65c-4b8a-931a-72243dcd3c7d"/>
    <ds:schemaRef ds:uri="5a806e08-aa0a-4a91-9f0f-75e2a22f28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183B11-D653-4EE1-9413-97F70FC2997F}">
  <ds:schemaRefs>
    <ds:schemaRef ds:uri="http://schemas.microsoft.com/sharepoint/v3/contenttype/forms"/>
  </ds:schemaRefs>
</ds:datastoreItem>
</file>

<file path=customXml/itemProps4.xml><?xml version="1.0" encoding="utf-8"?>
<ds:datastoreItem xmlns:ds="http://schemas.openxmlformats.org/officeDocument/2006/customXml" ds:itemID="{B0B10B94-98FE-4398-9EDD-871AE0C14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0</TotalTime>
  <Pages>15</Pages>
  <Words>3226</Words>
  <Characters>1838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Pupil premium strategy statement</vt:lpstr>
    </vt:vector>
  </TitlesOfParts>
  <Company/>
  <LinksUpToDate>false</LinksUpToDate>
  <CharactersWithSpaces>2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pil premium strategy statement</dc:title>
  <dc:subject/>
  <dc:creator>Department for Education</dc:creator>
  <cp:keywords/>
  <dc:description/>
  <cp:lastModifiedBy>Boothstown Holy Family Head Teacher</cp:lastModifiedBy>
  <cp:revision>12</cp:revision>
  <cp:lastPrinted>2014-09-18T05:26:00Z</cp:lastPrinted>
  <dcterms:created xsi:type="dcterms:W3CDTF">2025-11-19T17:50:00Z</dcterms:created>
  <dcterms:modified xsi:type="dcterms:W3CDTF">2025-12-03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IWP Document</vt:lpwstr>
  </property>
  <property fmtid="{D5CDD505-2E9C-101B-9397-08002B2CF9AE}" pid="3" name="ContentTypeId">
    <vt:lpwstr>0x010100FD15293AFEF9C147872C20DA9B536786</vt:lpwstr>
  </property>
  <property fmtid="{D5CDD505-2E9C-101B-9397-08002B2CF9AE}" pid="4" name="IWPGroupOOB">
    <vt:lpwstr>Communications Directorate</vt:lpwstr>
  </property>
  <property fmtid="{D5CDD505-2E9C-101B-9397-08002B2CF9AE}" pid="5" name="_dlc_DocIdItemGuid">
    <vt:lpwstr>f1dd1af3-30bb-446e-af34-5327635f4b16</vt:lpwstr>
  </property>
  <property fmtid="{D5CDD505-2E9C-101B-9397-08002B2CF9AE}" pid="6" name="IWPOrganisationalUnit">
    <vt:lpwstr>3;#DfE|cc08a6d4-dfde-4d0f-bd85-069ebcef80d5</vt:lpwstr>
  </property>
  <property fmtid="{D5CDD505-2E9C-101B-9397-08002B2CF9AE}" pid="7" name="IWPOwner">
    <vt:lpwstr>1;#DfE|a484111e-5b24-4ad9-9778-c536c8c88985</vt:lpwstr>
  </property>
  <property fmtid="{D5CDD505-2E9C-101B-9397-08002B2CF9AE}" pid="8" name="IWPSubject">
    <vt:lpwstr/>
  </property>
  <property fmtid="{D5CDD505-2E9C-101B-9397-08002B2CF9AE}" pid="9" name="IWPFunction">
    <vt:lpwstr/>
  </property>
  <property fmtid="{D5CDD505-2E9C-101B-9397-08002B2CF9AE}" pid="10" name="IWPSiteType">
    <vt:lpwstr/>
  </property>
  <property fmtid="{D5CDD505-2E9C-101B-9397-08002B2CF9AE}" pid="11" name="IWPRightsProtectiveMarking">
    <vt:lpwstr>2;#Official|0884c477-2e62-47ea-b19c-5af6e91124c5</vt:lpwstr>
  </property>
  <property fmtid="{D5CDD505-2E9C-101B-9397-08002B2CF9AE}" pid="12" name="Site">
    <vt:lpwstr>22;#Communic​ati​ons|60b3cc5e-d979-4a7a-b73d-c058e341a548</vt:lpwstr>
  </property>
</Properties>
</file>